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DD62" w14:textId="0BBC29D5" w:rsidR="00FA7FC6" w:rsidRDefault="00F073E7" w:rsidP="00FE4334">
      <w:pPr>
        <w:spacing w:beforeLines="100" w:before="312" w:afterLines="100" w:after="312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 w:hint="eastAsia"/>
          <w:sz w:val="44"/>
          <w:szCs w:val="44"/>
        </w:rPr>
        <w:t>Hufei D</w:t>
      </w:r>
      <w:r w:rsidR="003A6A89">
        <w:rPr>
          <w:rFonts w:ascii="Times New Roman" w:hAnsi="Times New Roman" w:cs="Times New Roman"/>
          <w:sz w:val="44"/>
          <w:szCs w:val="44"/>
        </w:rPr>
        <w:t>uan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3"/>
        <w:gridCol w:w="4509"/>
        <w:gridCol w:w="2176"/>
      </w:tblGrid>
      <w:tr w:rsidR="00920618" w14:paraId="47660EFC" w14:textId="77777777" w:rsidTr="000873D4">
        <w:tc>
          <w:tcPr>
            <w:tcW w:w="3283" w:type="dxa"/>
          </w:tcPr>
          <w:p w14:paraId="22FA0447" w14:textId="3AA822C9" w:rsidR="00920618" w:rsidRDefault="00920618" w:rsidP="00920618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Mobil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6 18272620793</w:t>
            </w:r>
          </w:p>
        </w:tc>
        <w:tc>
          <w:tcPr>
            <w:tcW w:w="4509" w:type="dxa"/>
          </w:tcPr>
          <w:p w14:paraId="6C82C9FE" w14:textId="1E75D5DE" w:rsidR="00920618" w:rsidRDefault="000873D4" w:rsidP="000873D4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Email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: </w:t>
            </w:r>
            <w:r w:rsidRPr="009453FA">
              <w:rPr>
                <w:rFonts w:ascii="Times New Roman" w:hAnsi="Times New Roman" w:cs="Times New Roman"/>
                <w:sz w:val="24"/>
                <w:szCs w:val="28"/>
              </w:rPr>
              <w:t>duanhf20@mails.tsinghua.edu.cn</w:t>
            </w:r>
          </w:p>
        </w:tc>
        <w:tc>
          <w:tcPr>
            <w:tcW w:w="2176" w:type="dxa"/>
          </w:tcPr>
          <w:p w14:paraId="708C09EF" w14:textId="0362AEBA" w:rsidR="00920618" w:rsidRDefault="000873D4" w:rsidP="000873D4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0873D4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IELTS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: 6.5</w:t>
            </w:r>
          </w:p>
        </w:tc>
      </w:tr>
      <w:tr w:rsidR="0002161B" w14:paraId="752F83AC" w14:textId="77777777" w:rsidTr="0002161B">
        <w:tc>
          <w:tcPr>
            <w:tcW w:w="9968" w:type="dxa"/>
            <w:gridSpan w:val="3"/>
          </w:tcPr>
          <w:p w14:paraId="41A1BF2A" w14:textId="70E7AECD" w:rsidR="0002161B" w:rsidRDefault="0002161B" w:rsidP="0002161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inghua Shenzhen International Graduate School, Tsinghua University, Shenzhen 518000, China</w:t>
            </w:r>
          </w:p>
        </w:tc>
      </w:tr>
    </w:tbl>
    <w:p w14:paraId="41A6B81F" w14:textId="77777777" w:rsidR="00FA7FC6" w:rsidRDefault="00F073E7" w:rsidP="006B31A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B58E8">
        <w:rPr>
          <w:rFonts w:ascii="Times New Roman" w:hAnsi="Times New Roman" w:cs="Times New Roman" w:hint="eastAsia"/>
          <w:b/>
          <w:sz w:val="32"/>
          <w:szCs w:val="32"/>
          <w:u w:val="single"/>
        </w:rPr>
        <w:t>Education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</w:t>
      </w:r>
      <w:r>
        <w:rPr>
          <w:rFonts w:ascii="Times New Roman" w:hAnsi="Times New Roman" w:cs="Times New Roman" w:hint="eastAsia"/>
          <w:sz w:val="24"/>
          <w:szCs w:val="24"/>
          <w:u w:val="single"/>
        </w:rPr>
        <w:t xml:space="preserve">                                                   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164"/>
      </w:tblGrid>
      <w:tr w:rsidR="004C0B6C" w14:paraId="63BCDECE" w14:textId="77777777" w:rsidTr="00893C6A">
        <w:tc>
          <w:tcPr>
            <w:tcW w:w="6804" w:type="dxa"/>
          </w:tcPr>
          <w:p w14:paraId="282B883F" w14:textId="533C6054" w:rsidR="004C0B6C" w:rsidRPr="002E79E3" w:rsidRDefault="00783A24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Tsinghua University</w:t>
            </w:r>
            <w:r w:rsidR="002E79E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2E79E3"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Beijing, China</w:t>
            </w:r>
          </w:p>
        </w:tc>
        <w:tc>
          <w:tcPr>
            <w:tcW w:w="3164" w:type="dxa"/>
            <w:vAlign w:val="center"/>
          </w:tcPr>
          <w:p w14:paraId="29169E1F" w14:textId="5C1F7281" w:rsidR="004C0B6C" w:rsidRDefault="002E79E3" w:rsidP="00893C6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0.09-</w:t>
            </w:r>
            <w:r w:rsidR="008D05B3">
              <w:rPr>
                <w:rFonts w:ascii="Times New Roman" w:hAnsi="Times New Roman" w:cs="Times New Roman"/>
                <w:b/>
                <w:sz w:val="24"/>
                <w:szCs w:val="24"/>
              </w:rPr>
              <w:t>2023.06 (Expected)</w:t>
            </w:r>
          </w:p>
        </w:tc>
      </w:tr>
      <w:tr w:rsidR="00C16921" w14:paraId="4535DA12" w14:textId="77777777" w:rsidTr="00893C6A">
        <w:tc>
          <w:tcPr>
            <w:tcW w:w="6804" w:type="dxa"/>
          </w:tcPr>
          <w:p w14:paraId="590FE834" w14:textId="15AD52B8" w:rsidR="00C16921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0B6C">
              <w:rPr>
                <w:rFonts w:ascii="Times New Roman" w:hAnsi="Times New Roman" w:cs="Times New Roman"/>
                <w:bCs/>
                <w:sz w:val="24"/>
                <w:szCs w:val="24"/>
              </w:rPr>
              <w:t>Master in Electronic Informatio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| </w:t>
            </w:r>
            <w:r w:rsidRPr="00FB0454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/4.0</w:t>
            </w:r>
            <w:r w:rsidR="00071E7E">
              <w:rPr>
                <w:rFonts w:ascii="Times New Roman" w:hAnsi="Times New Roman" w:cs="Times New Roman"/>
                <w:sz w:val="24"/>
                <w:szCs w:val="24"/>
              </w:rPr>
              <w:t xml:space="preserve"> (top </w:t>
            </w:r>
            <w:r w:rsidR="006B1D3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71E7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64" w:type="dxa"/>
            <w:vAlign w:val="center"/>
          </w:tcPr>
          <w:p w14:paraId="524BE8FC" w14:textId="77777777" w:rsidR="00C16921" w:rsidRPr="002E79E3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533DB413" w14:textId="77777777" w:rsidTr="00893C6A">
        <w:tc>
          <w:tcPr>
            <w:tcW w:w="6804" w:type="dxa"/>
          </w:tcPr>
          <w:p w14:paraId="5FBC72FB" w14:textId="48F15205" w:rsidR="00C16921" w:rsidRDefault="00C16921" w:rsidP="00C16921">
            <w:pPr>
              <w:tabs>
                <w:tab w:val="right" w:pos="10064"/>
              </w:tabs>
              <w:spacing w:afterLines="20" w:after="62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667EA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04693">
              <w:rPr>
                <w:rFonts w:ascii="Times New Roman" w:hAnsi="Times New Roman" w:cs="Times New Roman"/>
                <w:sz w:val="24"/>
                <w:szCs w:val="24"/>
              </w:rPr>
              <w:t xml:space="preserve">Yonghong 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Prof. </w:t>
            </w:r>
            <w:r w:rsidR="00904693">
              <w:rPr>
                <w:rFonts w:ascii="Times New Roman" w:hAnsi="Times New Roman" w:cs="Times New Roman"/>
                <w:sz w:val="24"/>
                <w:szCs w:val="24"/>
              </w:rPr>
              <w:t>Tian Guan</w:t>
            </w:r>
          </w:p>
        </w:tc>
        <w:tc>
          <w:tcPr>
            <w:tcW w:w="3164" w:type="dxa"/>
            <w:vAlign w:val="center"/>
          </w:tcPr>
          <w:p w14:paraId="5B93E179" w14:textId="7C584DF3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3F1D7AD0" w14:textId="77777777" w:rsidTr="00893C6A">
        <w:tc>
          <w:tcPr>
            <w:tcW w:w="6804" w:type="dxa"/>
          </w:tcPr>
          <w:p w14:paraId="013223EF" w14:textId="6DF88F05" w:rsidR="00C16921" w:rsidRPr="002E79E3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0BB4">
              <w:rPr>
                <w:rFonts w:ascii="Times New Roman" w:hAnsi="Times New Roman" w:cs="Times New Roman"/>
                <w:b/>
                <w:sz w:val="24"/>
                <w:szCs w:val="24"/>
              </w:rPr>
              <w:t>Technical University of Munic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2E79E3">
              <w:rPr>
                <w:rFonts w:ascii="Times New Roman" w:hAnsi="Times New Roman" w:cs="Times New Roman"/>
                <w:bCs/>
                <w:sz w:val="24"/>
                <w:szCs w:val="24"/>
              </w:rPr>
              <w:t>Munich, Germany</w:t>
            </w:r>
          </w:p>
        </w:tc>
        <w:tc>
          <w:tcPr>
            <w:tcW w:w="3164" w:type="dxa"/>
            <w:vAlign w:val="center"/>
          </w:tcPr>
          <w:p w14:paraId="7B9931EE" w14:textId="3B6A7855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0.08</w:t>
            </w:r>
          </w:p>
        </w:tc>
      </w:tr>
      <w:tr w:rsidR="00C16921" w14:paraId="7F82A77C" w14:textId="77777777" w:rsidTr="00893C6A">
        <w:tc>
          <w:tcPr>
            <w:tcW w:w="6804" w:type="dxa"/>
          </w:tcPr>
          <w:p w14:paraId="68FD4C9C" w14:textId="45DB6F5F" w:rsidR="00C16921" w:rsidRDefault="00C16921" w:rsidP="00C16921">
            <w:pPr>
              <w:tabs>
                <w:tab w:val="right" w:pos="10064"/>
              </w:tabs>
              <w:spacing w:afterLines="20" w:after="62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68D">
              <w:rPr>
                <w:rFonts w:ascii="Times New Roman" w:hAnsi="Times New Roman"/>
                <w:bCs/>
                <w:iCs/>
                <w:sz w:val="24"/>
                <w:szCs w:val="24"/>
              </w:rPr>
              <w:t>Exchange Student in Artificial Intelligence</w:t>
            </w:r>
          </w:p>
        </w:tc>
        <w:tc>
          <w:tcPr>
            <w:tcW w:w="3164" w:type="dxa"/>
            <w:vAlign w:val="center"/>
          </w:tcPr>
          <w:p w14:paraId="5870EEB6" w14:textId="00F0D373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7191E0D4" w14:textId="77777777" w:rsidTr="00893C6A">
        <w:tc>
          <w:tcPr>
            <w:tcW w:w="6804" w:type="dxa"/>
          </w:tcPr>
          <w:p w14:paraId="52604B6A" w14:textId="1ABDCFC5" w:rsidR="00C16921" w:rsidRPr="002E79E3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Zhengzhou Universit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Zhengzhou, China</w:t>
            </w:r>
          </w:p>
        </w:tc>
        <w:tc>
          <w:tcPr>
            <w:tcW w:w="3164" w:type="dxa"/>
            <w:vAlign w:val="center"/>
          </w:tcPr>
          <w:p w14:paraId="5339F5A7" w14:textId="46DD3A4A" w:rsidR="00C16921" w:rsidRPr="00AF3062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306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2016</w:t>
            </w:r>
            <w:r w:rsidRPr="00AF3062">
              <w:rPr>
                <w:rFonts w:ascii="Times New Roman" w:hAnsi="Times New Roman"/>
                <w:b/>
                <w:iCs/>
                <w:sz w:val="24"/>
                <w:szCs w:val="24"/>
              </w:rPr>
              <w:t>.09-</w:t>
            </w:r>
            <w:r w:rsidRPr="00AF306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2020</w:t>
            </w:r>
            <w:r w:rsidRPr="00AF3062">
              <w:rPr>
                <w:rFonts w:ascii="Times New Roman" w:hAnsi="Times New Roman"/>
                <w:b/>
                <w:iCs/>
                <w:sz w:val="24"/>
                <w:szCs w:val="24"/>
              </w:rPr>
              <w:t>.06</w:t>
            </w:r>
          </w:p>
        </w:tc>
      </w:tr>
      <w:tr w:rsidR="00C16921" w14:paraId="5EAE412F" w14:textId="77777777" w:rsidTr="00893C6A">
        <w:tc>
          <w:tcPr>
            <w:tcW w:w="6804" w:type="dxa"/>
          </w:tcPr>
          <w:p w14:paraId="046B2B11" w14:textId="4FCD0240" w:rsidR="00C16921" w:rsidRPr="008F6B06" w:rsidRDefault="00C16921" w:rsidP="00C16921">
            <w:pPr>
              <w:pStyle w:val="af1"/>
              <w:numPr>
                <w:ilvl w:val="255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Bachelor</w:t>
            </w:r>
            <w:r w:rsidRPr="002D63BC">
              <w:rPr>
                <w:rFonts w:ascii="Times New Roman" w:hAnsi="Times New Roman" w:hint="eastAsia"/>
                <w:bCs/>
                <w:iCs/>
                <w:sz w:val="24"/>
                <w:szCs w:val="24"/>
              </w:rPr>
              <w:t xml:space="preserve"> </w:t>
            </w: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in</w:t>
            </w:r>
            <w:r w:rsidRPr="002D63BC">
              <w:rPr>
                <w:rFonts w:ascii="Times New Roman" w:hAnsi="Times New Roman" w:hint="eastAsia"/>
                <w:bCs/>
                <w:iCs/>
                <w:sz w:val="24"/>
                <w:szCs w:val="24"/>
              </w:rPr>
              <w:t xml:space="preserve"> </w:t>
            </w: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Biomedical Engineering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| </w:t>
            </w:r>
            <w:r w:rsidRPr="00B41C14">
              <w:rPr>
                <w:rFonts w:ascii="Times New Roman" w:hAnsi="Times New Roman" w:cs="Times New Roman"/>
                <w:sz w:val="24"/>
                <w:szCs w:val="24"/>
              </w:rPr>
              <w:t>GPA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/4.0</w:t>
            </w:r>
            <w:r w:rsidR="0011504F">
              <w:rPr>
                <w:rFonts w:ascii="Times New Roman" w:hAnsi="Times New Roman" w:cs="Times New Roman"/>
                <w:sz w:val="24"/>
                <w:szCs w:val="24"/>
              </w:rPr>
              <w:t xml:space="preserve"> (top 1%)</w:t>
            </w:r>
          </w:p>
        </w:tc>
        <w:tc>
          <w:tcPr>
            <w:tcW w:w="3164" w:type="dxa"/>
            <w:vAlign w:val="center"/>
          </w:tcPr>
          <w:p w14:paraId="1E5FDD01" w14:textId="191146FE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566AE76" w14:textId="77777777" w:rsidR="00F14F78" w:rsidRDefault="00F14F78" w:rsidP="00F14F7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Previous </w:t>
      </w:r>
      <w:r>
        <w:rPr>
          <w:rFonts w:ascii="Times New Roman" w:hAnsi="Times New Roman" w:cs="Times New Roman" w:hint="eastAsia"/>
          <w:b/>
          <w:sz w:val="32"/>
          <w:szCs w:val="32"/>
          <w:u w:val="single"/>
        </w:rPr>
        <w:t>W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ork Experience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</w:t>
      </w:r>
      <w:r>
        <w:rPr>
          <w:rFonts w:ascii="Times New Roman" w:hAnsi="Times New Roman" w:cs="Times New Roman" w:hint="eastAsia"/>
          <w:sz w:val="24"/>
          <w:szCs w:val="24"/>
          <w:u w:val="single"/>
        </w:rPr>
        <w:t xml:space="preserve">                                                   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97"/>
        <w:gridCol w:w="2171"/>
      </w:tblGrid>
      <w:tr w:rsidR="00F14F78" w14:paraId="198A9D50" w14:textId="77777777" w:rsidTr="00342C9A">
        <w:tc>
          <w:tcPr>
            <w:tcW w:w="7797" w:type="dxa"/>
          </w:tcPr>
          <w:p w14:paraId="6F3F98CA" w14:textId="77777777" w:rsidR="00F14F78" w:rsidRPr="002E79E3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7CA1">
              <w:rPr>
                <w:rFonts w:ascii="Times New Roman" w:hAnsi="Times New Roman" w:cs="Times New Roman"/>
                <w:b/>
                <w:sz w:val="24"/>
                <w:szCs w:val="24"/>
              </w:rPr>
              <w:t>The First Affiliated Hospital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67CA1">
              <w:rPr>
                <w:rFonts w:ascii="Times New Roman" w:hAnsi="Times New Roman" w:cs="Times New Roman"/>
                <w:b/>
                <w:sz w:val="24"/>
                <w:szCs w:val="24"/>
              </w:rPr>
              <w:t>Sun Yat-sen Universit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angzhou</w:t>
            </w:r>
            <w:r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, China</w:t>
            </w:r>
          </w:p>
        </w:tc>
        <w:tc>
          <w:tcPr>
            <w:tcW w:w="2171" w:type="dxa"/>
            <w:vAlign w:val="center"/>
          </w:tcPr>
          <w:p w14:paraId="75D578DD" w14:textId="77777777" w:rsidR="00F14F78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22.06 </w:t>
            </w:r>
          </w:p>
        </w:tc>
      </w:tr>
      <w:tr w:rsidR="00F14F78" w14:paraId="139899F5" w14:textId="77777777" w:rsidTr="00342C9A">
        <w:tc>
          <w:tcPr>
            <w:tcW w:w="7797" w:type="dxa"/>
          </w:tcPr>
          <w:p w14:paraId="75C1D69C" w14:textId="77777777" w:rsidR="00F14F78" w:rsidRPr="00CF4D32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CF4D3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AI Research Intern in Department of Pathology</w:t>
            </w:r>
          </w:p>
        </w:tc>
        <w:tc>
          <w:tcPr>
            <w:tcW w:w="2171" w:type="dxa"/>
            <w:vAlign w:val="center"/>
          </w:tcPr>
          <w:p w14:paraId="285302A1" w14:textId="77777777" w:rsidR="00F14F78" w:rsidRPr="002E79E3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4F78" w14:paraId="0D5819DF" w14:textId="77777777" w:rsidTr="00CE2D63">
        <w:trPr>
          <w:trHeight w:val="369"/>
        </w:trPr>
        <w:tc>
          <w:tcPr>
            <w:tcW w:w="7797" w:type="dxa"/>
          </w:tcPr>
          <w:p w14:paraId="6056F9B5" w14:textId="6C45E08F" w:rsidR="00F14F78" w:rsidRPr="00CF4D32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10DD3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jia Han</w:t>
            </w:r>
            <w:r w:rsidR="007C3EDF">
              <w:rPr>
                <w:rFonts w:ascii="Times New Roman" w:hAnsi="Times New Roman" w:cs="Times New Roman"/>
                <w:sz w:val="24"/>
                <w:szCs w:val="24"/>
              </w:rPr>
              <w:t xml:space="preserve"> and Prof. Huijuan Shi</w:t>
            </w:r>
          </w:p>
        </w:tc>
        <w:tc>
          <w:tcPr>
            <w:tcW w:w="2171" w:type="dxa"/>
            <w:vAlign w:val="center"/>
          </w:tcPr>
          <w:p w14:paraId="03B68D51" w14:textId="77777777" w:rsidR="00F14F78" w:rsidRPr="002E79E3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094B" w14:paraId="01AFAA5F" w14:textId="77777777" w:rsidTr="00342C9A">
        <w:tc>
          <w:tcPr>
            <w:tcW w:w="7797" w:type="dxa"/>
          </w:tcPr>
          <w:p w14:paraId="4345DB6A" w14:textId="34EA98DA" w:rsidR="0032094B" w:rsidRPr="00910DD3" w:rsidRDefault="0032094B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E2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bot Perception Lab</w:t>
            </w:r>
            <w:r w:rsidR="00CE2D63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="00CE2D63">
              <w:rPr>
                <w:rFonts w:ascii="Times New Roman" w:hAnsi="Times New Roman" w:cs="Times New Roman"/>
                <w:sz w:val="24"/>
                <w:szCs w:val="24"/>
              </w:rPr>
              <w:t xml:space="preserve"> Zhengzhou, China</w:t>
            </w:r>
          </w:p>
        </w:tc>
        <w:tc>
          <w:tcPr>
            <w:tcW w:w="2171" w:type="dxa"/>
            <w:vAlign w:val="center"/>
          </w:tcPr>
          <w:p w14:paraId="69FF4965" w14:textId="41658544" w:rsidR="0032094B" w:rsidRPr="002E79E3" w:rsidRDefault="00CE2D63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18.03~2018.09</w:t>
            </w:r>
          </w:p>
        </w:tc>
      </w:tr>
      <w:tr w:rsidR="00152253" w14:paraId="171DE60A" w14:textId="77777777" w:rsidTr="00342C9A">
        <w:tc>
          <w:tcPr>
            <w:tcW w:w="7797" w:type="dxa"/>
          </w:tcPr>
          <w:p w14:paraId="3F8EE7DF" w14:textId="439FDF31" w:rsidR="00152253" w:rsidRPr="00CE2D63" w:rsidRDefault="00152253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0DD3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iaobo Mao and </w:t>
            </w:r>
            <w:r w:rsidR="007149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149DA" w:rsidRPr="007149DA">
              <w:rPr>
                <w:rFonts w:ascii="Times New Roman" w:hAnsi="Times New Roman" w:cs="Times New Roman"/>
                <w:sz w:val="24"/>
                <w:szCs w:val="24"/>
              </w:rPr>
              <w:t>cademic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.H.Owens</w:t>
            </w:r>
          </w:p>
        </w:tc>
        <w:tc>
          <w:tcPr>
            <w:tcW w:w="2171" w:type="dxa"/>
            <w:vAlign w:val="center"/>
          </w:tcPr>
          <w:p w14:paraId="68621DCB" w14:textId="77777777" w:rsidR="00152253" w:rsidRDefault="00152253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34BC985" w14:textId="5E542FB7" w:rsidR="00254EBB" w:rsidRPr="009D008D" w:rsidRDefault="00254EBB" w:rsidP="006B31A4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D008D">
        <w:rPr>
          <w:rFonts w:ascii="Times New Roman" w:hAnsi="Times New Roman" w:cs="Times New Roman"/>
          <w:b/>
          <w:sz w:val="32"/>
          <w:szCs w:val="32"/>
          <w:u w:val="single"/>
        </w:rPr>
        <w:t>Research</w:t>
      </w:r>
      <w:r w:rsidR="00826CFE" w:rsidRPr="009D008D">
        <w:rPr>
          <w:rFonts w:ascii="Times New Roman" w:hAnsi="Times New Roman" w:cs="Times New Roman"/>
          <w:b/>
          <w:sz w:val="32"/>
          <w:szCs w:val="32"/>
          <w:u w:val="single"/>
        </w:rPr>
        <w:t xml:space="preserve"> Interest and Experience</w:t>
      </w:r>
      <w:r w:rsidRPr="009D008D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</w:t>
      </w:r>
      <w:r w:rsidRPr="009D008D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</w:t>
      </w:r>
      <w:r w:rsidRPr="009D008D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           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21002" w14:paraId="350C31A0" w14:textId="77777777" w:rsidTr="00641AD7">
        <w:tc>
          <w:tcPr>
            <w:tcW w:w="9968" w:type="dxa"/>
            <w:gridSpan w:val="2"/>
          </w:tcPr>
          <w:p w14:paraId="635AFF97" w14:textId="6DF6A036" w:rsidR="00B21002" w:rsidRDefault="00B21002" w:rsidP="004F6AC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earch Interest: Medical Image Analysis, Deep Learning</w:t>
            </w:r>
          </w:p>
        </w:tc>
      </w:tr>
      <w:tr w:rsidR="00B07534" w14:paraId="6B7419A2" w14:textId="77777777" w:rsidTr="00641AD7">
        <w:tc>
          <w:tcPr>
            <w:tcW w:w="7943" w:type="dxa"/>
          </w:tcPr>
          <w:p w14:paraId="69DFA015" w14:textId="0B9AD025" w:rsidR="00B07534" w:rsidRDefault="00B07534" w:rsidP="004F6AC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A</w:t>
            </w:r>
            <w:r w:rsidR="00F618B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 </w:t>
            </w:r>
            <w:r w:rsidR="00D82840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D82840" w:rsidRPr="00D82840">
              <w:rPr>
                <w:rFonts w:ascii="Times New Roman" w:hAnsi="Times New Roman" w:cs="Times New Roman"/>
                <w:b/>
                <w:sz w:val="24"/>
                <w:szCs w:val="24"/>
              </w:rPr>
              <w:t>nnotation-</w:t>
            </w:r>
            <w:r w:rsidR="00D82840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D82840" w:rsidRPr="00D828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ficien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egion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egmentation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reas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ancer</w:t>
            </w:r>
            <w:r w:rsidR="00753A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mage</w:t>
            </w:r>
          </w:p>
        </w:tc>
        <w:tc>
          <w:tcPr>
            <w:tcW w:w="2030" w:type="dxa"/>
          </w:tcPr>
          <w:p w14:paraId="430D2C95" w14:textId="77777777" w:rsidR="00B07534" w:rsidRDefault="00B07534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21.12-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P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t</w:t>
            </w:r>
          </w:p>
        </w:tc>
      </w:tr>
    </w:tbl>
    <w:p w14:paraId="1A2D40FA" w14:textId="2B83BEC5" w:rsidR="00AE75FC" w:rsidRPr="00657F93" w:rsidRDefault="00AE75FC" w:rsidP="00657F93">
      <w:pPr>
        <w:pStyle w:val="af1"/>
        <w:numPr>
          <w:ilvl w:val="0"/>
          <w:numId w:val="24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657F93">
        <w:rPr>
          <w:rFonts w:ascii="Times New Roman" w:hAnsi="Times New Roman" w:cs="Times New Roman" w:hint="eastAsia"/>
          <w:bCs/>
          <w:szCs w:val="21"/>
        </w:rPr>
        <w:t>R</w:t>
      </w:r>
      <w:r w:rsidRPr="00657F93">
        <w:rPr>
          <w:rFonts w:ascii="Times New Roman" w:hAnsi="Times New Roman" w:cs="Times New Roman"/>
          <w:bCs/>
          <w:szCs w:val="21"/>
        </w:rPr>
        <w:t xml:space="preserve">esponsible for </w:t>
      </w:r>
      <w:r w:rsidRPr="00657F93">
        <w:rPr>
          <w:rFonts w:ascii="Times New Roman" w:hAnsi="Times New Roman" w:cs="Times New Roman" w:hint="eastAsia"/>
          <w:bCs/>
          <w:i/>
          <w:iCs/>
          <w:sz w:val="22"/>
        </w:rPr>
        <w:t>experimental design</w:t>
      </w:r>
      <w:r w:rsidR="00217FDC" w:rsidRPr="00657F93">
        <w:rPr>
          <w:rFonts w:ascii="Times New Roman" w:hAnsi="Times New Roman" w:cs="Times New Roman"/>
          <w:bCs/>
          <w:i/>
          <w:iCs/>
          <w:sz w:val="22"/>
        </w:rPr>
        <w:t>,</w:t>
      </w:r>
      <w:r w:rsidRPr="00657F93">
        <w:rPr>
          <w:rFonts w:ascii="Times New Roman" w:hAnsi="Times New Roman" w:cs="Times New Roman" w:hint="eastAsia"/>
          <w:bCs/>
          <w:i/>
          <w:iCs/>
          <w:sz w:val="22"/>
        </w:rPr>
        <w:t xml:space="preserve"> analysis of results</w:t>
      </w:r>
      <w:r w:rsidR="00217FDC" w:rsidRPr="00657F93">
        <w:rPr>
          <w:rFonts w:ascii="Times New Roman" w:hAnsi="Times New Roman" w:cs="Times New Roman"/>
          <w:bCs/>
          <w:i/>
          <w:iCs/>
          <w:sz w:val="22"/>
        </w:rPr>
        <w:t xml:space="preserve"> and software</w:t>
      </w:r>
      <w:r w:rsidR="00217FDC" w:rsidRPr="00657F93">
        <w:rPr>
          <w:rFonts w:ascii="Times New Roman" w:hAnsi="Times New Roman" w:cs="Times New Roman" w:hint="eastAsia"/>
          <w:bCs/>
          <w:i/>
          <w:iCs/>
          <w:sz w:val="22"/>
        </w:rPr>
        <w:t xml:space="preserve"> development</w:t>
      </w:r>
      <w:r w:rsidR="0080573D" w:rsidRPr="00657F93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60083CF5" w14:textId="766F8C69" w:rsidR="00B07534" w:rsidRPr="00657F93" w:rsidRDefault="00BB38BA" w:rsidP="00657F93">
      <w:pPr>
        <w:pStyle w:val="af1"/>
        <w:numPr>
          <w:ilvl w:val="0"/>
          <w:numId w:val="24"/>
        </w:numPr>
        <w:ind w:firstLineChars="0"/>
        <w:jc w:val="left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Cs w:val="21"/>
        </w:rPr>
        <w:t>Proposed a universal label-efficient method in image segmentation</w:t>
      </w:r>
      <w:r w:rsidR="00EC2656">
        <w:rPr>
          <w:rFonts w:ascii="Times New Roman" w:hAnsi="Times New Roman" w:cs="Times New Roman"/>
          <w:bCs/>
          <w:szCs w:val="21"/>
        </w:rPr>
        <w:t>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="007F4165">
        <w:rPr>
          <w:rFonts w:ascii="Times New Roman" w:hAnsi="Times New Roman" w:cs="Times New Roman"/>
          <w:bCs/>
          <w:szCs w:val="21"/>
        </w:rPr>
        <w:t>It</w:t>
      </w:r>
      <w:r w:rsidR="00EC2656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achieved good result</w:t>
      </w:r>
      <w:r w:rsidR="00EE533E">
        <w:rPr>
          <w:rFonts w:ascii="Times New Roman" w:hAnsi="Times New Roman" w:cs="Times New Roman"/>
          <w:bCs/>
          <w:szCs w:val="21"/>
        </w:rPr>
        <w:t>s</w:t>
      </w:r>
      <w:r>
        <w:rPr>
          <w:rFonts w:ascii="Times New Roman" w:hAnsi="Times New Roman" w:cs="Times New Roman"/>
          <w:bCs/>
          <w:szCs w:val="21"/>
        </w:rPr>
        <w:t xml:space="preserve"> in three datasets</w:t>
      </w:r>
      <w:r w:rsidR="00AB68FE" w:rsidRPr="00657F93">
        <w:rPr>
          <w:rFonts w:ascii="Times New Roman" w:hAnsi="Times New Roman" w:cs="Times New Roman"/>
          <w:bCs/>
          <w:szCs w:val="21"/>
        </w:rPr>
        <w:t>.</w:t>
      </w:r>
      <w:r w:rsidR="00AE75FC" w:rsidRPr="00657F93">
        <w:rPr>
          <w:rFonts w:ascii="Times New Roman" w:hAnsi="Times New Roman" w:cs="Times New Roman" w:hint="eastAsia"/>
          <w:bCs/>
          <w:szCs w:val="21"/>
        </w:rPr>
        <w:t xml:space="preserve"> </w:t>
      </w:r>
      <w:r w:rsidR="00B07534" w:rsidRPr="00657F93">
        <w:rPr>
          <w:rFonts w:ascii="Times New Roman" w:hAnsi="Times New Roman" w:cs="Times New Roman" w:hint="eastAsia"/>
          <w:b/>
          <w:sz w:val="22"/>
        </w:rPr>
        <w:t xml:space="preserve"> </w:t>
      </w:r>
      <w:r w:rsidR="00B07534" w:rsidRPr="00657F93">
        <w:rPr>
          <w:rFonts w:ascii="Times New Roman" w:hAnsi="Times New Roman" w:cs="Times New Roman" w:hint="eastAsia"/>
          <w:b/>
          <w:sz w:val="24"/>
          <w:szCs w:val="24"/>
        </w:rPr>
        <w:t xml:space="preserve">                                                                              </w:t>
      </w:r>
      <w:r w:rsidR="00B07534" w:rsidRPr="00657F93">
        <w:rPr>
          <w:rFonts w:ascii="Times New Roman" w:hAnsi="Times New Roman" w:cs="Times New Roman" w:hint="eastAsia"/>
          <w:bCs/>
          <w:i/>
          <w:iCs/>
          <w:sz w:val="24"/>
          <w:szCs w:val="24"/>
        </w:rPr>
        <w:t xml:space="preserve">                                                                                       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D066B" w14:paraId="10694D27" w14:textId="77777777" w:rsidTr="00753A4F">
        <w:tc>
          <w:tcPr>
            <w:tcW w:w="7943" w:type="dxa"/>
          </w:tcPr>
          <w:p w14:paraId="5D636C55" w14:textId="40F1613B" w:rsidR="00BD066B" w:rsidRDefault="00202648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02988132"/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>A Novel Transform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based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el 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east Cancer 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>Classification</w:t>
            </w:r>
            <w:bookmarkEnd w:id="0"/>
          </w:p>
        </w:tc>
        <w:tc>
          <w:tcPr>
            <w:tcW w:w="2030" w:type="dxa"/>
          </w:tcPr>
          <w:p w14:paraId="4A3FE60D" w14:textId="64D7B61F" w:rsidR="00BD066B" w:rsidRDefault="00BD066B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2</w:t>
            </w:r>
            <w:r w:rsidR="0044631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AA73A5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4631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P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t</w:t>
            </w:r>
          </w:p>
        </w:tc>
      </w:tr>
    </w:tbl>
    <w:p w14:paraId="32C18F23" w14:textId="3035D8E0" w:rsidR="00BD066B" w:rsidRPr="003A2B16" w:rsidRDefault="00BD066B" w:rsidP="003A2B16">
      <w:pPr>
        <w:pStyle w:val="af1"/>
        <w:numPr>
          <w:ilvl w:val="0"/>
          <w:numId w:val="26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3A2B16">
        <w:rPr>
          <w:rFonts w:ascii="Times New Roman" w:hAnsi="Times New Roman" w:cs="Times New Roman" w:hint="eastAsia"/>
          <w:bCs/>
          <w:szCs w:val="21"/>
        </w:rPr>
        <w:t>R</w:t>
      </w:r>
      <w:r w:rsidRPr="003A2B16">
        <w:rPr>
          <w:rFonts w:ascii="Times New Roman" w:hAnsi="Times New Roman" w:cs="Times New Roman"/>
          <w:bCs/>
          <w:szCs w:val="21"/>
        </w:rPr>
        <w:t xml:space="preserve">esponsible for </w:t>
      </w:r>
      <w:r w:rsidR="009A65AA" w:rsidRPr="003A2B16">
        <w:rPr>
          <w:rFonts w:ascii="Times New Roman" w:hAnsi="Times New Roman" w:cs="Times New Roman"/>
          <w:bCs/>
          <w:i/>
          <w:iCs/>
          <w:sz w:val="22"/>
        </w:rPr>
        <w:t>c</w:t>
      </w:r>
      <w:r w:rsidR="00224A8B" w:rsidRPr="003A2B16">
        <w:rPr>
          <w:rFonts w:ascii="Times New Roman" w:hAnsi="Times New Roman" w:cs="Times New Roman"/>
          <w:bCs/>
          <w:i/>
          <w:iCs/>
          <w:sz w:val="22"/>
        </w:rPr>
        <w:t xml:space="preserve">ode </w:t>
      </w:r>
      <w:r w:rsidR="009A65AA" w:rsidRPr="003A2B16">
        <w:rPr>
          <w:rFonts w:ascii="Times New Roman" w:hAnsi="Times New Roman" w:cs="Times New Roman"/>
          <w:bCs/>
          <w:i/>
          <w:iCs/>
          <w:sz w:val="22"/>
        </w:rPr>
        <w:t>writing</w:t>
      </w:r>
      <w:r w:rsidR="00224A8B" w:rsidRPr="003A2B16">
        <w:rPr>
          <w:rFonts w:ascii="Times New Roman" w:hAnsi="Times New Roman" w:cs="Times New Roman" w:hint="eastAsia"/>
          <w:bCs/>
          <w:i/>
          <w:iCs/>
          <w:sz w:val="22"/>
        </w:rPr>
        <w:t>, experimental design</w:t>
      </w:r>
      <w:r w:rsidR="001D63D0" w:rsidRPr="003A2B16">
        <w:rPr>
          <w:rFonts w:ascii="Times New Roman" w:hAnsi="Times New Roman" w:cs="Times New Roman"/>
          <w:bCs/>
          <w:i/>
          <w:iCs/>
          <w:sz w:val="22"/>
        </w:rPr>
        <w:t>,</w:t>
      </w:r>
      <w:r w:rsidR="00224A8B" w:rsidRPr="003A2B16">
        <w:rPr>
          <w:rFonts w:ascii="Times New Roman" w:hAnsi="Times New Roman" w:cs="Times New Roman" w:hint="eastAsia"/>
          <w:bCs/>
          <w:i/>
          <w:iCs/>
          <w:sz w:val="22"/>
        </w:rPr>
        <w:t xml:space="preserve"> analysis of results</w:t>
      </w:r>
      <w:r w:rsidR="001D63D0" w:rsidRPr="003A2B16">
        <w:rPr>
          <w:rFonts w:ascii="Times New Roman" w:hAnsi="Times New Roman" w:cs="Times New Roman"/>
          <w:bCs/>
          <w:i/>
          <w:iCs/>
          <w:sz w:val="22"/>
        </w:rPr>
        <w:t xml:space="preserve"> and paper writing</w:t>
      </w:r>
      <w:r w:rsidR="00947188" w:rsidRPr="003A2B16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469CED82" w14:textId="33625976" w:rsidR="00BD066B" w:rsidRPr="003A2B16" w:rsidRDefault="0016486F" w:rsidP="003A2B16">
      <w:pPr>
        <w:pStyle w:val="af1"/>
        <w:numPr>
          <w:ilvl w:val="0"/>
          <w:numId w:val="26"/>
        </w:numPr>
        <w:ind w:firstLineChars="0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t xml:space="preserve">Used multi-domain features and mixed attention mechanism. It </w:t>
      </w:r>
      <w:r w:rsidR="00EC2656">
        <w:rPr>
          <w:rFonts w:ascii="Times New Roman" w:hAnsi="Times New Roman" w:cs="Times New Roman"/>
          <w:bCs/>
          <w:szCs w:val="21"/>
        </w:rPr>
        <w:t>performed better than classic models</w:t>
      </w:r>
      <w:r w:rsidR="00FD5A2F" w:rsidRPr="003A2B16">
        <w:rPr>
          <w:rFonts w:ascii="Times New Roman" w:hAnsi="Times New Roman" w:cs="Times New Roman"/>
          <w:bCs/>
          <w:szCs w:val="21"/>
        </w:rPr>
        <w:t>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61F15" w14:paraId="4417CBA6" w14:textId="77777777" w:rsidTr="00753A4F">
        <w:tc>
          <w:tcPr>
            <w:tcW w:w="7943" w:type="dxa"/>
          </w:tcPr>
          <w:p w14:paraId="1D42F600" w14:textId="46E17A90" w:rsidR="00B61F15" w:rsidRDefault="00EA5AEF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AEF">
              <w:rPr>
                <w:rFonts w:ascii="Times New Roman" w:hAnsi="Times New Roman" w:cs="Times New Roman"/>
                <w:b/>
                <w:sz w:val="24"/>
                <w:szCs w:val="24"/>
              </w:rPr>
              <w:t>An AI-based High-Resolution Scoring Syste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Breast Cancer</w:t>
            </w:r>
          </w:p>
        </w:tc>
        <w:tc>
          <w:tcPr>
            <w:tcW w:w="2030" w:type="dxa"/>
          </w:tcPr>
          <w:p w14:paraId="2CE40EC8" w14:textId="01C8CE58" w:rsidR="00B61F15" w:rsidRDefault="002409E7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5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2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CA7488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</w:tbl>
    <w:p w14:paraId="5FEC7399" w14:textId="6C0A0192" w:rsidR="00B61F15" w:rsidRPr="008B0BCD" w:rsidRDefault="00B61F15" w:rsidP="008B0BCD">
      <w:pPr>
        <w:pStyle w:val="af1"/>
        <w:numPr>
          <w:ilvl w:val="0"/>
          <w:numId w:val="27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1052BE">
        <w:rPr>
          <w:rFonts w:ascii="Times New Roman" w:hAnsi="Times New Roman" w:cs="Times New Roman"/>
          <w:bCs/>
          <w:sz w:val="22"/>
        </w:rPr>
        <w:t>data collection, tools development and performing experiments.</w:t>
      </w:r>
    </w:p>
    <w:p w14:paraId="0D1B9BB0" w14:textId="78F5D7D9" w:rsidR="00B61F15" w:rsidRPr="008B0BCD" w:rsidRDefault="00704571" w:rsidP="008B0BCD">
      <w:pPr>
        <w:pStyle w:val="af1"/>
        <w:numPr>
          <w:ilvl w:val="0"/>
          <w:numId w:val="27"/>
        </w:numPr>
        <w:ind w:firstLineChars="0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t>P</w:t>
      </w:r>
      <w:r w:rsidR="000A0AD2">
        <w:rPr>
          <w:rFonts w:ascii="Times New Roman" w:hAnsi="Times New Roman" w:cs="Times New Roman"/>
          <w:bCs/>
          <w:szCs w:val="21"/>
        </w:rPr>
        <w:t>roposed a self-supervised and multi-scale model</w:t>
      </w:r>
      <w:r>
        <w:rPr>
          <w:rFonts w:ascii="Times New Roman" w:hAnsi="Times New Roman" w:cs="Times New Roman"/>
          <w:bCs/>
          <w:szCs w:val="21"/>
        </w:rPr>
        <w:t xml:space="preserve"> to solved a clinic issue</w:t>
      </w:r>
      <w:r w:rsidR="000A0AD2">
        <w:rPr>
          <w:rFonts w:ascii="Times New Roman" w:hAnsi="Times New Roman" w:cs="Times New Roman"/>
          <w:bCs/>
          <w:szCs w:val="21"/>
        </w:rPr>
        <w:t xml:space="preserve">. </w:t>
      </w:r>
      <w:r w:rsidR="00A662EB">
        <w:rPr>
          <w:rFonts w:ascii="Times New Roman" w:hAnsi="Times New Roman" w:cs="Times New Roman"/>
          <w:bCs/>
          <w:szCs w:val="21"/>
        </w:rPr>
        <w:t>A computer-assisted software was made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334EB5" w14:paraId="687CF5BE" w14:textId="77777777" w:rsidTr="00753A4F">
        <w:tc>
          <w:tcPr>
            <w:tcW w:w="7943" w:type="dxa"/>
          </w:tcPr>
          <w:p w14:paraId="7A611E11" w14:textId="2EA9D691" w:rsidR="00334EB5" w:rsidRDefault="00334EB5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A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 AI-based 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Traditional Chinese Medicine Pulse Analysis System</w:t>
            </w:r>
          </w:p>
        </w:tc>
        <w:tc>
          <w:tcPr>
            <w:tcW w:w="2030" w:type="dxa"/>
          </w:tcPr>
          <w:p w14:paraId="7ACB68B6" w14:textId="0E84C279" w:rsidR="00334EB5" w:rsidRDefault="00334EB5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2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14:paraId="1CEC5BF5" w14:textId="023E0464" w:rsidR="00334EB5" w:rsidRPr="008B0BCD" w:rsidRDefault="00334EB5" w:rsidP="008B0BCD">
      <w:pPr>
        <w:pStyle w:val="af1"/>
        <w:numPr>
          <w:ilvl w:val="0"/>
          <w:numId w:val="2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/>
          <w:bCs/>
          <w:szCs w:val="21"/>
        </w:rPr>
        <w:t xml:space="preserve">As </w:t>
      </w:r>
      <w:r w:rsidRPr="008B0BCD">
        <w:rPr>
          <w:rFonts w:ascii="Times New Roman" w:hAnsi="Times New Roman" w:cs="Times New Roman" w:hint="eastAsia"/>
          <w:bCs/>
          <w:i/>
          <w:iCs/>
          <w:sz w:val="22"/>
        </w:rPr>
        <w:t xml:space="preserve">Project </w:t>
      </w:r>
      <w:r w:rsidR="007763CB">
        <w:rPr>
          <w:rFonts w:ascii="Times New Roman" w:hAnsi="Times New Roman" w:cs="Times New Roman"/>
          <w:bCs/>
          <w:i/>
          <w:iCs/>
          <w:sz w:val="22"/>
        </w:rPr>
        <w:t>L</w:t>
      </w:r>
      <w:r w:rsidRPr="008B0BCD">
        <w:rPr>
          <w:rFonts w:ascii="Times New Roman" w:hAnsi="Times New Roman" w:cs="Times New Roman" w:hint="eastAsia"/>
          <w:bCs/>
          <w:i/>
          <w:iCs/>
          <w:sz w:val="22"/>
        </w:rPr>
        <w:t>eader</w:t>
      </w:r>
      <w:r w:rsidR="007763CB">
        <w:rPr>
          <w:rFonts w:ascii="Times New Roman" w:hAnsi="Times New Roman" w:cs="Times New Roman"/>
          <w:bCs/>
          <w:szCs w:val="21"/>
        </w:rPr>
        <w:t>.</w:t>
      </w:r>
      <w:r w:rsidRPr="008B0BCD">
        <w:rPr>
          <w:rFonts w:ascii="Times New Roman" w:hAnsi="Times New Roman" w:cs="Times New Roman"/>
          <w:bCs/>
          <w:szCs w:val="21"/>
        </w:rPr>
        <w:t xml:space="preserve"> </w:t>
      </w: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A37A0A" w:rsidRPr="008B0BCD">
        <w:rPr>
          <w:rFonts w:ascii="Times New Roman" w:hAnsi="Times New Roman" w:cs="Times New Roman"/>
          <w:bCs/>
          <w:i/>
          <w:iCs/>
          <w:sz w:val="22"/>
        </w:rPr>
        <w:t xml:space="preserve">data acquisition, </w:t>
      </w:r>
      <w:r w:rsidR="00A37A0A" w:rsidRPr="008B0BCD">
        <w:rPr>
          <w:rFonts w:ascii="Times New Roman" w:hAnsi="Times New Roman" w:cs="Times New Roman" w:hint="eastAsia"/>
          <w:bCs/>
          <w:i/>
          <w:iCs/>
          <w:sz w:val="22"/>
        </w:rPr>
        <w:t>experimental design</w:t>
      </w:r>
      <w:r w:rsidR="00BE17AA" w:rsidRPr="008B0BCD">
        <w:rPr>
          <w:rFonts w:ascii="Times New Roman" w:hAnsi="Times New Roman" w:cs="Times New Roman"/>
          <w:bCs/>
          <w:i/>
          <w:iCs/>
          <w:sz w:val="22"/>
        </w:rPr>
        <w:t xml:space="preserve"> and code writing</w:t>
      </w:r>
      <w:r w:rsidR="00A37A0A" w:rsidRPr="008B0BCD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329088FE" w14:textId="3282CFB8" w:rsidR="00334EB5" w:rsidRPr="008B0BCD" w:rsidRDefault="00BC6FBA" w:rsidP="008B0BCD">
      <w:pPr>
        <w:pStyle w:val="af1"/>
        <w:numPr>
          <w:ilvl w:val="0"/>
          <w:numId w:val="2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/>
          <w:szCs w:val="21"/>
        </w:rPr>
        <w:t>Wi</w:t>
      </w:r>
      <w:r w:rsidRPr="008B0BCD">
        <w:rPr>
          <w:rFonts w:ascii="Times New Roman" w:hAnsi="Times New Roman" w:cs="Times New Roman" w:hint="eastAsia"/>
          <w:szCs w:val="21"/>
        </w:rPr>
        <w:t xml:space="preserve">n the third prize (6/70) in the </w:t>
      </w:r>
      <w:r w:rsidR="004E1041" w:rsidRPr="008B0BCD">
        <w:rPr>
          <w:rFonts w:ascii="Times New Roman" w:hAnsi="Times New Roman" w:cs="Times New Roman"/>
          <w:szCs w:val="21"/>
        </w:rPr>
        <w:t>competition</w:t>
      </w:r>
      <w:r w:rsidRPr="008B0BCD">
        <w:rPr>
          <w:rFonts w:ascii="Times New Roman" w:hAnsi="Times New Roman" w:cs="Times New Roman" w:hint="eastAsia"/>
          <w:szCs w:val="21"/>
        </w:rPr>
        <w:t xml:space="preserve"> </w:t>
      </w:r>
      <w:r w:rsidR="00B970CF" w:rsidRPr="008B0BCD">
        <w:rPr>
          <w:rFonts w:ascii="Times New Roman" w:hAnsi="Times New Roman" w:cs="Times New Roman"/>
          <w:szCs w:val="21"/>
        </w:rPr>
        <w:t>hosted by</w:t>
      </w:r>
      <w:r w:rsidRPr="008B0BCD">
        <w:rPr>
          <w:rFonts w:ascii="Times New Roman" w:hAnsi="Times New Roman" w:cs="Times New Roman" w:hint="eastAsia"/>
          <w:szCs w:val="21"/>
        </w:rPr>
        <w:t xml:space="preserve"> Tsinghua University and Technical University of Munich</w:t>
      </w:r>
      <w:r w:rsidR="004E1041" w:rsidRPr="008B0BCD">
        <w:rPr>
          <w:rFonts w:ascii="Times New Roman" w:hAnsi="Times New Roman" w:cs="Times New Roman"/>
          <w:szCs w:val="21"/>
        </w:rPr>
        <w:t>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DE7DA7" w14:paraId="59DC9318" w14:textId="77777777" w:rsidTr="00753A4F">
        <w:tc>
          <w:tcPr>
            <w:tcW w:w="7943" w:type="dxa"/>
          </w:tcPr>
          <w:p w14:paraId="0B35EC3C" w14:textId="7DFCF1A3" w:rsidR="00DE7DA7" w:rsidRDefault="00F4514B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514B">
              <w:rPr>
                <w:rFonts w:ascii="Times New Roman" w:hAnsi="Times New Roman" w:cs="Times New Roman"/>
                <w:b/>
                <w:sz w:val="24"/>
                <w:szCs w:val="24"/>
              </w:rPr>
              <w:t>Human Lower Extremity Motion Assessment System</w:t>
            </w:r>
          </w:p>
        </w:tc>
        <w:tc>
          <w:tcPr>
            <w:tcW w:w="2030" w:type="dxa"/>
          </w:tcPr>
          <w:p w14:paraId="2EB466E8" w14:textId="669B3B1B" w:rsidR="00DE7DA7" w:rsidRDefault="00DE7DA7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553EDF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="00BD7E4C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14:paraId="7E03DE20" w14:textId="6822BF5C" w:rsidR="00DE7DA7" w:rsidRPr="008B0BCD" w:rsidRDefault="00DE7DA7" w:rsidP="008B0BCD">
      <w:pPr>
        <w:pStyle w:val="af1"/>
        <w:numPr>
          <w:ilvl w:val="0"/>
          <w:numId w:val="29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545FB6" w:rsidRPr="008B0BCD">
        <w:rPr>
          <w:rFonts w:ascii="Times New Roman" w:hAnsi="Times New Roman" w:cs="Times New Roman" w:hint="eastAsia"/>
          <w:bCs/>
          <w:i/>
          <w:iCs/>
          <w:sz w:val="22"/>
        </w:rPr>
        <w:t>signal</w:t>
      </w:r>
      <w:r w:rsidR="00545FB6" w:rsidRPr="008B0BCD">
        <w:rPr>
          <w:rFonts w:ascii="Times New Roman" w:hAnsi="Times New Roman" w:cs="Times New Roman"/>
          <w:bCs/>
          <w:i/>
          <w:iCs/>
          <w:sz w:val="22"/>
        </w:rPr>
        <w:t xml:space="preserve"> </w:t>
      </w:r>
      <w:r w:rsidR="00EE7253" w:rsidRPr="008B0BCD">
        <w:rPr>
          <w:rFonts w:ascii="Times New Roman" w:hAnsi="Times New Roman" w:cs="Times New Roman"/>
          <w:bCs/>
          <w:i/>
          <w:iCs/>
          <w:sz w:val="22"/>
        </w:rPr>
        <w:t>processing</w:t>
      </w:r>
      <w:r w:rsidRPr="008B0BCD">
        <w:rPr>
          <w:rFonts w:ascii="Times New Roman" w:hAnsi="Times New Roman" w:cs="Times New Roman"/>
          <w:bCs/>
          <w:i/>
          <w:iCs/>
          <w:sz w:val="22"/>
        </w:rPr>
        <w:t xml:space="preserve">, </w:t>
      </w:r>
      <w:r w:rsidR="00EE7253" w:rsidRPr="008B0BCD">
        <w:rPr>
          <w:rFonts w:ascii="Times New Roman" w:hAnsi="Times New Roman" w:cs="Times New Roman"/>
          <w:bCs/>
          <w:i/>
          <w:iCs/>
          <w:sz w:val="22"/>
        </w:rPr>
        <w:t xml:space="preserve">GUI design </w:t>
      </w:r>
      <w:r w:rsidRPr="008B0BCD">
        <w:rPr>
          <w:rFonts w:ascii="Times New Roman" w:hAnsi="Times New Roman" w:cs="Times New Roman"/>
          <w:bCs/>
          <w:i/>
          <w:iCs/>
          <w:sz w:val="22"/>
        </w:rPr>
        <w:t xml:space="preserve">and </w:t>
      </w:r>
      <w:r w:rsidR="00EE7253" w:rsidRPr="008B0BCD">
        <w:rPr>
          <w:rFonts w:ascii="Times New Roman" w:hAnsi="Times New Roman" w:cs="Times New Roman" w:hint="eastAsia"/>
          <w:bCs/>
          <w:i/>
          <w:iCs/>
          <w:sz w:val="22"/>
        </w:rPr>
        <w:t xml:space="preserve">patent </w:t>
      </w:r>
      <w:r w:rsidRPr="008B0BCD">
        <w:rPr>
          <w:rFonts w:ascii="Times New Roman" w:hAnsi="Times New Roman" w:cs="Times New Roman"/>
          <w:bCs/>
          <w:i/>
          <w:iCs/>
          <w:sz w:val="22"/>
        </w:rPr>
        <w:t>writing.</w:t>
      </w:r>
    </w:p>
    <w:p w14:paraId="0D506C1F" w14:textId="37401E3C" w:rsidR="00BD066B" w:rsidRPr="008B0BCD" w:rsidRDefault="00242B75" w:rsidP="008B0BCD">
      <w:pPr>
        <w:pStyle w:val="af1"/>
        <w:numPr>
          <w:ilvl w:val="0"/>
          <w:numId w:val="29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W</w:t>
      </w:r>
      <w:r w:rsidRPr="008B0BCD">
        <w:rPr>
          <w:rFonts w:ascii="Times New Roman" w:hAnsi="Times New Roman" w:cs="Times New Roman"/>
          <w:bCs/>
          <w:szCs w:val="21"/>
        </w:rPr>
        <w:t xml:space="preserve">in the </w:t>
      </w:r>
      <w:r w:rsidRPr="008B0BCD">
        <w:rPr>
          <w:rFonts w:ascii="Times New Roman" w:hAnsi="Times New Roman" w:cs="Times New Roman" w:hint="eastAsia"/>
          <w:szCs w:val="21"/>
        </w:rPr>
        <w:t xml:space="preserve">Second prize </w:t>
      </w:r>
      <w:r w:rsidR="0035028C" w:rsidRPr="008B0BCD">
        <w:rPr>
          <w:rFonts w:ascii="Times New Roman" w:hAnsi="Times New Roman" w:cs="Times New Roman"/>
          <w:szCs w:val="21"/>
        </w:rPr>
        <w:t>(</w:t>
      </w:r>
      <w:r w:rsidRPr="008B0BCD">
        <w:rPr>
          <w:rFonts w:ascii="Times New Roman" w:hAnsi="Times New Roman" w:cs="Times New Roman" w:hint="eastAsia"/>
          <w:szCs w:val="21"/>
        </w:rPr>
        <w:t>provincial level</w:t>
      </w:r>
      <w:r w:rsidR="0035028C" w:rsidRPr="008B0BCD">
        <w:rPr>
          <w:rFonts w:ascii="Times New Roman" w:hAnsi="Times New Roman" w:cs="Times New Roman"/>
          <w:szCs w:val="21"/>
        </w:rPr>
        <w:t>)</w:t>
      </w:r>
      <w:r w:rsidRPr="008B0BCD">
        <w:rPr>
          <w:rFonts w:ascii="Times New Roman" w:hAnsi="Times New Roman" w:cs="Times New Roman"/>
          <w:szCs w:val="21"/>
        </w:rPr>
        <w:t xml:space="preserve"> in the </w:t>
      </w:r>
      <w:r w:rsidRPr="008B0BCD">
        <w:rPr>
          <w:rFonts w:ascii="Times New Roman" w:hAnsi="Times New Roman" w:cs="Times New Roman" w:hint="eastAsia"/>
          <w:szCs w:val="21"/>
        </w:rPr>
        <w:t>National Student Challenge Cup</w:t>
      </w:r>
      <w:r w:rsidR="00C60111" w:rsidRPr="008B0BCD">
        <w:rPr>
          <w:rFonts w:ascii="Times New Roman" w:hAnsi="Times New Roman" w:cs="Times New Roman"/>
          <w:szCs w:val="21"/>
        </w:rPr>
        <w:t xml:space="preserve"> Competition.</w:t>
      </w:r>
    </w:p>
    <w:p w14:paraId="232551E7" w14:textId="13DE3CDE" w:rsidR="00FA7FC6" w:rsidRPr="00C75928" w:rsidRDefault="0039514C" w:rsidP="006B31A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5928">
        <w:rPr>
          <w:rFonts w:ascii="Times New Roman" w:hAnsi="Times New Roman" w:cs="Times New Roman"/>
          <w:b/>
          <w:sz w:val="32"/>
          <w:szCs w:val="32"/>
          <w:u w:val="single"/>
        </w:rPr>
        <w:t>Publications</w:t>
      </w:r>
      <w:r w:rsidR="00F073E7" w:rsidRPr="00C7592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</w:t>
      </w:r>
      <w:r w:rsidR="00F073E7" w:rsidRPr="00C75928">
        <w:rPr>
          <w:rFonts w:ascii="Times New Roman" w:hAnsi="Times New Roman" w:cs="Times New Roman" w:hint="eastAsia"/>
          <w:b/>
          <w:sz w:val="28"/>
          <w:szCs w:val="28"/>
          <w:u w:val="single"/>
        </w:rPr>
        <w:t xml:space="preserve"> </w:t>
      </w:r>
      <w:r w:rsidR="00F073E7" w:rsidRPr="00C75928">
        <w:rPr>
          <w:rFonts w:ascii="Times New Roman" w:hAnsi="Times New Roman" w:cs="Times New Roman" w:hint="eastAsia"/>
          <w:sz w:val="28"/>
          <w:szCs w:val="28"/>
          <w:u w:val="single"/>
        </w:rPr>
        <w:t xml:space="preserve">                                                       </w:t>
      </w:r>
      <w:r w:rsidR="00F073E7" w:rsidRPr="00C75928">
        <w:rPr>
          <w:rFonts w:ascii="Times New Roman" w:hAnsi="Times New Roman" w:cs="Times New Roman" w:hint="eastAsia"/>
          <w:b/>
          <w:sz w:val="28"/>
          <w:szCs w:val="28"/>
          <w:u w:val="single"/>
        </w:rPr>
        <w:t xml:space="preserve">                       </w:t>
      </w:r>
    </w:p>
    <w:p w14:paraId="5D1FC393" w14:textId="32E1A9BE" w:rsidR="00915FDF" w:rsidRPr="00892F36" w:rsidRDefault="00915FDF" w:rsidP="007519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2F36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892F36">
        <w:rPr>
          <w:rFonts w:ascii="Times New Roman" w:hAnsi="Times New Roman" w:cs="Times New Roman"/>
          <w:b/>
          <w:bCs/>
          <w:sz w:val="24"/>
          <w:szCs w:val="24"/>
        </w:rPr>
        <w:t>aper</w:t>
      </w:r>
      <w:r w:rsidR="009A73EC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753398" w14:paraId="7F9A47CC" w14:textId="77777777" w:rsidTr="000D5EF7">
        <w:tc>
          <w:tcPr>
            <w:tcW w:w="9968" w:type="dxa"/>
          </w:tcPr>
          <w:p w14:paraId="7E1B7D13" w14:textId="447F101D" w:rsidR="00753398" w:rsidRDefault="00E371D7" w:rsidP="0077160C">
            <w:pPr>
              <w:rPr>
                <w:rFonts w:ascii="Times New Roman" w:hAnsi="Times New Roman" w:cs="Times New Roman"/>
                <w:sz w:val="22"/>
              </w:rPr>
            </w:pPr>
            <w:r w:rsidRPr="00974999"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 w:rsidRPr="00974999">
              <w:rPr>
                <w:rFonts w:ascii="Times New Roman" w:hAnsi="Times New Roman" w:cs="Times New Roman"/>
                <w:b/>
                <w:bCs/>
                <w:sz w:val="22"/>
              </w:rPr>
              <w:t>ufei Duan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>Hui Yan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 xml:space="preserve">Tian Guan, 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et al. </w:t>
            </w:r>
            <w:r w:rsidRPr="00E371D7">
              <w:rPr>
                <w:rFonts w:ascii="Times New Roman" w:hAnsi="Times New Roman" w:cs="Times New Roman"/>
                <w:sz w:val="22"/>
              </w:rPr>
              <w:t xml:space="preserve">Fourier ViT: A Multi-scale Vision Transformer with Fourier Transform </w:t>
            </w:r>
            <w:r w:rsidRPr="00E371D7">
              <w:rPr>
                <w:rFonts w:ascii="Times New Roman" w:hAnsi="Times New Roman" w:cs="Times New Roman"/>
                <w:sz w:val="22"/>
              </w:rPr>
              <w:lastRenderedPageBreak/>
              <w:t>for Histopathological Image Classification</w:t>
            </w:r>
            <w:r>
              <w:rPr>
                <w:rFonts w:ascii="Times New Roman" w:hAnsi="Times New Roman" w:cs="Times New Roman"/>
                <w:sz w:val="22"/>
              </w:rPr>
              <w:t xml:space="preserve">. 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In </w:t>
            </w:r>
            <w:r w:rsidRPr="00BB7341">
              <w:rPr>
                <w:rFonts w:ascii="Times New Roman" w:hAnsi="Times New Roman" w:cs="Times New Roman"/>
                <w:i/>
                <w:iCs/>
                <w:sz w:val="22"/>
              </w:rPr>
              <w:t>CACRE 2022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</w:p>
        </w:tc>
      </w:tr>
      <w:tr w:rsidR="00753398" w14:paraId="7ECFB2B5" w14:textId="77777777" w:rsidTr="000D5EF7">
        <w:tc>
          <w:tcPr>
            <w:tcW w:w="9968" w:type="dxa"/>
          </w:tcPr>
          <w:p w14:paraId="5CC14DBA" w14:textId="11986F18" w:rsidR="00753398" w:rsidRDefault="00BB7341" w:rsidP="00BB734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 xml:space="preserve">Yiqing Liu, </w:t>
            </w:r>
            <w:r w:rsidRPr="00BB7341">
              <w:rPr>
                <w:rFonts w:ascii="Times New Roman" w:hAnsi="Times New Roman" w:cs="Times New Roman"/>
                <w:b/>
                <w:bCs/>
                <w:sz w:val="22"/>
              </w:rPr>
              <w:t>Hufei Duan</w:t>
            </w:r>
            <w:r>
              <w:rPr>
                <w:rFonts w:ascii="Times New Roman" w:hAnsi="Times New Roman" w:cs="Times New Roman"/>
                <w:sz w:val="22"/>
              </w:rPr>
              <w:t xml:space="preserve">, et al. </w:t>
            </w:r>
            <w:r w:rsidRPr="00BB7341">
              <w:rPr>
                <w:rFonts w:ascii="Times New Roman" w:hAnsi="Times New Roman" w:cs="Times New Roman"/>
                <w:sz w:val="22"/>
              </w:rPr>
              <w:t>Using Sparse Patches Annotation for Tumor Segmentation in Histopathological Images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 w:rsidRPr="00BB7341">
              <w:rPr>
                <w:rFonts w:ascii="Times New Roman" w:hAnsi="Times New Roman" w:cs="Times New Roman"/>
                <w:i/>
                <w:iCs/>
                <w:sz w:val="22"/>
              </w:rPr>
              <w:t>Sensors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607D62">
              <w:rPr>
                <w:rFonts w:ascii="Times New Roman" w:hAnsi="Times New Roman" w:cs="Times New Roman"/>
                <w:sz w:val="22"/>
              </w:rPr>
              <w:t xml:space="preserve"> (Minor revision)</w:t>
            </w:r>
          </w:p>
        </w:tc>
      </w:tr>
      <w:tr w:rsidR="001E31BB" w14:paraId="66A8BE57" w14:textId="77777777" w:rsidTr="000D5EF7">
        <w:tc>
          <w:tcPr>
            <w:tcW w:w="9968" w:type="dxa"/>
          </w:tcPr>
          <w:p w14:paraId="40285745" w14:textId="1B8D085E" w:rsidR="001E31BB" w:rsidRPr="001E31BB" w:rsidRDefault="00B116AF" w:rsidP="00BB734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Yiqing Liu, </w:t>
            </w:r>
            <w:r w:rsidRPr="00B116AF">
              <w:rPr>
                <w:rFonts w:ascii="Times New Roman" w:hAnsi="Times New Roman" w:cs="Times New Roman"/>
                <w:b/>
                <w:bCs/>
                <w:sz w:val="22"/>
              </w:rPr>
              <w:t>Hufei Duan</w:t>
            </w:r>
            <w:r w:rsidRPr="00B116AF">
              <w:rPr>
                <w:rFonts w:ascii="Times New Roman" w:hAnsi="Times New Roman" w:cs="Times New Roman"/>
                <w:sz w:val="22"/>
              </w:rPr>
              <w:t>,</w:t>
            </w:r>
            <w:r>
              <w:rPr>
                <w:rFonts w:ascii="Times New Roman" w:hAnsi="Times New Roman" w:cs="Times New Roman"/>
                <w:sz w:val="22"/>
              </w:rPr>
              <w:t xml:space="preserve"> Yuxin Ni, et al.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A Domain Adaptive and Label-efficient Deep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Learning Method for Ki-67 Scoring in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Infiltrative Breast Ductal Carcinoma Cells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 w:rsidRPr="00B116AF">
              <w:rPr>
                <w:rFonts w:ascii="Times New Roman" w:hAnsi="Times New Roman" w:cs="Times New Roman"/>
                <w:i/>
                <w:iCs/>
                <w:sz w:val="22"/>
              </w:rPr>
              <w:t>ITNLP 2021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607D62">
              <w:rPr>
                <w:rFonts w:ascii="Times New Roman" w:hAnsi="Times New Roman" w:cs="Times New Roman"/>
                <w:sz w:val="22"/>
              </w:rPr>
              <w:t xml:space="preserve"> (Under review)</w:t>
            </w:r>
          </w:p>
        </w:tc>
      </w:tr>
      <w:tr w:rsidR="00E31F8E" w14:paraId="17900652" w14:textId="77777777" w:rsidTr="000D5EF7">
        <w:tc>
          <w:tcPr>
            <w:tcW w:w="9968" w:type="dxa"/>
          </w:tcPr>
          <w:p w14:paraId="0BFA2CA9" w14:textId="047C6D00" w:rsidR="00E31F8E" w:rsidRDefault="00836987" w:rsidP="001E31BB">
            <w:pPr>
              <w:rPr>
                <w:rFonts w:ascii="Times New Roman" w:hAnsi="Times New Roman" w:cs="Times New Roman"/>
                <w:sz w:val="22"/>
              </w:rPr>
            </w:pPr>
            <w:r w:rsidRPr="00F86E36"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 w:rsidRPr="00F86E36">
              <w:rPr>
                <w:rFonts w:ascii="Times New Roman" w:hAnsi="Times New Roman" w:cs="Times New Roman"/>
                <w:b/>
                <w:bCs/>
                <w:sz w:val="22"/>
              </w:rPr>
              <w:t>ufei Duan</w:t>
            </w:r>
            <w:r w:rsidRPr="00E80589">
              <w:rPr>
                <w:rFonts w:ascii="Times New Roman" w:hAnsi="Times New Roman" w:cs="Times New Roman"/>
                <w:sz w:val="22"/>
              </w:rPr>
              <w:t xml:space="preserve">, Yiqing Liu, </w:t>
            </w:r>
            <w:r>
              <w:rPr>
                <w:rFonts w:ascii="Times New Roman" w:hAnsi="Times New Roman" w:cs="Times New Roman"/>
                <w:sz w:val="22"/>
              </w:rPr>
              <w:t>Shuting Liu</w:t>
            </w:r>
            <w:r w:rsidRPr="00E80589">
              <w:rPr>
                <w:rFonts w:ascii="Times New Roman" w:hAnsi="Times New Roman" w:cs="Times New Roman"/>
                <w:sz w:val="22"/>
              </w:rPr>
              <w:t xml:space="preserve">, et al. </w:t>
            </w:r>
            <w:r w:rsidRPr="008E1123">
              <w:rPr>
                <w:rFonts w:ascii="Times New Roman" w:hAnsi="Times New Roman" w:cs="Times New Roman"/>
                <w:sz w:val="22"/>
              </w:rPr>
              <w:t>An AI-based High-Resolution Scoring System for Breast Cancer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C</w:t>
            </w:r>
            <w:r w:rsidRPr="00892BEC">
              <w:rPr>
                <w:rFonts w:ascii="Times New Roman" w:hAnsi="Times New Roman" w:cs="Times New Roman"/>
                <w:i/>
                <w:iCs/>
                <w:sz w:val="22"/>
              </w:rPr>
              <w:t>omputer methods and programs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(IF:5.4). (Under Review)</w:t>
            </w:r>
          </w:p>
        </w:tc>
      </w:tr>
    </w:tbl>
    <w:p w14:paraId="16ADEBE2" w14:textId="1494168A" w:rsidR="00FA7FC6" w:rsidRDefault="008C3EC2" w:rsidP="008976A0">
      <w:pPr>
        <w:spacing w:beforeLines="20" w:before="6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0 </w:t>
      </w:r>
      <w:r w:rsidR="00084884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r w:rsidR="002E6BE3">
        <w:rPr>
          <w:rFonts w:ascii="Times New Roman" w:hAnsi="Times New Roman" w:cs="Times New Roman"/>
          <w:b/>
          <w:bCs/>
          <w:sz w:val="24"/>
          <w:szCs w:val="24"/>
        </w:rPr>
        <w:t>Patent</w:t>
      </w:r>
      <w:r w:rsidR="009A73EC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2318"/>
      </w:tblGrid>
      <w:tr w:rsidR="009A73EC" w14:paraId="70048B47" w14:textId="77777777" w:rsidTr="003A557E">
        <w:tc>
          <w:tcPr>
            <w:tcW w:w="7650" w:type="dxa"/>
          </w:tcPr>
          <w:p w14:paraId="2F2ABA4E" w14:textId="3F11CC3C" w:rsidR="009A73EC" w:rsidRPr="004F42E2" w:rsidRDefault="009A73EC" w:rsidP="00BD290C">
            <w:pPr>
              <w:rPr>
                <w:rFonts w:ascii="Times New Roman" w:hAnsi="Times New Roman" w:cs="Times New Roman"/>
                <w:sz w:val="22"/>
              </w:rPr>
            </w:pPr>
            <w:r w:rsidRPr="004F42E2">
              <w:rPr>
                <w:rFonts w:ascii="Times New Roman" w:hAnsi="Times New Roman" w:cs="Times New Roman" w:hint="eastAsia"/>
                <w:sz w:val="22"/>
              </w:rPr>
              <w:t>AI Traditional Chinese Medicine Pulse Diagnosis System</w:t>
            </w:r>
            <w:r w:rsidRPr="004F42E2">
              <w:rPr>
                <w:rFonts w:ascii="Times New Roman" w:hAnsi="Times New Roman" w:cs="Times New Roman"/>
                <w:sz w:val="22"/>
              </w:rPr>
              <w:t xml:space="preserve"> | </w:t>
            </w:r>
            <w:r w:rsidR="00501283" w:rsidRPr="00C84D72">
              <w:rPr>
                <w:rFonts w:ascii="Times New Roman" w:hAnsi="Times New Roman" w:cs="Times New Roman"/>
                <w:i/>
                <w:iCs/>
                <w:sz w:val="22"/>
              </w:rPr>
              <w:t>t</w:t>
            </w:r>
            <w:r w:rsidRPr="00C84D72">
              <w:rPr>
                <w:rFonts w:ascii="Times New Roman" w:hAnsi="Times New Roman" w:cs="Times New Roman" w:hint="eastAsia"/>
                <w:i/>
                <w:iCs/>
                <w:sz w:val="22"/>
              </w:rPr>
              <w:t>he First Author</w:t>
            </w:r>
          </w:p>
        </w:tc>
        <w:tc>
          <w:tcPr>
            <w:tcW w:w="2318" w:type="dxa"/>
          </w:tcPr>
          <w:p w14:paraId="153A1356" w14:textId="61A84505" w:rsidR="009A73EC" w:rsidRPr="004F42E2" w:rsidRDefault="004F42E2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sz w:val="22"/>
              </w:rPr>
              <w:t>No. 9054049</w:t>
            </w:r>
          </w:p>
        </w:tc>
      </w:tr>
      <w:tr w:rsidR="009A73EC" w14:paraId="1C1B04D8" w14:textId="77777777" w:rsidTr="003A557E">
        <w:tc>
          <w:tcPr>
            <w:tcW w:w="7650" w:type="dxa"/>
          </w:tcPr>
          <w:p w14:paraId="7960161B" w14:textId="2A3F0163" w:rsidR="009A73EC" w:rsidRPr="004F42E2" w:rsidRDefault="00C53CDD" w:rsidP="00BD290C">
            <w:pPr>
              <w:rPr>
                <w:rFonts w:ascii="Times New Roman" w:hAnsi="Times New Roman" w:cs="Times New Roman"/>
                <w:sz w:val="22"/>
              </w:rPr>
            </w:pPr>
            <w:r w:rsidRPr="00C53CDD">
              <w:rPr>
                <w:rFonts w:ascii="Times New Roman" w:hAnsi="Times New Roman" w:cs="Times New Roman"/>
                <w:sz w:val="22"/>
              </w:rPr>
              <w:t xml:space="preserve">A </w:t>
            </w:r>
            <w:r w:rsidR="008215CD">
              <w:rPr>
                <w:rFonts w:ascii="Times New Roman" w:hAnsi="Times New Roman" w:cs="Times New Roman"/>
                <w:sz w:val="22"/>
              </w:rPr>
              <w:t>M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ulti-functional </w:t>
            </w:r>
            <w:r w:rsidR="008215CD">
              <w:rPr>
                <w:rFonts w:ascii="Times New Roman" w:hAnsi="Times New Roman" w:cs="Times New Roman"/>
                <w:sz w:val="22"/>
              </w:rPr>
              <w:t>S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mart </w:t>
            </w:r>
            <w:r w:rsidR="008215CD">
              <w:rPr>
                <w:rFonts w:ascii="Times New Roman" w:hAnsi="Times New Roman" w:cs="Times New Roman"/>
                <w:sz w:val="22"/>
              </w:rPr>
              <w:t>I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nsole </w:t>
            </w:r>
            <w:r w:rsidR="00501283">
              <w:rPr>
                <w:rFonts w:ascii="Times New Roman" w:hAnsi="Times New Roman" w:cs="Times New Roman"/>
                <w:sz w:val="22"/>
              </w:rPr>
              <w:t xml:space="preserve">| </w:t>
            </w:r>
            <w:r w:rsidR="00501283" w:rsidRPr="00C84D72">
              <w:rPr>
                <w:rFonts w:ascii="Times New Roman" w:hAnsi="Times New Roman" w:cs="Times New Roman"/>
                <w:i/>
                <w:iCs/>
                <w:sz w:val="22"/>
              </w:rPr>
              <w:t>the Second Author</w:t>
            </w:r>
            <w:r w:rsidR="00501283" w:rsidRPr="00FA3390">
              <w:rPr>
                <w:rFonts w:ascii="Times New Roman" w:hAnsi="Times New Roman" w:cs="Times New Roman"/>
                <w:sz w:val="22"/>
              </w:rPr>
              <w:t xml:space="preserve"> (first author </w:t>
            </w:r>
            <w:r w:rsidR="00F379B6">
              <w:rPr>
                <w:rFonts w:ascii="Times New Roman" w:hAnsi="Times New Roman" w:cs="Times New Roman"/>
                <w:sz w:val="22"/>
              </w:rPr>
              <w:t>in</w:t>
            </w:r>
            <w:r w:rsidR="00501283" w:rsidRPr="00FA3390">
              <w:rPr>
                <w:rFonts w:ascii="Times New Roman" w:hAnsi="Times New Roman" w:cs="Times New Roman"/>
                <w:sz w:val="22"/>
              </w:rPr>
              <w:t xml:space="preserve"> students)</w:t>
            </w:r>
          </w:p>
        </w:tc>
        <w:tc>
          <w:tcPr>
            <w:tcW w:w="2318" w:type="dxa"/>
          </w:tcPr>
          <w:p w14:paraId="763CF8A0" w14:textId="0F62FED4" w:rsidR="009A73EC" w:rsidRPr="004F42E2" w:rsidRDefault="00AB21E7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09350052A</w:t>
            </w:r>
          </w:p>
        </w:tc>
      </w:tr>
      <w:tr w:rsidR="009A73EC" w14:paraId="30E03CA2" w14:textId="77777777" w:rsidTr="003A557E">
        <w:tc>
          <w:tcPr>
            <w:tcW w:w="7650" w:type="dxa"/>
          </w:tcPr>
          <w:p w14:paraId="5395898A" w14:textId="2433267E" w:rsidR="009A73EC" w:rsidRPr="004F42E2" w:rsidRDefault="00130483" w:rsidP="00BD290C">
            <w:pPr>
              <w:rPr>
                <w:rFonts w:ascii="Times New Roman" w:hAnsi="Times New Roman" w:cs="Times New Roman"/>
                <w:sz w:val="22"/>
              </w:rPr>
            </w:pPr>
            <w:r w:rsidRPr="00130483">
              <w:rPr>
                <w:rFonts w:ascii="Times New Roman" w:hAnsi="Times New Roman" w:cs="Times New Roman"/>
                <w:sz w:val="22"/>
              </w:rPr>
              <w:t xml:space="preserve">A </w:t>
            </w:r>
            <w:r w:rsidR="008215CD">
              <w:rPr>
                <w:rFonts w:ascii="Times New Roman" w:hAnsi="Times New Roman" w:cs="Times New Roman"/>
                <w:sz w:val="22"/>
              </w:rPr>
              <w:t>W</w:t>
            </w:r>
            <w:r w:rsidRPr="00130483">
              <w:rPr>
                <w:rFonts w:ascii="Times New Roman" w:hAnsi="Times New Roman" w:cs="Times New Roman"/>
                <w:sz w:val="22"/>
              </w:rPr>
              <w:t xml:space="preserve">earable Tai Chi </w:t>
            </w:r>
            <w:r w:rsidR="008215CD">
              <w:rPr>
                <w:rFonts w:ascii="Times New Roman" w:hAnsi="Times New Roman" w:cs="Times New Roman"/>
                <w:sz w:val="22"/>
              </w:rPr>
              <w:t>E</w:t>
            </w:r>
            <w:r w:rsidRPr="00130483">
              <w:rPr>
                <w:rFonts w:ascii="Times New Roman" w:hAnsi="Times New Roman" w:cs="Times New Roman"/>
                <w:sz w:val="22"/>
              </w:rPr>
              <w:t xml:space="preserve">valuation </w:t>
            </w:r>
            <w:r w:rsidR="008215CD">
              <w:rPr>
                <w:rFonts w:ascii="Times New Roman" w:hAnsi="Times New Roman" w:cs="Times New Roman"/>
                <w:sz w:val="22"/>
              </w:rPr>
              <w:t>S</w:t>
            </w:r>
            <w:r w:rsidRPr="00130483">
              <w:rPr>
                <w:rFonts w:ascii="Times New Roman" w:hAnsi="Times New Roman" w:cs="Times New Roman"/>
                <w:sz w:val="22"/>
              </w:rPr>
              <w:t>ystem</w:t>
            </w:r>
            <w:r>
              <w:rPr>
                <w:rFonts w:ascii="Times New Roman" w:hAnsi="Times New Roman" w:cs="Times New Roman"/>
                <w:sz w:val="22"/>
              </w:rPr>
              <w:t xml:space="preserve"> | 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>the Second Author</w:t>
            </w:r>
            <w:r w:rsidRPr="00FA3390">
              <w:rPr>
                <w:rFonts w:ascii="Times New Roman" w:hAnsi="Times New Roman" w:cs="Times New Roman"/>
                <w:sz w:val="22"/>
              </w:rPr>
              <w:t xml:space="preserve"> (first author </w:t>
            </w:r>
            <w:r w:rsidR="00F379B6">
              <w:rPr>
                <w:rFonts w:ascii="Times New Roman" w:hAnsi="Times New Roman" w:cs="Times New Roman"/>
                <w:sz w:val="22"/>
              </w:rPr>
              <w:t>in</w:t>
            </w:r>
            <w:r w:rsidRPr="00FA3390">
              <w:rPr>
                <w:rFonts w:ascii="Times New Roman" w:hAnsi="Times New Roman" w:cs="Times New Roman"/>
                <w:sz w:val="22"/>
              </w:rPr>
              <w:t xml:space="preserve"> students)</w:t>
            </w:r>
          </w:p>
        </w:tc>
        <w:tc>
          <w:tcPr>
            <w:tcW w:w="2318" w:type="dxa"/>
          </w:tcPr>
          <w:p w14:paraId="2ACA6061" w14:textId="218B31E3" w:rsidR="009A73EC" w:rsidRPr="004F42E2" w:rsidRDefault="00A340E0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11957024A</w:t>
            </w:r>
          </w:p>
        </w:tc>
      </w:tr>
      <w:tr w:rsidR="009A73EC" w14:paraId="1CCF398E" w14:textId="77777777" w:rsidTr="003A557E">
        <w:tc>
          <w:tcPr>
            <w:tcW w:w="7650" w:type="dxa"/>
          </w:tcPr>
          <w:p w14:paraId="2582F310" w14:textId="5D2E719F" w:rsidR="009A73EC" w:rsidRPr="004F42E2" w:rsidRDefault="008215CD" w:rsidP="00BD290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uman </w:t>
            </w:r>
            <w:r>
              <w:rPr>
                <w:rFonts w:ascii="Times New Roman" w:hAnsi="Times New Roman" w:cs="Times New Roman"/>
                <w:sz w:val="22"/>
              </w:rPr>
              <w:t>J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umping </w:t>
            </w:r>
            <w:r>
              <w:rPr>
                <w:rFonts w:ascii="Times New Roman" w:hAnsi="Times New Roman" w:cs="Times New Roman"/>
                <w:sz w:val="22"/>
              </w:rPr>
              <w:t>E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valuation and </w:t>
            </w:r>
            <w:r>
              <w:rPr>
                <w:rFonts w:ascii="Times New Roman" w:hAnsi="Times New Roman" w:cs="Times New Roman"/>
                <w:sz w:val="22"/>
              </w:rPr>
              <w:t>T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raining </w:t>
            </w:r>
            <w:r>
              <w:rPr>
                <w:rFonts w:ascii="Times New Roman" w:hAnsi="Times New Roman" w:cs="Times New Roman"/>
                <w:sz w:val="22"/>
              </w:rPr>
              <w:t>S</w:t>
            </w:r>
            <w:r w:rsidRPr="008215CD">
              <w:rPr>
                <w:rFonts w:ascii="Times New Roman" w:hAnsi="Times New Roman" w:cs="Times New Roman"/>
                <w:sz w:val="22"/>
              </w:rPr>
              <w:t>ystem</w:t>
            </w:r>
            <w:r>
              <w:rPr>
                <w:rFonts w:ascii="Times New Roman" w:hAnsi="Times New Roman" w:cs="Times New Roman"/>
                <w:sz w:val="22"/>
              </w:rPr>
              <w:t xml:space="preserve"> | 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 xml:space="preserve">the </w:t>
            </w:r>
            <w:r w:rsidR="004C03AC">
              <w:rPr>
                <w:rFonts w:ascii="Times New Roman" w:hAnsi="Times New Roman" w:cs="Times New Roman"/>
                <w:i/>
                <w:iCs/>
                <w:sz w:val="22"/>
              </w:rPr>
              <w:t>Third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 xml:space="preserve"> Author</w:t>
            </w:r>
          </w:p>
        </w:tc>
        <w:tc>
          <w:tcPr>
            <w:tcW w:w="2318" w:type="dxa"/>
          </w:tcPr>
          <w:p w14:paraId="2BB368FB" w14:textId="7AB9EA3B" w:rsidR="009A73EC" w:rsidRPr="004F42E2" w:rsidRDefault="00180EE6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09260647A</w:t>
            </w:r>
          </w:p>
        </w:tc>
      </w:tr>
    </w:tbl>
    <w:p w14:paraId="7E5C113F" w14:textId="77777777" w:rsidR="0041592C" w:rsidRPr="00D76F68" w:rsidRDefault="0041592C" w:rsidP="008A3DB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76F68">
        <w:rPr>
          <w:rFonts w:ascii="Times New Roman" w:hAnsi="Times New Roman" w:cs="Times New Roman"/>
          <w:b/>
          <w:sz w:val="32"/>
          <w:szCs w:val="32"/>
          <w:u w:val="single"/>
        </w:rPr>
        <w:t>Honors and Awards</w:t>
      </w:r>
      <w:r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</w:t>
      </w:r>
      <w:r w:rsidRPr="00D76F68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     </w:t>
      </w:r>
      <w:r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1276"/>
      </w:tblGrid>
      <w:tr w:rsidR="0041592C" w14:paraId="415D0A95" w14:textId="77777777" w:rsidTr="00645BA9">
        <w:tc>
          <w:tcPr>
            <w:tcW w:w="8784" w:type="dxa"/>
          </w:tcPr>
          <w:p w14:paraId="2D0E9B05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International level] TIE</w:t>
            </w:r>
            <w:r w:rsidRPr="00BD0B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Deep Tech Accelerator Program | 3rd Prize Winner</w:t>
            </w:r>
          </w:p>
        </w:tc>
        <w:tc>
          <w:tcPr>
            <w:tcW w:w="1276" w:type="dxa"/>
          </w:tcPr>
          <w:p w14:paraId="245DE669" w14:textId="2C00AB97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1</w:t>
            </w:r>
          </w:p>
        </w:tc>
      </w:tr>
      <w:tr w:rsidR="0041592C" w14:paraId="7BC19AC8" w14:textId="77777777" w:rsidTr="00645BA9">
        <w:tc>
          <w:tcPr>
            <w:tcW w:w="8784" w:type="dxa"/>
          </w:tcPr>
          <w:p w14:paraId="296BD810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International level] Innovation &amp; Entrepreneurship Program Excellent Completion</w:t>
            </w:r>
          </w:p>
        </w:tc>
        <w:tc>
          <w:tcPr>
            <w:tcW w:w="1276" w:type="dxa"/>
          </w:tcPr>
          <w:p w14:paraId="294CA0CD" w14:textId="2C848DA5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4099D77F" w14:textId="77777777" w:rsidTr="00645BA9">
        <w:tc>
          <w:tcPr>
            <w:tcW w:w="8784" w:type="dxa"/>
          </w:tcPr>
          <w:p w14:paraId="4D5BE158" w14:textId="5AC5AE28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[National level] </w:t>
            </w:r>
            <w:r w:rsidRPr="00C02A28">
              <w:rPr>
                <w:rFonts w:ascii="Times New Roman" w:hAnsi="Times New Roman" w:cs="Times New Roman"/>
                <w:sz w:val="24"/>
                <w:szCs w:val="24"/>
              </w:rPr>
              <w:t>National Encouragement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op </w:t>
            </w:r>
            <w:r w:rsidR="00CF6C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>%)</w:t>
            </w:r>
          </w:p>
        </w:tc>
        <w:tc>
          <w:tcPr>
            <w:tcW w:w="1276" w:type="dxa"/>
          </w:tcPr>
          <w:p w14:paraId="58E0BC04" w14:textId="77777777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6-20</w:t>
            </w: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41592C" w14:paraId="0EBAC190" w14:textId="77777777" w:rsidTr="00645BA9">
        <w:tc>
          <w:tcPr>
            <w:tcW w:w="8784" w:type="dxa"/>
          </w:tcPr>
          <w:p w14:paraId="68ECE825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ional level] </w:t>
            </w:r>
            <w:r w:rsidRPr="00400D0D">
              <w:rPr>
                <w:rFonts w:ascii="Times New Roman" w:hAnsi="Times New Roman" w:cs="Times New Roman"/>
                <w:sz w:val="24"/>
                <w:szCs w:val="24"/>
              </w:rPr>
              <w:t>National innovation training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cellent Completion</w:t>
            </w:r>
          </w:p>
        </w:tc>
        <w:tc>
          <w:tcPr>
            <w:tcW w:w="1276" w:type="dxa"/>
          </w:tcPr>
          <w:p w14:paraId="6392B871" w14:textId="6C66E77C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8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4</w:t>
            </w:r>
          </w:p>
        </w:tc>
      </w:tr>
      <w:tr w:rsidR="0041592C" w14:paraId="57691875" w14:textId="77777777" w:rsidTr="00645BA9">
        <w:tc>
          <w:tcPr>
            <w:tcW w:w="8784" w:type="dxa"/>
          </w:tcPr>
          <w:p w14:paraId="2DA0641E" w14:textId="12C1FC7E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[Provincial level] The 6th Tsinghua Alumni Tri-Creation </w:t>
            </w:r>
            <w:r w:rsidR="00645BA9" w:rsidRPr="00645BA9">
              <w:rPr>
                <w:rFonts w:ascii="Times New Roman" w:hAnsi="Times New Roman" w:cs="Times New Roman"/>
                <w:sz w:val="24"/>
                <w:szCs w:val="24"/>
              </w:rPr>
              <w:t>Contest</w:t>
            </w:r>
            <w:r w:rsidR="006445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tstanding Award</w:t>
            </w:r>
          </w:p>
        </w:tc>
        <w:tc>
          <w:tcPr>
            <w:tcW w:w="1276" w:type="dxa"/>
          </w:tcPr>
          <w:p w14:paraId="7D2D8C37" w14:textId="44CACF38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24914202" w14:textId="77777777" w:rsidTr="00645BA9">
        <w:tc>
          <w:tcPr>
            <w:tcW w:w="8784" w:type="dxa"/>
          </w:tcPr>
          <w:p w14:paraId="75DC31B8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Provincial level] Excellent Graduate of Henan Province</w:t>
            </w:r>
          </w:p>
        </w:tc>
        <w:tc>
          <w:tcPr>
            <w:tcW w:w="1276" w:type="dxa"/>
          </w:tcPr>
          <w:p w14:paraId="1B6C4B4B" w14:textId="356DBF39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0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</w:t>
            </w:r>
          </w:p>
        </w:tc>
      </w:tr>
      <w:tr w:rsidR="0041592C" w14:paraId="208323C4" w14:textId="77777777" w:rsidTr="00645BA9">
        <w:tc>
          <w:tcPr>
            <w:tcW w:w="8784" w:type="dxa"/>
          </w:tcPr>
          <w:p w14:paraId="739DFE52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Provincial level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cellent Student Leader of Zhengzhou City</w:t>
            </w:r>
          </w:p>
        </w:tc>
        <w:tc>
          <w:tcPr>
            <w:tcW w:w="1276" w:type="dxa"/>
          </w:tcPr>
          <w:p w14:paraId="0F328774" w14:textId="1450F866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16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3EF77734" w14:textId="77777777" w:rsidTr="00645BA9">
        <w:tc>
          <w:tcPr>
            <w:tcW w:w="8784" w:type="dxa"/>
          </w:tcPr>
          <w:p w14:paraId="61FFD9A3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Outstanding Officer of Tsinghua University Graduate Student Association</w:t>
            </w:r>
          </w:p>
        </w:tc>
        <w:tc>
          <w:tcPr>
            <w:tcW w:w="1276" w:type="dxa"/>
          </w:tcPr>
          <w:p w14:paraId="2F4D2E56" w14:textId="685DB5CF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1</w:t>
            </w:r>
          </w:p>
        </w:tc>
      </w:tr>
      <w:tr w:rsidR="0041592C" w14:paraId="6E9F1E29" w14:textId="77777777" w:rsidTr="00645BA9">
        <w:tc>
          <w:tcPr>
            <w:tcW w:w="8784" w:type="dxa"/>
          </w:tcPr>
          <w:p w14:paraId="36A4D730" w14:textId="2E124BF0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First Class Scholarship</w:t>
            </w:r>
            <w:r w:rsidR="004C2429">
              <w:rPr>
                <w:rFonts w:ascii="Times New Roman" w:hAnsi="Times New Roman" w:cs="Times New Roman"/>
                <w:sz w:val="24"/>
                <w:szCs w:val="24"/>
              </w:rPr>
              <w:t xml:space="preserve"> in Tsinghua University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p 5%)</w:t>
            </w:r>
          </w:p>
        </w:tc>
        <w:tc>
          <w:tcPr>
            <w:tcW w:w="1276" w:type="dxa"/>
          </w:tcPr>
          <w:p w14:paraId="6CE02959" w14:textId="19133405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9</w:t>
            </w:r>
          </w:p>
        </w:tc>
      </w:tr>
      <w:tr w:rsidR="0041592C" w14:paraId="4525E78E" w14:textId="77777777" w:rsidTr="00645BA9">
        <w:tc>
          <w:tcPr>
            <w:tcW w:w="8784" w:type="dxa"/>
          </w:tcPr>
          <w:p w14:paraId="6954FB36" w14:textId="55B684D6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Lin Feng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o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%)</w:t>
            </w:r>
          </w:p>
        </w:tc>
        <w:tc>
          <w:tcPr>
            <w:tcW w:w="1276" w:type="dxa"/>
          </w:tcPr>
          <w:p w14:paraId="7C362B3E" w14:textId="32B614EB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18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2</w:t>
            </w:r>
          </w:p>
        </w:tc>
      </w:tr>
    </w:tbl>
    <w:p w14:paraId="32EECA20" w14:textId="1ADA59C0" w:rsidR="008A3DB7" w:rsidRPr="00D76F68" w:rsidRDefault="006A7B75" w:rsidP="008A3DB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76F68">
        <w:rPr>
          <w:rFonts w:ascii="Times New Roman" w:hAnsi="Times New Roman" w:cs="Times New Roman"/>
          <w:b/>
          <w:sz w:val="32"/>
          <w:szCs w:val="32"/>
          <w:u w:val="single"/>
        </w:rPr>
        <w:t>Relevant Courses</w:t>
      </w:r>
      <w:r w:rsidR="008A3DB7"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</w:t>
      </w:r>
      <w:r w:rsidR="008A3DB7" w:rsidRPr="00D76F68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</w:t>
      </w:r>
      <w:r w:rsidR="008A3DB7"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2"/>
        <w:gridCol w:w="3323"/>
        <w:gridCol w:w="3323"/>
      </w:tblGrid>
      <w:tr w:rsidR="0052290D" w14:paraId="5D459A27" w14:textId="77777777" w:rsidTr="008E6F70">
        <w:tc>
          <w:tcPr>
            <w:tcW w:w="3322" w:type="dxa"/>
          </w:tcPr>
          <w:p w14:paraId="5A6CC931" w14:textId="416E7533" w:rsidR="0052290D" w:rsidRPr="00554E6E" w:rsidRDefault="0052290D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E6E">
              <w:rPr>
                <w:rStyle w:val="fontstyle01"/>
                <w:rFonts w:ascii="Times New Roman" w:hAnsi="Times New Roman" w:cs="Times New Roman"/>
              </w:rPr>
              <w:t>Medical Image Processing</w:t>
            </w:r>
          </w:p>
        </w:tc>
        <w:tc>
          <w:tcPr>
            <w:tcW w:w="3323" w:type="dxa"/>
          </w:tcPr>
          <w:p w14:paraId="1A6F55D0" w14:textId="24777F67" w:rsidR="0052290D" w:rsidRPr="00BC699D" w:rsidRDefault="00CB592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E6E">
              <w:rPr>
                <w:rStyle w:val="fontstyle01"/>
                <w:rFonts w:ascii="Times New Roman" w:hAnsi="Times New Roman" w:cs="Times New Roman"/>
              </w:rPr>
              <w:t>Deep Learning</w:t>
            </w:r>
          </w:p>
        </w:tc>
        <w:tc>
          <w:tcPr>
            <w:tcW w:w="3323" w:type="dxa"/>
          </w:tcPr>
          <w:p w14:paraId="3C3BCD73" w14:textId="6AA058B1" w:rsidR="0052290D" w:rsidRPr="00554E6E" w:rsidRDefault="00CB592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99D">
              <w:rPr>
                <w:rStyle w:val="fontstyle01"/>
                <w:rFonts w:ascii="Times New Roman" w:hAnsi="Times New Roman" w:cs="Times New Roman"/>
              </w:rPr>
              <w:t>Machine Learning for big data</w:t>
            </w:r>
          </w:p>
        </w:tc>
      </w:tr>
      <w:tr w:rsidR="0052290D" w14:paraId="3200DE84" w14:textId="77777777" w:rsidTr="008E6F70">
        <w:tc>
          <w:tcPr>
            <w:tcW w:w="3322" w:type="dxa"/>
          </w:tcPr>
          <w:p w14:paraId="5237C127" w14:textId="370126CF" w:rsidR="0052290D" w:rsidRDefault="00F30A5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0A55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</w:t>
            </w:r>
            <w:r w:rsidR="006021A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30A55">
              <w:rPr>
                <w:rFonts w:ascii="Times New Roman" w:hAnsi="Times New Roman" w:cs="Times New Roman"/>
                <w:sz w:val="24"/>
                <w:szCs w:val="24"/>
              </w:rPr>
              <w:t>edicine</w:t>
            </w:r>
          </w:p>
        </w:tc>
        <w:tc>
          <w:tcPr>
            <w:tcW w:w="3323" w:type="dxa"/>
          </w:tcPr>
          <w:p w14:paraId="3FF9E017" w14:textId="69CCCC0E" w:rsidR="0052290D" w:rsidRDefault="00C4152F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152F">
              <w:rPr>
                <w:rFonts w:ascii="Times New Roman" w:hAnsi="Times New Roman" w:cs="Times New Roman"/>
                <w:sz w:val="24"/>
                <w:szCs w:val="24"/>
              </w:rPr>
              <w:t>Medical Device Practice</w:t>
            </w:r>
          </w:p>
        </w:tc>
        <w:tc>
          <w:tcPr>
            <w:tcW w:w="3323" w:type="dxa"/>
          </w:tcPr>
          <w:p w14:paraId="7016B3E9" w14:textId="0F012D1F" w:rsidR="0052290D" w:rsidRDefault="00262D1D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2D1D">
              <w:rPr>
                <w:rFonts w:ascii="Times New Roman" w:hAnsi="Times New Roman" w:cs="Times New Roman"/>
                <w:sz w:val="24"/>
                <w:szCs w:val="24"/>
              </w:rPr>
              <w:t>Medical Physics and Therapy</w:t>
            </w:r>
          </w:p>
        </w:tc>
      </w:tr>
    </w:tbl>
    <w:p w14:paraId="66A51072" w14:textId="77777777" w:rsidR="005D62A4" w:rsidRPr="008C3844" w:rsidRDefault="005D62A4" w:rsidP="005D62A4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Extracurricular Activities            </w:t>
      </w:r>
      <w:r w:rsidRPr="008C3844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</w:t>
      </w: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893"/>
      </w:tblGrid>
      <w:tr w:rsidR="006405F8" w14:paraId="2463BBDF" w14:textId="77777777" w:rsidTr="009C3ED9">
        <w:tc>
          <w:tcPr>
            <w:tcW w:w="8075" w:type="dxa"/>
          </w:tcPr>
          <w:p w14:paraId="7E0D2A22" w14:textId="3EBCC1E0" w:rsidR="006405F8" w:rsidRDefault="006405F8" w:rsidP="00BD29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05F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T</w:t>
            </w:r>
            <w:r w:rsidRPr="006405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ghua &amp; Munich Technology Innovation Compet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| Team Leader</w:t>
            </w:r>
          </w:p>
        </w:tc>
        <w:tc>
          <w:tcPr>
            <w:tcW w:w="1893" w:type="dxa"/>
          </w:tcPr>
          <w:p w14:paraId="5A164BB8" w14:textId="634D612C" w:rsidR="006405F8" w:rsidRPr="008E2872" w:rsidRDefault="00451EC1" w:rsidP="00451EC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2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1.11</w:t>
            </w:r>
          </w:p>
        </w:tc>
      </w:tr>
    </w:tbl>
    <w:p w14:paraId="578515A0" w14:textId="203B2ED2" w:rsidR="009318A3" w:rsidRPr="002349B5" w:rsidRDefault="00E509FD" w:rsidP="002349B5">
      <w:pPr>
        <w:pStyle w:val="af1"/>
        <w:numPr>
          <w:ilvl w:val="0"/>
          <w:numId w:val="35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2349B5">
        <w:rPr>
          <w:rFonts w:ascii="Times New Roman" w:hAnsi="Times New Roman" w:cs="Times New Roman"/>
          <w:szCs w:val="21"/>
        </w:rPr>
        <w:t>Our team</w:t>
      </w:r>
      <w:r w:rsidR="00DA6366" w:rsidRPr="002349B5">
        <w:rPr>
          <w:rFonts w:ascii="Times New Roman" w:hAnsi="Times New Roman" w:cs="Times New Roman"/>
          <w:szCs w:val="21"/>
        </w:rPr>
        <w:t xml:space="preserve"> complete</w:t>
      </w:r>
      <w:r w:rsidR="007763CB">
        <w:rPr>
          <w:rFonts w:ascii="Times New Roman" w:hAnsi="Times New Roman" w:cs="Times New Roman"/>
          <w:szCs w:val="21"/>
        </w:rPr>
        <w:t>d</w:t>
      </w:r>
      <w:r w:rsidR="00DA6366" w:rsidRPr="002349B5">
        <w:rPr>
          <w:rFonts w:ascii="Times New Roman" w:hAnsi="Times New Roman" w:cs="Times New Roman"/>
          <w:szCs w:val="21"/>
        </w:rPr>
        <w:t xml:space="preserve"> and present </w:t>
      </w:r>
      <w:r w:rsidR="002B1E26" w:rsidRPr="002349B5">
        <w:rPr>
          <w:rFonts w:ascii="Times New Roman" w:hAnsi="Times New Roman" w:cs="Times New Roman"/>
          <w:szCs w:val="21"/>
        </w:rPr>
        <w:t xml:space="preserve">an </w:t>
      </w:r>
      <w:r w:rsidR="00DA6366" w:rsidRPr="002349B5">
        <w:rPr>
          <w:rFonts w:ascii="Times New Roman" w:hAnsi="Times New Roman" w:cs="Times New Roman"/>
          <w:szCs w:val="21"/>
        </w:rPr>
        <w:t>AI Assisted Diagnosis</w:t>
      </w:r>
      <w:r w:rsidR="00411AB4" w:rsidRPr="002349B5">
        <w:rPr>
          <w:rFonts w:ascii="Times New Roman" w:hAnsi="Times New Roman" w:cs="Times New Roman"/>
          <w:szCs w:val="21"/>
        </w:rPr>
        <w:t xml:space="preserve"> software</w:t>
      </w:r>
      <w:r w:rsidR="00053119" w:rsidRPr="002349B5">
        <w:rPr>
          <w:rFonts w:ascii="Times New Roman" w:hAnsi="Times New Roman" w:cs="Times New Roman"/>
          <w:szCs w:val="21"/>
        </w:rPr>
        <w:t>, and make many foreign friend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035"/>
      </w:tblGrid>
      <w:tr w:rsidR="005F72CF" w14:paraId="73588502" w14:textId="77777777" w:rsidTr="008346B1">
        <w:tc>
          <w:tcPr>
            <w:tcW w:w="7933" w:type="dxa"/>
          </w:tcPr>
          <w:p w14:paraId="05AE2CBE" w14:textId="5EE67C57" w:rsidR="005F72CF" w:rsidRPr="00304FBA" w:rsidRDefault="00304FBA" w:rsidP="00304FB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4FBA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Tsinghua Alumni Tri-Creation </w:t>
            </w:r>
            <w:r w:rsidRPr="00304F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s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| </w:t>
            </w:r>
            <w:r w:rsidR="00ED0E09" w:rsidRPr="00ED0E09"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="00ED0E0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ED0E09" w:rsidRPr="00ED0E09">
              <w:rPr>
                <w:rFonts w:ascii="Times New Roman" w:hAnsi="Times New Roman" w:cs="Times New Roman"/>
                <w:sz w:val="24"/>
                <w:szCs w:val="24"/>
              </w:rPr>
              <w:t>eader</w:t>
            </w:r>
          </w:p>
        </w:tc>
        <w:tc>
          <w:tcPr>
            <w:tcW w:w="2035" w:type="dxa"/>
          </w:tcPr>
          <w:p w14:paraId="05F717CB" w14:textId="795C49A4" w:rsidR="005F72CF" w:rsidRPr="008E2872" w:rsidRDefault="000957F3" w:rsidP="006B429A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287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8E2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1.03</w:t>
            </w:r>
          </w:p>
        </w:tc>
      </w:tr>
    </w:tbl>
    <w:p w14:paraId="4E2FBA37" w14:textId="5E9CE69C" w:rsidR="00E735AA" w:rsidRPr="002349B5" w:rsidRDefault="00C05D17" w:rsidP="002349B5">
      <w:pPr>
        <w:pStyle w:val="af1"/>
        <w:numPr>
          <w:ilvl w:val="0"/>
          <w:numId w:val="34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2349B5">
        <w:rPr>
          <w:rFonts w:ascii="Times New Roman" w:hAnsi="Times New Roman" w:cs="Times New Roman"/>
          <w:szCs w:val="21"/>
        </w:rPr>
        <w:t>Our team entered the finals of Beijing Tianjin Hebei and North America</w:t>
      </w:r>
      <w:r w:rsidR="00C70DC7" w:rsidRPr="002349B5">
        <w:rPr>
          <w:rFonts w:ascii="Times New Roman" w:hAnsi="Times New Roman" w:cs="Times New Roman"/>
          <w:szCs w:val="21"/>
        </w:rPr>
        <w:t xml:space="preserve"> zone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3027"/>
      </w:tblGrid>
      <w:tr w:rsidR="00635D9C" w14:paraId="22E6343E" w14:textId="77777777" w:rsidTr="00971358">
        <w:tc>
          <w:tcPr>
            <w:tcW w:w="6941" w:type="dxa"/>
          </w:tcPr>
          <w:p w14:paraId="78E1520F" w14:textId="1F2D224C" w:rsidR="00635D9C" w:rsidRPr="00635D9C" w:rsidRDefault="00635D9C" w:rsidP="00BD29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5D9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635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ool Table Tennis</w:t>
            </w:r>
            <w:r w:rsidR="001451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Tai Chi</w:t>
            </w:r>
            <w:r w:rsidRPr="00635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60A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erci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| Organizer</w:t>
            </w:r>
          </w:p>
        </w:tc>
        <w:tc>
          <w:tcPr>
            <w:tcW w:w="3027" w:type="dxa"/>
          </w:tcPr>
          <w:p w14:paraId="771605B7" w14:textId="73220CC5" w:rsidR="00635D9C" w:rsidRPr="00971358" w:rsidRDefault="00971358" w:rsidP="00971358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135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9713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9.10</w:t>
            </w:r>
          </w:p>
        </w:tc>
      </w:tr>
    </w:tbl>
    <w:p w14:paraId="5715492C" w14:textId="191D428A" w:rsidR="005D62A4" w:rsidRPr="002349B5" w:rsidRDefault="009544D3" w:rsidP="002349B5">
      <w:pPr>
        <w:pStyle w:val="af1"/>
        <w:numPr>
          <w:ilvl w:val="0"/>
          <w:numId w:val="3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2349B5">
        <w:rPr>
          <w:rFonts w:ascii="Times New Roman" w:hAnsi="Times New Roman" w:cs="Times New Roman"/>
          <w:szCs w:val="21"/>
        </w:rPr>
        <w:t>Organiz</w:t>
      </w:r>
      <w:r w:rsidR="001E25D4" w:rsidRPr="002349B5">
        <w:rPr>
          <w:rFonts w:ascii="Times New Roman" w:hAnsi="Times New Roman" w:cs="Times New Roman"/>
          <w:szCs w:val="21"/>
        </w:rPr>
        <w:t>ing</w:t>
      </w:r>
      <w:r w:rsidRPr="002349B5">
        <w:rPr>
          <w:rFonts w:ascii="Times New Roman" w:hAnsi="Times New Roman" w:cs="Times New Roman"/>
          <w:szCs w:val="21"/>
        </w:rPr>
        <w:t xml:space="preserve"> physical exercise activities</w:t>
      </w:r>
      <w:r w:rsidR="001E25D4" w:rsidRPr="002349B5">
        <w:rPr>
          <w:rFonts w:ascii="Times New Roman" w:hAnsi="Times New Roman" w:cs="Times New Roman"/>
          <w:szCs w:val="21"/>
        </w:rPr>
        <w:t xml:space="preserve"> to help keep fit,</w:t>
      </w:r>
      <w:r w:rsidR="00447DBC" w:rsidRPr="002349B5">
        <w:rPr>
          <w:rFonts w:ascii="Times New Roman" w:hAnsi="Times New Roman" w:cs="Times New Roman"/>
          <w:szCs w:val="21"/>
        </w:rPr>
        <w:t xml:space="preserve"> </w:t>
      </w:r>
      <w:r w:rsidR="001E25D4" w:rsidRPr="002349B5">
        <w:rPr>
          <w:rFonts w:ascii="Times New Roman" w:hAnsi="Times New Roman" w:cs="Times New Roman"/>
          <w:szCs w:val="21"/>
        </w:rPr>
        <w:t>which</w:t>
      </w:r>
      <w:r w:rsidR="00447DBC" w:rsidRPr="002349B5">
        <w:rPr>
          <w:rFonts w:ascii="Times New Roman" w:hAnsi="Times New Roman" w:cs="Times New Roman"/>
          <w:szCs w:val="21"/>
        </w:rPr>
        <w:t xml:space="preserve"> </w:t>
      </w:r>
      <w:r w:rsidR="00464B5C" w:rsidRPr="002349B5">
        <w:rPr>
          <w:rFonts w:ascii="Times New Roman" w:hAnsi="Times New Roman" w:cs="Times New Roman"/>
          <w:szCs w:val="21"/>
        </w:rPr>
        <w:t>is</w:t>
      </w:r>
      <w:r w:rsidR="00447DBC" w:rsidRPr="002349B5">
        <w:rPr>
          <w:rFonts w:ascii="Times New Roman" w:hAnsi="Times New Roman" w:cs="Times New Roman"/>
          <w:szCs w:val="21"/>
        </w:rPr>
        <w:t xml:space="preserve"> well welcomed </w:t>
      </w:r>
      <w:r w:rsidR="00B671D3" w:rsidRPr="002349B5">
        <w:rPr>
          <w:rFonts w:ascii="Times New Roman" w:hAnsi="Times New Roman" w:cs="Times New Roman"/>
          <w:szCs w:val="21"/>
        </w:rPr>
        <w:t>among</w:t>
      </w:r>
      <w:r w:rsidR="00447DBC" w:rsidRPr="002349B5">
        <w:rPr>
          <w:rFonts w:ascii="Times New Roman" w:hAnsi="Times New Roman" w:cs="Times New Roman"/>
          <w:szCs w:val="21"/>
        </w:rPr>
        <w:t xml:space="preserve"> student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2885"/>
      </w:tblGrid>
      <w:tr w:rsidR="00971358" w14:paraId="2B4268C9" w14:textId="77777777" w:rsidTr="00975455">
        <w:tc>
          <w:tcPr>
            <w:tcW w:w="7083" w:type="dxa"/>
          </w:tcPr>
          <w:p w14:paraId="7F60A395" w14:textId="77777777" w:rsidR="00971358" w:rsidRPr="00E735AA" w:rsidRDefault="00971358" w:rsidP="00F00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7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eption of foreign experts and schola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lunteer</w:t>
            </w:r>
            <w:r w:rsidRPr="00E735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735AA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E735AA">
              <w:rPr>
                <w:rFonts w:ascii="Times New Roman" w:hAnsi="Times New Roman" w:cs="Times New Roman"/>
                <w:sz w:val="24"/>
                <w:szCs w:val="24"/>
              </w:rPr>
              <w:t>eader</w:t>
            </w:r>
          </w:p>
        </w:tc>
        <w:tc>
          <w:tcPr>
            <w:tcW w:w="2885" w:type="dxa"/>
          </w:tcPr>
          <w:p w14:paraId="39707B99" w14:textId="77777777" w:rsidR="00971358" w:rsidRPr="00197BC0" w:rsidRDefault="00971358" w:rsidP="00F0001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7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7.05-2018.09</w:t>
            </w:r>
          </w:p>
        </w:tc>
      </w:tr>
    </w:tbl>
    <w:p w14:paraId="2DBAB672" w14:textId="43022BDB" w:rsidR="00971358" w:rsidRPr="00D44840" w:rsidRDefault="00971358" w:rsidP="00D44840">
      <w:pPr>
        <w:pStyle w:val="af1"/>
        <w:numPr>
          <w:ilvl w:val="0"/>
          <w:numId w:val="32"/>
        </w:numPr>
        <w:ind w:firstLineChars="0"/>
        <w:rPr>
          <w:rFonts w:ascii="Times New Roman" w:hAnsi="Times New Roman"/>
          <w:szCs w:val="21"/>
        </w:rPr>
      </w:pPr>
      <w:r w:rsidRPr="00D44840">
        <w:rPr>
          <w:rFonts w:ascii="Times New Roman" w:hAnsi="Times New Roman"/>
          <w:szCs w:val="21"/>
        </w:rPr>
        <w:t>Accompanying Prof. Owens, the academician of the Royal Academy, to visit the Terracotta Warriors.</w:t>
      </w:r>
    </w:p>
    <w:p w14:paraId="62A2DAF9" w14:textId="77777777" w:rsidR="00EF76B0" w:rsidRPr="008C3844" w:rsidRDefault="00EF76B0" w:rsidP="00EF76B0">
      <w:pPr>
        <w:widowControl/>
        <w:jc w:val="lef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Others        </w:t>
      </w:r>
      <w:r w:rsidRPr="008C3844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   </w:t>
      </w: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4"/>
        <w:gridCol w:w="4984"/>
      </w:tblGrid>
      <w:tr w:rsidR="00BE3029" w14:paraId="52DD74B3" w14:textId="77777777" w:rsidTr="009153E6">
        <w:tc>
          <w:tcPr>
            <w:tcW w:w="4984" w:type="dxa"/>
          </w:tcPr>
          <w:p w14:paraId="494AFF0E" w14:textId="48CFAE16" w:rsidR="00BE3029" w:rsidRDefault="00BE3029" w:rsidP="00BE3029">
            <w:pPr>
              <w:tabs>
                <w:tab w:val="right" w:pos="1006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adership | </w:t>
            </w:r>
            <w:r w:rsidRPr="00F30572"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 w:rsidRPr="00F30572">
              <w:rPr>
                <w:rFonts w:ascii="Times New Roman" w:hAnsi="Times New Roman" w:cs="Times New Roman"/>
                <w:sz w:val="24"/>
                <w:szCs w:val="24"/>
              </w:rPr>
              <w:t>onitor</w:t>
            </w:r>
            <w:r w:rsidR="00AD214D">
              <w:rPr>
                <w:rFonts w:ascii="Times New Roman" w:hAnsi="Times New Roman" w:cs="Times New Roman"/>
                <w:sz w:val="24"/>
                <w:szCs w:val="24"/>
              </w:rPr>
              <w:t xml:space="preserve"> of the </w:t>
            </w:r>
            <w:r w:rsidR="00AD214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AD214D" w:rsidRPr="00F30572">
              <w:rPr>
                <w:rFonts w:ascii="Times New Roman" w:hAnsi="Times New Roman" w:cs="Times New Roman"/>
                <w:sz w:val="24"/>
                <w:szCs w:val="24"/>
              </w:rPr>
              <w:t>lass</w:t>
            </w:r>
          </w:p>
        </w:tc>
        <w:tc>
          <w:tcPr>
            <w:tcW w:w="4984" w:type="dxa"/>
          </w:tcPr>
          <w:p w14:paraId="5D27971F" w14:textId="15DB4955" w:rsidR="00BE3029" w:rsidRPr="002C7436" w:rsidRDefault="00BE3029" w:rsidP="00BE3029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7436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01</w:t>
            </w:r>
            <w:r w:rsidRPr="002C7436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2C7436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020</w:t>
            </w:r>
          </w:p>
        </w:tc>
      </w:tr>
    </w:tbl>
    <w:p w14:paraId="28B2C598" w14:textId="7826A328" w:rsidR="00DA47E0" w:rsidRPr="007A7F2E" w:rsidRDefault="00DA47E0" w:rsidP="007A7F2E">
      <w:pPr>
        <w:pStyle w:val="af1"/>
        <w:numPr>
          <w:ilvl w:val="0"/>
          <w:numId w:val="30"/>
        </w:numPr>
        <w:tabs>
          <w:tab w:val="right" w:pos="10064"/>
        </w:tabs>
        <w:ind w:firstLineChars="0"/>
        <w:rPr>
          <w:rFonts w:ascii="Times New Roman" w:hAnsi="Times New Roman" w:cs="Times New Roman" w:hint="eastAsia"/>
          <w:szCs w:val="21"/>
        </w:rPr>
      </w:pPr>
      <w:r w:rsidRPr="00AB1557">
        <w:rPr>
          <w:rFonts w:ascii="Times New Roman" w:hAnsi="Times New Roman" w:cs="Times New Roman"/>
          <w:szCs w:val="21"/>
        </w:rPr>
        <w:t>Organizing large activities efficiently. Leading the class to win the honorary title of provincial outstanding clas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9F4BF7" w14:paraId="2B678C28" w14:textId="77777777" w:rsidTr="009F4BF7">
        <w:tc>
          <w:tcPr>
            <w:tcW w:w="9968" w:type="dxa"/>
          </w:tcPr>
          <w:p w14:paraId="02D11D8E" w14:textId="711E0B3A" w:rsidR="009F4BF7" w:rsidRPr="009F4BF7" w:rsidRDefault="009F4BF7" w:rsidP="009F4BF7">
            <w:pPr>
              <w:spacing w:beforeLines="30" w:before="93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E1CE5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  <w:lang w:bidi="ar"/>
              </w:rPr>
              <w:t>Skills</w:t>
            </w:r>
            <w:r w:rsidRPr="00EE1CE5">
              <w:rPr>
                <w:rFonts w:ascii="Times New Roman" w:eastAsia="宋体" w:hAnsi="Times New Roman" w:cs="Times New Roman" w:hint="eastAsia"/>
                <w:sz w:val="24"/>
                <w:szCs w:val="24"/>
                <w:lang w:bidi="ar"/>
              </w:rPr>
              <w:t xml:space="preserve"> </w:t>
            </w:r>
          </w:p>
        </w:tc>
      </w:tr>
    </w:tbl>
    <w:p w14:paraId="525C0520" w14:textId="2E01835E" w:rsidR="00EF76B0" w:rsidRPr="00FD2C22" w:rsidRDefault="00FD2C22" w:rsidP="00AB1557">
      <w:pPr>
        <w:pStyle w:val="ab"/>
        <w:numPr>
          <w:ilvl w:val="0"/>
          <w:numId w:val="31"/>
        </w:numPr>
        <w:jc w:val="both"/>
        <w:rPr>
          <w:rFonts w:ascii="Times New Roman" w:hAnsi="Times New Roman"/>
          <w:kern w:val="2"/>
          <w:szCs w:val="21"/>
        </w:rPr>
      </w:pPr>
      <w:bookmarkStart w:id="1" w:name="_Hlk104990156"/>
      <w:r>
        <w:rPr>
          <w:rFonts w:ascii="Times New Roman" w:hAnsi="Times New Roman"/>
          <w:kern w:val="2"/>
          <w:szCs w:val="21"/>
          <w:lang w:bidi="ar"/>
        </w:rPr>
        <w:t>Python, Matlab, Visual C#</w:t>
      </w:r>
      <w:r w:rsidR="003F40CA">
        <w:rPr>
          <w:rFonts w:ascii="Times New Roman" w:hAnsi="Times New Roman" w:hint="eastAsia"/>
          <w:kern w:val="2"/>
          <w:szCs w:val="21"/>
          <w:lang w:bidi="ar"/>
        </w:rPr>
        <w:t>,</w:t>
      </w:r>
      <w:r w:rsidR="003F40CA">
        <w:rPr>
          <w:rFonts w:ascii="Times New Roman" w:hAnsi="Times New Roman"/>
          <w:kern w:val="2"/>
          <w:szCs w:val="21"/>
          <w:lang w:bidi="ar"/>
        </w:rPr>
        <w:t xml:space="preserve"> C++</w:t>
      </w:r>
      <w:r w:rsidR="00212430">
        <w:rPr>
          <w:rFonts w:ascii="Times New Roman" w:hAnsi="Times New Roman"/>
          <w:kern w:val="2"/>
          <w:szCs w:val="21"/>
          <w:lang w:bidi="ar"/>
        </w:rPr>
        <w:t>, Java</w:t>
      </w:r>
      <w:r w:rsidR="00C3632F">
        <w:rPr>
          <w:rFonts w:ascii="Times New Roman" w:hAnsi="Times New Roman"/>
          <w:kern w:val="2"/>
          <w:szCs w:val="21"/>
          <w:lang w:bidi="ar"/>
        </w:rPr>
        <w:t xml:space="preserve"> </w:t>
      </w:r>
      <w:r w:rsidR="003219EB">
        <w:rPr>
          <w:rFonts w:ascii="Times New Roman" w:hAnsi="Times New Roman"/>
          <w:kern w:val="2"/>
          <w:szCs w:val="21"/>
          <w:lang w:bidi="ar"/>
        </w:rPr>
        <w:t xml:space="preserve">and Linux </w:t>
      </w:r>
      <w:r w:rsidR="00FF33AB">
        <w:rPr>
          <w:rFonts w:ascii="Times New Roman" w:hAnsi="Times New Roman"/>
          <w:kern w:val="2"/>
          <w:szCs w:val="21"/>
          <w:lang w:bidi="ar"/>
        </w:rPr>
        <w:t>O</w:t>
      </w:r>
      <w:r w:rsidR="003219EB" w:rsidRPr="003219EB">
        <w:rPr>
          <w:rFonts w:ascii="Times New Roman" w:hAnsi="Times New Roman"/>
          <w:kern w:val="2"/>
          <w:szCs w:val="21"/>
          <w:lang w:bidi="ar"/>
        </w:rPr>
        <w:t>peration</w:t>
      </w:r>
      <w:bookmarkEnd w:id="1"/>
      <w:r w:rsidR="003F40CA">
        <w:rPr>
          <w:rFonts w:ascii="Times New Roman" w:hAnsi="Times New Roman"/>
          <w:kern w:val="2"/>
          <w:szCs w:val="21"/>
          <w:lang w:bidi="ar"/>
        </w:rPr>
        <w:t>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F13E82" w:rsidRPr="00F13E82" w14:paraId="514443A7" w14:textId="77777777" w:rsidTr="00F13E82">
        <w:tc>
          <w:tcPr>
            <w:tcW w:w="9968" w:type="dxa"/>
          </w:tcPr>
          <w:p w14:paraId="7EB3C2C7" w14:textId="3B7143D5" w:rsidR="00F13E82" w:rsidRPr="00F13E82" w:rsidRDefault="00F13E82" w:rsidP="008644DA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F13E82">
              <w:rPr>
                <w:rFonts w:ascii="Times New Roman" w:hAnsi="Times New Roman" w:cs="Times New Roman" w:hint="eastAsia"/>
                <w:b/>
                <w:sz w:val="22"/>
              </w:rPr>
              <w:t>H</w:t>
            </w:r>
            <w:r w:rsidRPr="00F13E82">
              <w:rPr>
                <w:rFonts w:ascii="Times New Roman" w:hAnsi="Times New Roman" w:cs="Times New Roman"/>
                <w:b/>
                <w:sz w:val="22"/>
              </w:rPr>
              <w:t>obbies</w:t>
            </w:r>
          </w:p>
        </w:tc>
      </w:tr>
    </w:tbl>
    <w:p w14:paraId="0D3E24EB" w14:textId="1F474F22" w:rsidR="001112F8" w:rsidRPr="008976A0" w:rsidRDefault="00BD7195" w:rsidP="008976A0">
      <w:pPr>
        <w:pStyle w:val="af1"/>
        <w:numPr>
          <w:ilvl w:val="0"/>
          <w:numId w:val="31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AB1557">
        <w:rPr>
          <w:rFonts w:ascii="Times New Roman" w:hAnsi="Times New Roman" w:cs="Times New Roman"/>
          <w:szCs w:val="21"/>
        </w:rPr>
        <w:t>E</w:t>
      </w:r>
      <w:r w:rsidRPr="00AB1557">
        <w:rPr>
          <w:rFonts w:ascii="Times New Roman" w:hAnsi="Times New Roman" w:cs="Times New Roman" w:hint="eastAsia"/>
          <w:szCs w:val="21"/>
        </w:rPr>
        <w:t xml:space="preserve">njoy </w:t>
      </w:r>
      <w:r w:rsidR="00F6367A" w:rsidRPr="00AB1557">
        <w:rPr>
          <w:rFonts w:ascii="Times New Roman" w:hAnsi="Times New Roman" w:cs="Times New Roman"/>
          <w:szCs w:val="21"/>
        </w:rPr>
        <w:t>S</w:t>
      </w:r>
      <w:r w:rsidRPr="00AB1557">
        <w:rPr>
          <w:rFonts w:ascii="Times New Roman" w:hAnsi="Times New Roman" w:cs="Times New Roman" w:hint="eastAsia"/>
          <w:szCs w:val="21"/>
        </w:rPr>
        <w:t xml:space="preserve">wimming, </w:t>
      </w:r>
      <w:r w:rsidR="00F6367A" w:rsidRPr="00AB1557">
        <w:rPr>
          <w:rFonts w:ascii="Times New Roman" w:hAnsi="Times New Roman" w:cs="Times New Roman"/>
          <w:szCs w:val="21"/>
        </w:rPr>
        <w:t>C</w:t>
      </w:r>
      <w:r w:rsidRPr="00AB1557">
        <w:rPr>
          <w:rFonts w:ascii="Times New Roman" w:hAnsi="Times New Roman" w:cs="Times New Roman" w:hint="eastAsia"/>
          <w:szCs w:val="21"/>
        </w:rPr>
        <w:t xml:space="preserve">alligraphy, </w:t>
      </w:r>
      <w:r w:rsidR="00F6367A" w:rsidRPr="00AB1557">
        <w:rPr>
          <w:rFonts w:ascii="Times New Roman" w:hAnsi="Times New Roman" w:cs="Times New Roman"/>
          <w:szCs w:val="21"/>
        </w:rPr>
        <w:t>T</w:t>
      </w:r>
      <w:r w:rsidRPr="00AB1557">
        <w:rPr>
          <w:rFonts w:ascii="Times New Roman" w:hAnsi="Times New Roman" w:cs="Times New Roman" w:hint="eastAsia"/>
          <w:szCs w:val="21"/>
        </w:rPr>
        <w:t xml:space="preserve">able </w:t>
      </w:r>
      <w:r w:rsidR="00F6367A" w:rsidRPr="00AB1557">
        <w:rPr>
          <w:rFonts w:ascii="Times New Roman" w:hAnsi="Times New Roman" w:cs="Times New Roman"/>
          <w:szCs w:val="21"/>
        </w:rPr>
        <w:t>T</w:t>
      </w:r>
      <w:r w:rsidRPr="00AB1557">
        <w:rPr>
          <w:rFonts w:ascii="Times New Roman" w:hAnsi="Times New Roman" w:cs="Times New Roman" w:hint="eastAsia"/>
          <w:szCs w:val="21"/>
        </w:rPr>
        <w:t xml:space="preserve">ennis, </w:t>
      </w:r>
      <w:r w:rsidRPr="00AB1557">
        <w:rPr>
          <w:rFonts w:ascii="Times New Roman" w:hAnsi="Times New Roman" w:cs="Times New Roman"/>
          <w:szCs w:val="21"/>
        </w:rPr>
        <w:t>Chinese Kongfu</w:t>
      </w:r>
      <w:r w:rsidRPr="00AB1557">
        <w:rPr>
          <w:rFonts w:ascii="Times New Roman" w:hAnsi="Times New Roman" w:cs="Times New Roman" w:hint="eastAsia"/>
          <w:szCs w:val="21"/>
        </w:rPr>
        <w:t xml:space="preserve">, and </w:t>
      </w:r>
      <w:r w:rsidR="00F6367A" w:rsidRPr="00AB1557">
        <w:rPr>
          <w:rFonts w:ascii="Times New Roman" w:hAnsi="Times New Roman" w:cs="Times New Roman"/>
          <w:szCs w:val="21"/>
        </w:rPr>
        <w:t>Stage</w:t>
      </w:r>
      <w:r w:rsidRPr="00AB1557">
        <w:rPr>
          <w:rFonts w:ascii="Times New Roman" w:hAnsi="Times New Roman" w:cs="Times New Roman" w:hint="eastAsia"/>
          <w:szCs w:val="21"/>
        </w:rPr>
        <w:t xml:space="preserve"> </w:t>
      </w:r>
      <w:r w:rsidR="00F6367A" w:rsidRPr="00AB1557">
        <w:rPr>
          <w:rFonts w:ascii="Times New Roman" w:hAnsi="Times New Roman" w:cs="Times New Roman"/>
          <w:szCs w:val="21"/>
        </w:rPr>
        <w:t>P</w:t>
      </w:r>
      <w:r w:rsidRPr="00AB1557">
        <w:rPr>
          <w:rFonts w:ascii="Times New Roman" w:hAnsi="Times New Roman" w:cs="Times New Roman" w:hint="eastAsia"/>
          <w:szCs w:val="21"/>
        </w:rPr>
        <w:t>erformances.</w:t>
      </w:r>
    </w:p>
    <w:sectPr w:rsidR="001112F8" w:rsidRPr="008976A0">
      <w:footerReference w:type="default" r:id="rId9"/>
      <w:pgSz w:w="11906" w:h="16838"/>
      <w:pgMar w:top="851" w:right="964" w:bottom="851" w:left="96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3E412" w14:textId="77777777" w:rsidR="00C15E6A" w:rsidRDefault="00C15E6A">
      <w:r>
        <w:separator/>
      </w:r>
    </w:p>
  </w:endnote>
  <w:endnote w:type="continuationSeparator" w:id="0">
    <w:p w14:paraId="420CD350" w14:textId="77777777" w:rsidR="00C15E6A" w:rsidRDefault="00C15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1786308"/>
    </w:sdtPr>
    <w:sdtContent>
      <w:sdt>
        <w:sdtPr>
          <w:id w:val="-1769616900"/>
        </w:sdtPr>
        <w:sdtContent>
          <w:p w14:paraId="1D7D627C" w14:textId="454D52C7" w:rsidR="00FA7FC6" w:rsidRDefault="00F073E7">
            <w:pPr>
              <w:pStyle w:val="a7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37DFAD" w14:textId="77777777" w:rsidR="00FA7FC6" w:rsidRDefault="00FA7FC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D0E4E" w14:textId="77777777" w:rsidR="00C15E6A" w:rsidRDefault="00C15E6A">
      <w:r>
        <w:separator/>
      </w:r>
    </w:p>
  </w:footnote>
  <w:footnote w:type="continuationSeparator" w:id="0">
    <w:p w14:paraId="6A19F047" w14:textId="77777777" w:rsidR="00C15E6A" w:rsidRDefault="00C15E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9E3"/>
    <w:multiLevelType w:val="hybridMultilevel"/>
    <w:tmpl w:val="466AAC14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16"/>
    <w:multiLevelType w:val="multilevel"/>
    <w:tmpl w:val="18224AF8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" w15:restartNumberingAfterBreak="0">
    <w:nsid w:val="10333656"/>
    <w:multiLevelType w:val="hybridMultilevel"/>
    <w:tmpl w:val="83ACFB02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A916AA"/>
    <w:multiLevelType w:val="hybridMultilevel"/>
    <w:tmpl w:val="77E62200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E2C8D"/>
    <w:multiLevelType w:val="hybridMultilevel"/>
    <w:tmpl w:val="D48230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D6B58CA"/>
    <w:multiLevelType w:val="hybridMultilevel"/>
    <w:tmpl w:val="F530D3D2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3D7F87"/>
    <w:multiLevelType w:val="multilevel"/>
    <w:tmpl w:val="203D7F8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6F2161F"/>
    <w:multiLevelType w:val="multilevel"/>
    <w:tmpl w:val="26F2161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ind w:left="1440"/>
      </w:pPr>
    </w:lvl>
    <w:lvl w:ilvl="2">
      <w:start w:val="1"/>
      <w:numFmt w:val="decimal"/>
      <w:lvlText w:val="%3."/>
      <w:lvlJc w:val="left"/>
      <w:pPr>
        <w:ind w:left="2160"/>
      </w:pPr>
    </w:lvl>
    <w:lvl w:ilvl="3">
      <w:start w:val="1"/>
      <w:numFmt w:val="decimal"/>
      <w:lvlText w:val="%4."/>
      <w:lvlJc w:val="left"/>
      <w:pPr>
        <w:ind w:left="2880"/>
      </w:pPr>
    </w:lvl>
    <w:lvl w:ilvl="4">
      <w:start w:val="1"/>
      <w:numFmt w:val="decimal"/>
      <w:lvlText w:val="%5."/>
      <w:lvlJc w:val="left"/>
      <w:pPr>
        <w:ind w:left="3600"/>
      </w:pPr>
    </w:lvl>
    <w:lvl w:ilvl="5">
      <w:start w:val="1"/>
      <w:numFmt w:val="decimal"/>
      <w:lvlText w:val="%6."/>
      <w:lvlJc w:val="left"/>
      <w:pPr>
        <w:ind w:left="4320"/>
      </w:pPr>
    </w:lvl>
    <w:lvl w:ilvl="6">
      <w:start w:val="1"/>
      <w:numFmt w:val="decimal"/>
      <w:lvlText w:val="%7."/>
      <w:lvlJc w:val="left"/>
      <w:pPr>
        <w:ind w:left="5040"/>
      </w:pPr>
    </w:lvl>
    <w:lvl w:ilvl="7">
      <w:start w:val="1"/>
      <w:numFmt w:val="decimal"/>
      <w:lvlText w:val="%8."/>
      <w:lvlJc w:val="left"/>
      <w:pPr>
        <w:ind w:left="5760"/>
      </w:pPr>
    </w:lvl>
    <w:lvl w:ilvl="8">
      <w:start w:val="1"/>
      <w:numFmt w:val="decimal"/>
      <w:lvlText w:val="%9."/>
      <w:lvlJc w:val="left"/>
      <w:pPr>
        <w:ind w:left="6480"/>
      </w:pPr>
    </w:lvl>
  </w:abstractNum>
  <w:abstractNum w:abstractNumId="8" w15:restartNumberingAfterBreak="0">
    <w:nsid w:val="2C574E8D"/>
    <w:multiLevelType w:val="hybridMultilevel"/>
    <w:tmpl w:val="F0EE95EE"/>
    <w:lvl w:ilvl="0" w:tplc="CADCF9AC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E164697"/>
    <w:multiLevelType w:val="hybridMultilevel"/>
    <w:tmpl w:val="AE347B84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EE53BC4"/>
    <w:multiLevelType w:val="hybridMultilevel"/>
    <w:tmpl w:val="1D12A8D8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0E2172"/>
    <w:multiLevelType w:val="hybridMultilevel"/>
    <w:tmpl w:val="A8343C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1F77C88"/>
    <w:multiLevelType w:val="hybridMultilevel"/>
    <w:tmpl w:val="5BCAB95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DB33B20"/>
    <w:multiLevelType w:val="hybridMultilevel"/>
    <w:tmpl w:val="1476505E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EDD6807"/>
    <w:multiLevelType w:val="hybridMultilevel"/>
    <w:tmpl w:val="53149AB4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EE17B51"/>
    <w:multiLevelType w:val="multilevel"/>
    <w:tmpl w:val="3EE17B5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F14231D"/>
    <w:multiLevelType w:val="hybridMultilevel"/>
    <w:tmpl w:val="9796CFB8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B1D576F"/>
    <w:multiLevelType w:val="hybridMultilevel"/>
    <w:tmpl w:val="FF7CECF0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ED745DD"/>
    <w:multiLevelType w:val="multilevel"/>
    <w:tmpl w:val="633EE0F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9" w15:restartNumberingAfterBreak="0">
    <w:nsid w:val="506B6E8E"/>
    <w:multiLevelType w:val="hybridMultilevel"/>
    <w:tmpl w:val="FA30B502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2A2552"/>
    <w:multiLevelType w:val="hybridMultilevel"/>
    <w:tmpl w:val="F4FA9BEC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8D235F2"/>
    <w:multiLevelType w:val="hybridMultilevel"/>
    <w:tmpl w:val="6D2A73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E0D54F5"/>
    <w:multiLevelType w:val="hybridMultilevel"/>
    <w:tmpl w:val="1FCE7610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B25D93"/>
    <w:multiLevelType w:val="hybridMultilevel"/>
    <w:tmpl w:val="D9D8C7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1B7B722"/>
    <w:multiLevelType w:val="multilevel"/>
    <w:tmpl w:val="61B7B7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5" w15:restartNumberingAfterBreak="0">
    <w:nsid w:val="6D923C5D"/>
    <w:multiLevelType w:val="multilevel"/>
    <w:tmpl w:val="6D923C5D"/>
    <w:lvl w:ilvl="0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26" w15:restartNumberingAfterBreak="0">
    <w:nsid w:val="6ED5311A"/>
    <w:multiLevelType w:val="singleLevel"/>
    <w:tmpl w:val="6ED5311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7" w15:restartNumberingAfterBreak="0">
    <w:nsid w:val="72822D2C"/>
    <w:multiLevelType w:val="hybridMultilevel"/>
    <w:tmpl w:val="35C0730E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2CB2997"/>
    <w:multiLevelType w:val="multilevel"/>
    <w:tmpl w:val="9BFCBF7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9" w15:restartNumberingAfterBreak="0">
    <w:nsid w:val="741B72C6"/>
    <w:multiLevelType w:val="hybridMultilevel"/>
    <w:tmpl w:val="BBAC5EAC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6817DB3"/>
    <w:multiLevelType w:val="hybridMultilevel"/>
    <w:tmpl w:val="000C0F86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6A44997"/>
    <w:multiLevelType w:val="hybridMultilevel"/>
    <w:tmpl w:val="D1369AA2"/>
    <w:lvl w:ilvl="0" w:tplc="812CEB0C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6B300B6"/>
    <w:multiLevelType w:val="hybridMultilevel"/>
    <w:tmpl w:val="D1624C8E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95454A0"/>
    <w:multiLevelType w:val="multilevel"/>
    <w:tmpl w:val="29C83C3A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EAD105C"/>
    <w:multiLevelType w:val="hybridMultilevel"/>
    <w:tmpl w:val="AD3C75CA"/>
    <w:lvl w:ilvl="0" w:tplc="ED240AA6">
      <w:start w:val="1"/>
      <w:numFmt w:val="bullet"/>
      <w:lvlText w:val="•"/>
      <w:lvlJc w:val="left"/>
      <w:pPr>
        <w:ind w:left="78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 w16cid:durableId="1324240943">
    <w:abstractNumId w:val="6"/>
  </w:num>
  <w:num w:numId="2" w16cid:durableId="492841528">
    <w:abstractNumId w:val="7"/>
  </w:num>
  <w:num w:numId="3" w16cid:durableId="1067728202">
    <w:abstractNumId w:val="26"/>
  </w:num>
  <w:num w:numId="4" w16cid:durableId="44261507">
    <w:abstractNumId w:val="25"/>
  </w:num>
  <w:num w:numId="5" w16cid:durableId="2035105796">
    <w:abstractNumId w:val="15"/>
  </w:num>
  <w:num w:numId="6" w16cid:durableId="1973095428">
    <w:abstractNumId w:val="24"/>
  </w:num>
  <w:num w:numId="7" w16cid:durableId="1127315905">
    <w:abstractNumId w:val="12"/>
  </w:num>
  <w:num w:numId="8" w16cid:durableId="261494153">
    <w:abstractNumId w:val="23"/>
  </w:num>
  <w:num w:numId="9" w16cid:durableId="1017074191">
    <w:abstractNumId w:val="21"/>
  </w:num>
  <w:num w:numId="10" w16cid:durableId="1624732577">
    <w:abstractNumId w:val="11"/>
  </w:num>
  <w:num w:numId="11" w16cid:durableId="738938585">
    <w:abstractNumId w:val="4"/>
  </w:num>
  <w:num w:numId="12" w16cid:durableId="632835177">
    <w:abstractNumId w:val="2"/>
  </w:num>
  <w:num w:numId="13" w16cid:durableId="1047490472">
    <w:abstractNumId w:val="16"/>
  </w:num>
  <w:num w:numId="14" w16cid:durableId="1253313834">
    <w:abstractNumId w:val="9"/>
  </w:num>
  <w:num w:numId="15" w16cid:durableId="815032653">
    <w:abstractNumId w:val="29"/>
  </w:num>
  <w:num w:numId="16" w16cid:durableId="372342075">
    <w:abstractNumId w:val="0"/>
  </w:num>
  <w:num w:numId="17" w16cid:durableId="959799646">
    <w:abstractNumId w:val="33"/>
  </w:num>
  <w:num w:numId="18" w16cid:durableId="1166172078">
    <w:abstractNumId w:val="28"/>
  </w:num>
  <w:num w:numId="19" w16cid:durableId="1922786365">
    <w:abstractNumId w:val="18"/>
  </w:num>
  <w:num w:numId="20" w16cid:durableId="1091118819">
    <w:abstractNumId w:val="1"/>
  </w:num>
  <w:num w:numId="21" w16cid:durableId="1207833462">
    <w:abstractNumId w:val="31"/>
  </w:num>
  <w:num w:numId="22" w16cid:durableId="2060860108">
    <w:abstractNumId w:val="8"/>
  </w:num>
  <w:num w:numId="23" w16cid:durableId="336418823">
    <w:abstractNumId w:val="13"/>
  </w:num>
  <w:num w:numId="24" w16cid:durableId="362437124">
    <w:abstractNumId w:val="3"/>
  </w:num>
  <w:num w:numId="25" w16cid:durableId="1931892567">
    <w:abstractNumId w:val="34"/>
  </w:num>
  <w:num w:numId="26" w16cid:durableId="91055098">
    <w:abstractNumId w:val="17"/>
  </w:num>
  <w:num w:numId="27" w16cid:durableId="149712626">
    <w:abstractNumId w:val="30"/>
  </w:num>
  <w:num w:numId="28" w16cid:durableId="1518500909">
    <w:abstractNumId w:val="5"/>
  </w:num>
  <w:num w:numId="29" w16cid:durableId="1505242880">
    <w:abstractNumId w:val="22"/>
  </w:num>
  <w:num w:numId="30" w16cid:durableId="9182710">
    <w:abstractNumId w:val="10"/>
  </w:num>
  <w:num w:numId="31" w16cid:durableId="556402436">
    <w:abstractNumId w:val="19"/>
  </w:num>
  <w:num w:numId="32" w16cid:durableId="1823890233">
    <w:abstractNumId w:val="20"/>
  </w:num>
  <w:num w:numId="33" w16cid:durableId="1902863566">
    <w:abstractNumId w:val="27"/>
  </w:num>
  <w:num w:numId="34" w16cid:durableId="713700166">
    <w:abstractNumId w:val="14"/>
  </w:num>
  <w:num w:numId="35" w16cid:durableId="7336268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3MDKyMDEwNzRS0lEKTi0uzszPAykwMq8FAIRRnGItAAAA"/>
  </w:docVars>
  <w:rsids>
    <w:rsidRoot w:val="00172A27"/>
    <w:rsid w:val="000003DE"/>
    <w:rsid w:val="00001190"/>
    <w:rsid w:val="00012807"/>
    <w:rsid w:val="00012E70"/>
    <w:rsid w:val="00014E27"/>
    <w:rsid w:val="0001742D"/>
    <w:rsid w:val="00017D35"/>
    <w:rsid w:val="00020BBA"/>
    <w:rsid w:val="0002161B"/>
    <w:rsid w:val="00022D38"/>
    <w:rsid w:val="00023599"/>
    <w:rsid w:val="00023B64"/>
    <w:rsid w:val="000305F8"/>
    <w:rsid w:val="00031552"/>
    <w:rsid w:val="00033947"/>
    <w:rsid w:val="0004235D"/>
    <w:rsid w:val="000424C6"/>
    <w:rsid w:val="00051980"/>
    <w:rsid w:val="00051AA8"/>
    <w:rsid w:val="00053119"/>
    <w:rsid w:val="0006024B"/>
    <w:rsid w:val="00060D14"/>
    <w:rsid w:val="000617EC"/>
    <w:rsid w:val="00062429"/>
    <w:rsid w:val="00062CC4"/>
    <w:rsid w:val="00064200"/>
    <w:rsid w:val="00067940"/>
    <w:rsid w:val="00071E7E"/>
    <w:rsid w:val="00075E0F"/>
    <w:rsid w:val="00076EF8"/>
    <w:rsid w:val="00080FEB"/>
    <w:rsid w:val="00082ACC"/>
    <w:rsid w:val="00084884"/>
    <w:rsid w:val="00087388"/>
    <w:rsid w:val="000873D4"/>
    <w:rsid w:val="00091DA7"/>
    <w:rsid w:val="00092CC1"/>
    <w:rsid w:val="00094496"/>
    <w:rsid w:val="00094C56"/>
    <w:rsid w:val="000957F3"/>
    <w:rsid w:val="00095F34"/>
    <w:rsid w:val="00096537"/>
    <w:rsid w:val="000A056D"/>
    <w:rsid w:val="000A0AD2"/>
    <w:rsid w:val="000A2A6C"/>
    <w:rsid w:val="000A325F"/>
    <w:rsid w:val="000A61B3"/>
    <w:rsid w:val="000A6BAB"/>
    <w:rsid w:val="000A77A2"/>
    <w:rsid w:val="000D157F"/>
    <w:rsid w:val="000D24EC"/>
    <w:rsid w:val="000D3E30"/>
    <w:rsid w:val="000D5EF7"/>
    <w:rsid w:val="000D73C1"/>
    <w:rsid w:val="000E61E4"/>
    <w:rsid w:val="000E7B57"/>
    <w:rsid w:val="000F17F4"/>
    <w:rsid w:val="000F196C"/>
    <w:rsid w:val="000F28B6"/>
    <w:rsid w:val="001024D7"/>
    <w:rsid w:val="00103A0B"/>
    <w:rsid w:val="001052BE"/>
    <w:rsid w:val="00105AC0"/>
    <w:rsid w:val="00106496"/>
    <w:rsid w:val="001112F8"/>
    <w:rsid w:val="00114C2F"/>
    <w:rsid w:val="00114EBF"/>
    <w:rsid w:val="0011504F"/>
    <w:rsid w:val="001159BF"/>
    <w:rsid w:val="00116B4A"/>
    <w:rsid w:val="00116CD4"/>
    <w:rsid w:val="00117B44"/>
    <w:rsid w:val="00117DFB"/>
    <w:rsid w:val="00120B91"/>
    <w:rsid w:val="001251C6"/>
    <w:rsid w:val="001271B0"/>
    <w:rsid w:val="00130483"/>
    <w:rsid w:val="001310AD"/>
    <w:rsid w:val="00131F94"/>
    <w:rsid w:val="0013231F"/>
    <w:rsid w:val="00132E2D"/>
    <w:rsid w:val="00133A07"/>
    <w:rsid w:val="00137FAE"/>
    <w:rsid w:val="0014124C"/>
    <w:rsid w:val="0014153E"/>
    <w:rsid w:val="00142E65"/>
    <w:rsid w:val="001440AE"/>
    <w:rsid w:val="001451E2"/>
    <w:rsid w:val="001457BC"/>
    <w:rsid w:val="001462FF"/>
    <w:rsid w:val="00152253"/>
    <w:rsid w:val="001539FE"/>
    <w:rsid w:val="00162A9C"/>
    <w:rsid w:val="001641EA"/>
    <w:rsid w:val="0016486F"/>
    <w:rsid w:val="00164A83"/>
    <w:rsid w:val="001700DC"/>
    <w:rsid w:val="00171B4E"/>
    <w:rsid w:val="001728FF"/>
    <w:rsid w:val="00172A27"/>
    <w:rsid w:val="00175952"/>
    <w:rsid w:val="0018005A"/>
    <w:rsid w:val="00180EE6"/>
    <w:rsid w:val="00184B52"/>
    <w:rsid w:val="00190861"/>
    <w:rsid w:val="00190D45"/>
    <w:rsid w:val="001922BA"/>
    <w:rsid w:val="001922CC"/>
    <w:rsid w:val="00195730"/>
    <w:rsid w:val="00197BC0"/>
    <w:rsid w:val="001A2D7A"/>
    <w:rsid w:val="001B13B5"/>
    <w:rsid w:val="001B7651"/>
    <w:rsid w:val="001C0712"/>
    <w:rsid w:val="001C0D6F"/>
    <w:rsid w:val="001C21CC"/>
    <w:rsid w:val="001C4A75"/>
    <w:rsid w:val="001C4A86"/>
    <w:rsid w:val="001C7F23"/>
    <w:rsid w:val="001D0D90"/>
    <w:rsid w:val="001D0DF7"/>
    <w:rsid w:val="001D4479"/>
    <w:rsid w:val="001D5449"/>
    <w:rsid w:val="001D63D0"/>
    <w:rsid w:val="001D760E"/>
    <w:rsid w:val="001E117E"/>
    <w:rsid w:val="001E25D4"/>
    <w:rsid w:val="001E31BB"/>
    <w:rsid w:val="001E3BDA"/>
    <w:rsid w:val="001E3BE6"/>
    <w:rsid w:val="001E4CB1"/>
    <w:rsid w:val="001E6C6D"/>
    <w:rsid w:val="001F0BD9"/>
    <w:rsid w:val="001F0FB9"/>
    <w:rsid w:val="001F7BBE"/>
    <w:rsid w:val="0020011E"/>
    <w:rsid w:val="00202648"/>
    <w:rsid w:val="0020759A"/>
    <w:rsid w:val="00212430"/>
    <w:rsid w:val="00212709"/>
    <w:rsid w:val="00213EBC"/>
    <w:rsid w:val="00214BBC"/>
    <w:rsid w:val="00216B24"/>
    <w:rsid w:val="00217FDC"/>
    <w:rsid w:val="002244B2"/>
    <w:rsid w:val="00224A8B"/>
    <w:rsid w:val="002260C8"/>
    <w:rsid w:val="002271AB"/>
    <w:rsid w:val="00227FEB"/>
    <w:rsid w:val="00231543"/>
    <w:rsid w:val="00233882"/>
    <w:rsid w:val="002349B5"/>
    <w:rsid w:val="002349F7"/>
    <w:rsid w:val="00235FC6"/>
    <w:rsid w:val="0023765F"/>
    <w:rsid w:val="002409E7"/>
    <w:rsid w:val="002418E4"/>
    <w:rsid w:val="00242B75"/>
    <w:rsid w:val="00246800"/>
    <w:rsid w:val="00246A5F"/>
    <w:rsid w:val="002474DA"/>
    <w:rsid w:val="00250D6B"/>
    <w:rsid w:val="00254A31"/>
    <w:rsid w:val="00254EBB"/>
    <w:rsid w:val="00257782"/>
    <w:rsid w:val="002577C6"/>
    <w:rsid w:val="002609A9"/>
    <w:rsid w:val="00260AE6"/>
    <w:rsid w:val="00262409"/>
    <w:rsid w:val="00262D1D"/>
    <w:rsid w:val="00263B62"/>
    <w:rsid w:val="00267CA1"/>
    <w:rsid w:val="00270281"/>
    <w:rsid w:val="002709D7"/>
    <w:rsid w:val="00271FB7"/>
    <w:rsid w:val="00274EAA"/>
    <w:rsid w:val="002836DD"/>
    <w:rsid w:val="0028451C"/>
    <w:rsid w:val="00290695"/>
    <w:rsid w:val="00290C71"/>
    <w:rsid w:val="00292474"/>
    <w:rsid w:val="002954E1"/>
    <w:rsid w:val="002A166A"/>
    <w:rsid w:val="002A2150"/>
    <w:rsid w:val="002B01A3"/>
    <w:rsid w:val="002B1E26"/>
    <w:rsid w:val="002B6DC6"/>
    <w:rsid w:val="002C08B8"/>
    <w:rsid w:val="002C20D3"/>
    <w:rsid w:val="002C2852"/>
    <w:rsid w:val="002C3469"/>
    <w:rsid w:val="002C3AE4"/>
    <w:rsid w:val="002C6580"/>
    <w:rsid w:val="002C6619"/>
    <w:rsid w:val="002C6B6A"/>
    <w:rsid w:val="002C7436"/>
    <w:rsid w:val="002D3008"/>
    <w:rsid w:val="002D63BC"/>
    <w:rsid w:val="002D7CBF"/>
    <w:rsid w:val="002E4146"/>
    <w:rsid w:val="002E69F3"/>
    <w:rsid w:val="002E6BE3"/>
    <w:rsid w:val="002E79E3"/>
    <w:rsid w:val="002F1A02"/>
    <w:rsid w:val="002F4D40"/>
    <w:rsid w:val="00304CF3"/>
    <w:rsid w:val="00304FBA"/>
    <w:rsid w:val="003079DC"/>
    <w:rsid w:val="00312D36"/>
    <w:rsid w:val="00313141"/>
    <w:rsid w:val="00313C5F"/>
    <w:rsid w:val="003177CB"/>
    <w:rsid w:val="00317F3D"/>
    <w:rsid w:val="0032094B"/>
    <w:rsid w:val="003219EB"/>
    <w:rsid w:val="00321CCB"/>
    <w:rsid w:val="00323686"/>
    <w:rsid w:val="00326473"/>
    <w:rsid w:val="00330C25"/>
    <w:rsid w:val="003341FA"/>
    <w:rsid w:val="00334EB5"/>
    <w:rsid w:val="0033519B"/>
    <w:rsid w:val="00341A18"/>
    <w:rsid w:val="00342E72"/>
    <w:rsid w:val="00343609"/>
    <w:rsid w:val="00344542"/>
    <w:rsid w:val="00346751"/>
    <w:rsid w:val="003478DF"/>
    <w:rsid w:val="0035028C"/>
    <w:rsid w:val="003512CA"/>
    <w:rsid w:val="00351555"/>
    <w:rsid w:val="00351E1E"/>
    <w:rsid w:val="00355988"/>
    <w:rsid w:val="003569D3"/>
    <w:rsid w:val="003614A4"/>
    <w:rsid w:val="00364512"/>
    <w:rsid w:val="0036490B"/>
    <w:rsid w:val="00365C13"/>
    <w:rsid w:val="0036627A"/>
    <w:rsid w:val="003669ED"/>
    <w:rsid w:val="00370561"/>
    <w:rsid w:val="00372CA1"/>
    <w:rsid w:val="00377866"/>
    <w:rsid w:val="00381580"/>
    <w:rsid w:val="003829A5"/>
    <w:rsid w:val="00384646"/>
    <w:rsid w:val="003853ED"/>
    <w:rsid w:val="00386EA6"/>
    <w:rsid w:val="00387EF4"/>
    <w:rsid w:val="0039160A"/>
    <w:rsid w:val="00394120"/>
    <w:rsid w:val="00394B88"/>
    <w:rsid w:val="0039514C"/>
    <w:rsid w:val="003A023A"/>
    <w:rsid w:val="003A2B16"/>
    <w:rsid w:val="003A3A74"/>
    <w:rsid w:val="003A557E"/>
    <w:rsid w:val="003A5A83"/>
    <w:rsid w:val="003A626C"/>
    <w:rsid w:val="003A6A89"/>
    <w:rsid w:val="003B0B59"/>
    <w:rsid w:val="003B105A"/>
    <w:rsid w:val="003B172B"/>
    <w:rsid w:val="003B1EAB"/>
    <w:rsid w:val="003B307F"/>
    <w:rsid w:val="003B33FE"/>
    <w:rsid w:val="003B6735"/>
    <w:rsid w:val="003C16C3"/>
    <w:rsid w:val="003C235B"/>
    <w:rsid w:val="003C298E"/>
    <w:rsid w:val="003C5294"/>
    <w:rsid w:val="003C55ED"/>
    <w:rsid w:val="003D1BAF"/>
    <w:rsid w:val="003D1D62"/>
    <w:rsid w:val="003D44C9"/>
    <w:rsid w:val="003D4993"/>
    <w:rsid w:val="003D75C4"/>
    <w:rsid w:val="003E489E"/>
    <w:rsid w:val="003E4E05"/>
    <w:rsid w:val="003F0524"/>
    <w:rsid w:val="003F40CA"/>
    <w:rsid w:val="003F548D"/>
    <w:rsid w:val="003F69C7"/>
    <w:rsid w:val="003F75DA"/>
    <w:rsid w:val="00400B81"/>
    <w:rsid w:val="00400D0D"/>
    <w:rsid w:val="004015A6"/>
    <w:rsid w:val="004017F9"/>
    <w:rsid w:val="00401E95"/>
    <w:rsid w:val="0040237B"/>
    <w:rsid w:val="00405B81"/>
    <w:rsid w:val="004074A7"/>
    <w:rsid w:val="00407C95"/>
    <w:rsid w:val="00410119"/>
    <w:rsid w:val="00411AB4"/>
    <w:rsid w:val="00411EB4"/>
    <w:rsid w:val="0041364B"/>
    <w:rsid w:val="0041538F"/>
    <w:rsid w:val="0041592C"/>
    <w:rsid w:val="0041619C"/>
    <w:rsid w:val="00416BB1"/>
    <w:rsid w:val="00420CC6"/>
    <w:rsid w:val="00421D04"/>
    <w:rsid w:val="00426296"/>
    <w:rsid w:val="004267BD"/>
    <w:rsid w:val="00435B63"/>
    <w:rsid w:val="004360C3"/>
    <w:rsid w:val="004372E8"/>
    <w:rsid w:val="00441578"/>
    <w:rsid w:val="00443754"/>
    <w:rsid w:val="0044631E"/>
    <w:rsid w:val="00447DBC"/>
    <w:rsid w:val="00451EC1"/>
    <w:rsid w:val="004569C9"/>
    <w:rsid w:val="00463B66"/>
    <w:rsid w:val="00464B5C"/>
    <w:rsid w:val="0046645A"/>
    <w:rsid w:val="0047043E"/>
    <w:rsid w:val="004754F3"/>
    <w:rsid w:val="00476CA4"/>
    <w:rsid w:val="00483614"/>
    <w:rsid w:val="00486AE7"/>
    <w:rsid w:val="0049387F"/>
    <w:rsid w:val="004946DF"/>
    <w:rsid w:val="004A694D"/>
    <w:rsid w:val="004A7F9B"/>
    <w:rsid w:val="004B5A01"/>
    <w:rsid w:val="004B6CF6"/>
    <w:rsid w:val="004B7E40"/>
    <w:rsid w:val="004C03AC"/>
    <w:rsid w:val="004C08E6"/>
    <w:rsid w:val="004C0B6C"/>
    <w:rsid w:val="004C11E1"/>
    <w:rsid w:val="004C2429"/>
    <w:rsid w:val="004C5E24"/>
    <w:rsid w:val="004C64AC"/>
    <w:rsid w:val="004C6C6E"/>
    <w:rsid w:val="004D3567"/>
    <w:rsid w:val="004E1041"/>
    <w:rsid w:val="004E1699"/>
    <w:rsid w:val="004E6EAC"/>
    <w:rsid w:val="004E7200"/>
    <w:rsid w:val="004F013F"/>
    <w:rsid w:val="004F02EE"/>
    <w:rsid w:val="004F0BD4"/>
    <w:rsid w:val="004F0CD4"/>
    <w:rsid w:val="004F1062"/>
    <w:rsid w:val="004F42E2"/>
    <w:rsid w:val="004F6AC7"/>
    <w:rsid w:val="004F7559"/>
    <w:rsid w:val="005006AC"/>
    <w:rsid w:val="00500798"/>
    <w:rsid w:val="00501283"/>
    <w:rsid w:val="0050529D"/>
    <w:rsid w:val="0051188D"/>
    <w:rsid w:val="005119DD"/>
    <w:rsid w:val="00511A8C"/>
    <w:rsid w:val="005126A6"/>
    <w:rsid w:val="005133DE"/>
    <w:rsid w:val="005159C6"/>
    <w:rsid w:val="005168B3"/>
    <w:rsid w:val="00522484"/>
    <w:rsid w:val="0052290D"/>
    <w:rsid w:val="0052354D"/>
    <w:rsid w:val="0052437C"/>
    <w:rsid w:val="005244F2"/>
    <w:rsid w:val="0052648B"/>
    <w:rsid w:val="00527836"/>
    <w:rsid w:val="0053088A"/>
    <w:rsid w:val="00531B2A"/>
    <w:rsid w:val="00540555"/>
    <w:rsid w:val="00540CD5"/>
    <w:rsid w:val="00545FB6"/>
    <w:rsid w:val="00546992"/>
    <w:rsid w:val="00551196"/>
    <w:rsid w:val="0055148F"/>
    <w:rsid w:val="00553EDF"/>
    <w:rsid w:val="005543E1"/>
    <w:rsid w:val="00554E6E"/>
    <w:rsid w:val="005554CA"/>
    <w:rsid w:val="005573D9"/>
    <w:rsid w:val="00562103"/>
    <w:rsid w:val="00567851"/>
    <w:rsid w:val="0057126C"/>
    <w:rsid w:val="005717DE"/>
    <w:rsid w:val="005751D1"/>
    <w:rsid w:val="00594CB7"/>
    <w:rsid w:val="00595449"/>
    <w:rsid w:val="005A1600"/>
    <w:rsid w:val="005A3D22"/>
    <w:rsid w:val="005A73C1"/>
    <w:rsid w:val="005A7462"/>
    <w:rsid w:val="005B06CE"/>
    <w:rsid w:val="005B0AD6"/>
    <w:rsid w:val="005B36DD"/>
    <w:rsid w:val="005B53E2"/>
    <w:rsid w:val="005C42DE"/>
    <w:rsid w:val="005D35A2"/>
    <w:rsid w:val="005D3F26"/>
    <w:rsid w:val="005D62A4"/>
    <w:rsid w:val="005E0205"/>
    <w:rsid w:val="005F58CD"/>
    <w:rsid w:val="005F70A5"/>
    <w:rsid w:val="005F72CF"/>
    <w:rsid w:val="006021A6"/>
    <w:rsid w:val="00604ADF"/>
    <w:rsid w:val="00605D13"/>
    <w:rsid w:val="006079E5"/>
    <w:rsid w:val="00607C1F"/>
    <w:rsid w:val="00607D62"/>
    <w:rsid w:val="0061098B"/>
    <w:rsid w:val="006178C6"/>
    <w:rsid w:val="0062032B"/>
    <w:rsid w:val="00622557"/>
    <w:rsid w:val="00622707"/>
    <w:rsid w:val="006240AC"/>
    <w:rsid w:val="006245EA"/>
    <w:rsid w:val="0063109C"/>
    <w:rsid w:val="006328A5"/>
    <w:rsid w:val="00634879"/>
    <w:rsid w:val="00635D9C"/>
    <w:rsid w:val="006405F8"/>
    <w:rsid w:val="006419D1"/>
    <w:rsid w:val="00641AD7"/>
    <w:rsid w:val="006445CA"/>
    <w:rsid w:val="00644C06"/>
    <w:rsid w:val="00645AAF"/>
    <w:rsid w:val="00645BA9"/>
    <w:rsid w:val="00650259"/>
    <w:rsid w:val="00652F49"/>
    <w:rsid w:val="0065674F"/>
    <w:rsid w:val="00656EE7"/>
    <w:rsid w:val="00657F93"/>
    <w:rsid w:val="0066062A"/>
    <w:rsid w:val="00660ABC"/>
    <w:rsid w:val="00666BD4"/>
    <w:rsid w:val="00672671"/>
    <w:rsid w:val="00672763"/>
    <w:rsid w:val="006748E7"/>
    <w:rsid w:val="00681D0E"/>
    <w:rsid w:val="006824D8"/>
    <w:rsid w:val="006836C7"/>
    <w:rsid w:val="0068429E"/>
    <w:rsid w:val="00687032"/>
    <w:rsid w:val="00687739"/>
    <w:rsid w:val="006911F2"/>
    <w:rsid w:val="006951A5"/>
    <w:rsid w:val="00696D8F"/>
    <w:rsid w:val="006A0127"/>
    <w:rsid w:val="006A27A0"/>
    <w:rsid w:val="006A3E7A"/>
    <w:rsid w:val="006A5104"/>
    <w:rsid w:val="006A7B75"/>
    <w:rsid w:val="006B1D32"/>
    <w:rsid w:val="006B31A4"/>
    <w:rsid w:val="006B3720"/>
    <w:rsid w:val="006B3CAB"/>
    <w:rsid w:val="006B429A"/>
    <w:rsid w:val="006C074B"/>
    <w:rsid w:val="006C1ED9"/>
    <w:rsid w:val="006C2025"/>
    <w:rsid w:val="006C291F"/>
    <w:rsid w:val="006C4F8B"/>
    <w:rsid w:val="006C52C8"/>
    <w:rsid w:val="006C7BF9"/>
    <w:rsid w:val="006D0C6A"/>
    <w:rsid w:val="006D39C5"/>
    <w:rsid w:val="006D3E47"/>
    <w:rsid w:val="006D410E"/>
    <w:rsid w:val="006D4295"/>
    <w:rsid w:val="006D4F60"/>
    <w:rsid w:val="006E04EC"/>
    <w:rsid w:val="006E163A"/>
    <w:rsid w:val="006F10B9"/>
    <w:rsid w:val="006F130B"/>
    <w:rsid w:val="00703B63"/>
    <w:rsid w:val="00704571"/>
    <w:rsid w:val="00704A71"/>
    <w:rsid w:val="0071202F"/>
    <w:rsid w:val="00713175"/>
    <w:rsid w:val="007149DA"/>
    <w:rsid w:val="00714BFE"/>
    <w:rsid w:val="00716294"/>
    <w:rsid w:val="007170E9"/>
    <w:rsid w:val="0072552E"/>
    <w:rsid w:val="0073156B"/>
    <w:rsid w:val="0073569D"/>
    <w:rsid w:val="00736FE9"/>
    <w:rsid w:val="0073733E"/>
    <w:rsid w:val="007373CC"/>
    <w:rsid w:val="00737429"/>
    <w:rsid w:val="00741DE2"/>
    <w:rsid w:val="0074669E"/>
    <w:rsid w:val="00751195"/>
    <w:rsid w:val="00751904"/>
    <w:rsid w:val="00753398"/>
    <w:rsid w:val="00753A4F"/>
    <w:rsid w:val="00762D5A"/>
    <w:rsid w:val="007637A5"/>
    <w:rsid w:val="0077160C"/>
    <w:rsid w:val="0077221F"/>
    <w:rsid w:val="00772427"/>
    <w:rsid w:val="00776166"/>
    <w:rsid w:val="007763CB"/>
    <w:rsid w:val="00776605"/>
    <w:rsid w:val="00776858"/>
    <w:rsid w:val="00776F85"/>
    <w:rsid w:val="00780457"/>
    <w:rsid w:val="00782769"/>
    <w:rsid w:val="00783317"/>
    <w:rsid w:val="00783A24"/>
    <w:rsid w:val="00787182"/>
    <w:rsid w:val="00787255"/>
    <w:rsid w:val="007875BD"/>
    <w:rsid w:val="00790CF3"/>
    <w:rsid w:val="00796B4A"/>
    <w:rsid w:val="007A1208"/>
    <w:rsid w:val="007A3849"/>
    <w:rsid w:val="007A4A1A"/>
    <w:rsid w:val="007A5242"/>
    <w:rsid w:val="007A7F2E"/>
    <w:rsid w:val="007B20EC"/>
    <w:rsid w:val="007B493B"/>
    <w:rsid w:val="007B7116"/>
    <w:rsid w:val="007C3B5C"/>
    <w:rsid w:val="007C3EDF"/>
    <w:rsid w:val="007C4EF9"/>
    <w:rsid w:val="007C76A0"/>
    <w:rsid w:val="007C79A7"/>
    <w:rsid w:val="007D4985"/>
    <w:rsid w:val="007E29DD"/>
    <w:rsid w:val="007F4165"/>
    <w:rsid w:val="007F58CB"/>
    <w:rsid w:val="00803078"/>
    <w:rsid w:val="0080573D"/>
    <w:rsid w:val="00806E74"/>
    <w:rsid w:val="008145D9"/>
    <w:rsid w:val="00814C69"/>
    <w:rsid w:val="0081595E"/>
    <w:rsid w:val="00817525"/>
    <w:rsid w:val="008215CD"/>
    <w:rsid w:val="00823468"/>
    <w:rsid w:val="00824F13"/>
    <w:rsid w:val="00826CFE"/>
    <w:rsid w:val="00827E87"/>
    <w:rsid w:val="00834481"/>
    <w:rsid w:val="008346B1"/>
    <w:rsid w:val="00834732"/>
    <w:rsid w:val="00834EF0"/>
    <w:rsid w:val="00836987"/>
    <w:rsid w:val="00841823"/>
    <w:rsid w:val="00841DA6"/>
    <w:rsid w:val="008445D9"/>
    <w:rsid w:val="0084561F"/>
    <w:rsid w:val="00846050"/>
    <w:rsid w:val="00852795"/>
    <w:rsid w:val="00855AB0"/>
    <w:rsid w:val="00857386"/>
    <w:rsid w:val="008577A9"/>
    <w:rsid w:val="00862B0E"/>
    <w:rsid w:val="008644DA"/>
    <w:rsid w:val="008645EC"/>
    <w:rsid w:val="00865C50"/>
    <w:rsid w:val="00865D91"/>
    <w:rsid w:val="0087156C"/>
    <w:rsid w:val="008749CA"/>
    <w:rsid w:val="0087600A"/>
    <w:rsid w:val="00876996"/>
    <w:rsid w:val="00881ACA"/>
    <w:rsid w:val="0088358D"/>
    <w:rsid w:val="008854B2"/>
    <w:rsid w:val="00887B17"/>
    <w:rsid w:val="00887EC0"/>
    <w:rsid w:val="00892BEC"/>
    <w:rsid w:val="00892F36"/>
    <w:rsid w:val="00893C6A"/>
    <w:rsid w:val="008957D9"/>
    <w:rsid w:val="008976A0"/>
    <w:rsid w:val="008A1E10"/>
    <w:rsid w:val="008A3DB7"/>
    <w:rsid w:val="008A57E6"/>
    <w:rsid w:val="008A6171"/>
    <w:rsid w:val="008B0BCD"/>
    <w:rsid w:val="008B3D44"/>
    <w:rsid w:val="008B6531"/>
    <w:rsid w:val="008C11EF"/>
    <w:rsid w:val="008C3844"/>
    <w:rsid w:val="008C3EC2"/>
    <w:rsid w:val="008C6512"/>
    <w:rsid w:val="008C6749"/>
    <w:rsid w:val="008D05B3"/>
    <w:rsid w:val="008D0BD1"/>
    <w:rsid w:val="008D22B4"/>
    <w:rsid w:val="008D3751"/>
    <w:rsid w:val="008D50B9"/>
    <w:rsid w:val="008D68C4"/>
    <w:rsid w:val="008E0DEA"/>
    <w:rsid w:val="008E1123"/>
    <w:rsid w:val="008E2872"/>
    <w:rsid w:val="008E4FE7"/>
    <w:rsid w:val="008E5383"/>
    <w:rsid w:val="008E5674"/>
    <w:rsid w:val="008E6A84"/>
    <w:rsid w:val="008E6F70"/>
    <w:rsid w:val="008E7CB5"/>
    <w:rsid w:val="008F1DC1"/>
    <w:rsid w:val="008F4D50"/>
    <w:rsid w:val="008F4E87"/>
    <w:rsid w:val="008F6B06"/>
    <w:rsid w:val="009004C0"/>
    <w:rsid w:val="00901F5C"/>
    <w:rsid w:val="0090304F"/>
    <w:rsid w:val="00904693"/>
    <w:rsid w:val="009049DA"/>
    <w:rsid w:val="00905FE4"/>
    <w:rsid w:val="00910DD3"/>
    <w:rsid w:val="009153E6"/>
    <w:rsid w:val="00915FDF"/>
    <w:rsid w:val="00920618"/>
    <w:rsid w:val="00921030"/>
    <w:rsid w:val="009218EB"/>
    <w:rsid w:val="00923544"/>
    <w:rsid w:val="00925196"/>
    <w:rsid w:val="00926CB2"/>
    <w:rsid w:val="009275CD"/>
    <w:rsid w:val="009276B4"/>
    <w:rsid w:val="00930BA3"/>
    <w:rsid w:val="009318A3"/>
    <w:rsid w:val="00931C4E"/>
    <w:rsid w:val="00931E52"/>
    <w:rsid w:val="00932FB2"/>
    <w:rsid w:val="00934D1E"/>
    <w:rsid w:val="00935D51"/>
    <w:rsid w:val="0094084A"/>
    <w:rsid w:val="00941CFE"/>
    <w:rsid w:val="00942077"/>
    <w:rsid w:val="009443A0"/>
    <w:rsid w:val="00944E92"/>
    <w:rsid w:val="009453FA"/>
    <w:rsid w:val="00947188"/>
    <w:rsid w:val="00950B67"/>
    <w:rsid w:val="009515D3"/>
    <w:rsid w:val="00951656"/>
    <w:rsid w:val="009544D3"/>
    <w:rsid w:val="009545E2"/>
    <w:rsid w:val="009553F9"/>
    <w:rsid w:val="009575E1"/>
    <w:rsid w:val="00957E6F"/>
    <w:rsid w:val="00962CBF"/>
    <w:rsid w:val="00964FA5"/>
    <w:rsid w:val="009651E3"/>
    <w:rsid w:val="0096737A"/>
    <w:rsid w:val="009676A1"/>
    <w:rsid w:val="00970EE1"/>
    <w:rsid w:val="00971358"/>
    <w:rsid w:val="009742F7"/>
    <w:rsid w:val="00974999"/>
    <w:rsid w:val="00975455"/>
    <w:rsid w:val="009809A5"/>
    <w:rsid w:val="0098183A"/>
    <w:rsid w:val="009849F0"/>
    <w:rsid w:val="00987DCC"/>
    <w:rsid w:val="0099031F"/>
    <w:rsid w:val="00990D42"/>
    <w:rsid w:val="00991070"/>
    <w:rsid w:val="00992236"/>
    <w:rsid w:val="0099468D"/>
    <w:rsid w:val="00996583"/>
    <w:rsid w:val="009A22F4"/>
    <w:rsid w:val="009A266F"/>
    <w:rsid w:val="009A526C"/>
    <w:rsid w:val="009A5A9E"/>
    <w:rsid w:val="009A6148"/>
    <w:rsid w:val="009A65AA"/>
    <w:rsid w:val="009A6A82"/>
    <w:rsid w:val="009A73EC"/>
    <w:rsid w:val="009B1CB0"/>
    <w:rsid w:val="009B325D"/>
    <w:rsid w:val="009B7488"/>
    <w:rsid w:val="009C037D"/>
    <w:rsid w:val="009C2217"/>
    <w:rsid w:val="009C394A"/>
    <w:rsid w:val="009C3ED9"/>
    <w:rsid w:val="009C67B8"/>
    <w:rsid w:val="009C67CC"/>
    <w:rsid w:val="009C7244"/>
    <w:rsid w:val="009D008D"/>
    <w:rsid w:val="009D1980"/>
    <w:rsid w:val="009D308C"/>
    <w:rsid w:val="009D4F27"/>
    <w:rsid w:val="009E5586"/>
    <w:rsid w:val="009E76E1"/>
    <w:rsid w:val="009F0360"/>
    <w:rsid w:val="009F1654"/>
    <w:rsid w:val="009F2C2A"/>
    <w:rsid w:val="009F4BF7"/>
    <w:rsid w:val="009F4DD7"/>
    <w:rsid w:val="009F4EFA"/>
    <w:rsid w:val="009F571D"/>
    <w:rsid w:val="00A00EB4"/>
    <w:rsid w:val="00A05937"/>
    <w:rsid w:val="00A10810"/>
    <w:rsid w:val="00A124B1"/>
    <w:rsid w:val="00A12961"/>
    <w:rsid w:val="00A14B10"/>
    <w:rsid w:val="00A15350"/>
    <w:rsid w:val="00A16DE8"/>
    <w:rsid w:val="00A1725A"/>
    <w:rsid w:val="00A1758D"/>
    <w:rsid w:val="00A238DB"/>
    <w:rsid w:val="00A30BE1"/>
    <w:rsid w:val="00A340E0"/>
    <w:rsid w:val="00A36548"/>
    <w:rsid w:val="00A37A0A"/>
    <w:rsid w:val="00A44230"/>
    <w:rsid w:val="00A507E5"/>
    <w:rsid w:val="00A50F84"/>
    <w:rsid w:val="00A529DD"/>
    <w:rsid w:val="00A56966"/>
    <w:rsid w:val="00A662EB"/>
    <w:rsid w:val="00A66DE1"/>
    <w:rsid w:val="00A67C37"/>
    <w:rsid w:val="00A70FA9"/>
    <w:rsid w:val="00A71C0C"/>
    <w:rsid w:val="00A76E6B"/>
    <w:rsid w:val="00A77029"/>
    <w:rsid w:val="00A77208"/>
    <w:rsid w:val="00A83C51"/>
    <w:rsid w:val="00A84308"/>
    <w:rsid w:val="00A860BF"/>
    <w:rsid w:val="00A94CA4"/>
    <w:rsid w:val="00A96671"/>
    <w:rsid w:val="00AA08F5"/>
    <w:rsid w:val="00AA1072"/>
    <w:rsid w:val="00AA2490"/>
    <w:rsid w:val="00AA73A5"/>
    <w:rsid w:val="00AB1557"/>
    <w:rsid w:val="00AB1598"/>
    <w:rsid w:val="00AB21E7"/>
    <w:rsid w:val="00AB2661"/>
    <w:rsid w:val="00AB68FE"/>
    <w:rsid w:val="00AB77F0"/>
    <w:rsid w:val="00AB7F8D"/>
    <w:rsid w:val="00AC1460"/>
    <w:rsid w:val="00AC21A6"/>
    <w:rsid w:val="00AC372D"/>
    <w:rsid w:val="00AC39E2"/>
    <w:rsid w:val="00AC79EB"/>
    <w:rsid w:val="00AD06F8"/>
    <w:rsid w:val="00AD0A97"/>
    <w:rsid w:val="00AD132D"/>
    <w:rsid w:val="00AD1A8D"/>
    <w:rsid w:val="00AD214D"/>
    <w:rsid w:val="00AD4A38"/>
    <w:rsid w:val="00AD68BE"/>
    <w:rsid w:val="00AD7FF3"/>
    <w:rsid w:val="00AE46AE"/>
    <w:rsid w:val="00AE75FC"/>
    <w:rsid w:val="00AF036D"/>
    <w:rsid w:val="00AF3062"/>
    <w:rsid w:val="00AF35DB"/>
    <w:rsid w:val="00AF5833"/>
    <w:rsid w:val="00AF5908"/>
    <w:rsid w:val="00B04BDF"/>
    <w:rsid w:val="00B05728"/>
    <w:rsid w:val="00B05A43"/>
    <w:rsid w:val="00B07534"/>
    <w:rsid w:val="00B105A1"/>
    <w:rsid w:val="00B116AF"/>
    <w:rsid w:val="00B12480"/>
    <w:rsid w:val="00B12925"/>
    <w:rsid w:val="00B1578B"/>
    <w:rsid w:val="00B158AA"/>
    <w:rsid w:val="00B15D92"/>
    <w:rsid w:val="00B202EB"/>
    <w:rsid w:val="00B21002"/>
    <w:rsid w:val="00B21802"/>
    <w:rsid w:val="00B219CF"/>
    <w:rsid w:val="00B30E8E"/>
    <w:rsid w:val="00B32602"/>
    <w:rsid w:val="00B34E86"/>
    <w:rsid w:val="00B41C14"/>
    <w:rsid w:val="00B454D7"/>
    <w:rsid w:val="00B51A67"/>
    <w:rsid w:val="00B51EC6"/>
    <w:rsid w:val="00B53FAB"/>
    <w:rsid w:val="00B54181"/>
    <w:rsid w:val="00B61534"/>
    <w:rsid w:val="00B61F15"/>
    <w:rsid w:val="00B6426D"/>
    <w:rsid w:val="00B65907"/>
    <w:rsid w:val="00B671D3"/>
    <w:rsid w:val="00B67C31"/>
    <w:rsid w:val="00B723DA"/>
    <w:rsid w:val="00B723FC"/>
    <w:rsid w:val="00B7684C"/>
    <w:rsid w:val="00B77D06"/>
    <w:rsid w:val="00B815E5"/>
    <w:rsid w:val="00B834EF"/>
    <w:rsid w:val="00B83A27"/>
    <w:rsid w:val="00B86CC2"/>
    <w:rsid w:val="00B9023D"/>
    <w:rsid w:val="00B95082"/>
    <w:rsid w:val="00B970CF"/>
    <w:rsid w:val="00BA1DBC"/>
    <w:rsid w:val="00BA7488"/>
    <w:rsid w:val="00BA7A0B"/>
    <w:rsid w:val="00BB38BA"/>
    <w:rsid w:val="00BB58E8"/>
    <w:rsid w:val="00BB7341"/>
    <w:rsid w:val="00BC0B78"/>
    <w:rsid w:val="00BC148F"/>
    <w:rsid w:val="00BC4C79"/>
    <w:rsid w:val="00BC697C"/>
    <w:rsid w:val="00BC699D"/>
    <w:rsid w:val="00BC6FBA"/>
    <w:rsid w:val="00BD066B"/>
    <w:rsid w:val="00BD0BB4"/>
    <w:rsid w:val="00BD290C"/>
    <w:rsid w:val="00BD3261"/>
    <w:rsid w:val="00BD7195"/>
    <w:rsid w:val="00BD7E4C"/>
    <w:rsid w:val="00BE17AA"/>
    <w:rsid w:val="00BE2973"/>
    <w:rsid w:val="00BE3029"/>
    <w:rsid w:val="00BE348B"/>
    <w:rsid w:val="00BE7DEA"/>
    <w:rsid w:val="00BF32E4"/>
    <w:rsid w:val="00BF3D3C"/>
    <w:rsid w:val="00BF41E1"/>
    <w:rsid w:val="00C01B2F"/>
    <w:rsid w:val="00C01C48"/>
    <w:rsid w:val="00C02A28"/>
    <w:rsid w:val="00C02C05"/>
    <w:rsid w:val="00C02F3A"/>
    <w:rsid w:val="00C031D7"/>
    <w:rsid w:val="00C05D17"/>
    <w:rsid w:val="00C06822"/>
    <w:rsid w:val="00C135DA"/>
    <w:rsid w:val="00C15C2A"/>
    <w:rsid w:val="00C15E6A"/>
    <w:rsid w:val="00C16921"/>
    <w:rsid w:val="00C1713C"/>
    <w:rsid w:val="00C176B2"/>
    <w:rsid w:val="00C206CA"/>
    <w:rsid w:val="00C240F9"/>
    <w:rsid w:val="00C241C3"/>
    <w:rsid w:val="00C25021"/>
    <w:rsid w:val="00C2781F"/>
    <w:rsid w:val="00C3195F"/>
    <w:rsid w:val="00C35F0C"/>
    <w:rsid w:val="00C3632F"/>
    <w:rsid w:val="00C4152F"/>
    <w:rsid w:val="00C417D4"/>
    <w:rsid w:val="00C42146"/>
    <w:rsid w:val="00C45637"/>
    <w:rsid w:val="00C512EA"/>
    <w:rsid w:val="00C52DB9"/>
    <w:rsid w:val="00C52DC2"/>
    <w:rsid w:val="00C53CDD"/>
    <w:rsid w:val="00C551DD"/>
    <w:rsid w:val="00C556A9"/>
    <w:rsid w:val="00C56160"/>
    <w:rsid w:val="00C574C8"/>
    <w:rsid w:val="00C60111"/>
    <w:rsid w:val="00C64792"/>
    <w:rsid w:val="00C64852"/>
    <w:rsid w:val="00C66670"/>
    <w:rsid w:val="00C667EA"/>
    <w:rsid w:val="00C70DC7"/>
    <w:rsid w:val="00C714E4"/>
    <w:rsid w:val="00C71572"/>
    <w:rsid w:val="00C72065"/>
    <w:rsid w:val="00C724F1"/>
    <w:rsid w:val="00C74513"/>
    <w:rsid w:val="00C74B35"/>
    <w:rsid w:val="00C75928"/>
    <w:rsid w:val="00C801C3"/>
    <w:rsid w:val="00C81E10"/>
    <w:rsid w:val="00C8321F"/>
    <w:rsid w:val="00C84D72"/>
    <w:rsid w:val="00C855BA"/>
    <w:rsid w:val="00C86AEF"/>
    <w:rsid w:val="00C87097"/>
    <w:rsid w:val="00C90A59"/>
    <w:rsid w:val="00C90BE6"/>
    <w:rsid w:val="00C9147F"/>
    <w:rsid w:val="00C95516"/>
    <w:rsid w:val="00C964F1"/>
    <w:rsid w:val="00C97EE5"/>
    <w:rsid w:val="00CA134F"/>
    <w:rsid w:val="00CA3925"/>
    <w:rsid w:val="00CA7488"/>
    <w:rsid w:val="00CB2A73"/>
    <w:rsid w:val="00CB4352"/>
    <w:rsid w:val="00CB5292"/>
    <w:rsid w:val="00CB5925"/>
    <w:rsid w:val="00CB7541"/>
    <w:rsid w:val="00CC10C7"/>
    <w:rsid w:val="00CC4985"/>
    <w:rsid w:val="00CD10FC"/>
    <w:rsid w:val="00CD6FA1"/>
    <w:rsid w:val="00CE13A4"/>
    <w:rsid w:val="00CE1E81"/>
    <w:rsid w:val="00CE2CAD"/>
    <w:rsid w:val="00CE2D63"/>
    <w:rsid w:val="00CE529F"/>
    <w:rsid w:val="00CE63D8"/>
    <w:rsid w:val="00CE72B2"/>
    <w:rsid w:val="00CF4D32"/>
    <w:rsid w:val="00CF57B1"/>
    <w:rsid w:val="00CF57FF"/>
    <w:rsid w:val="00CF6C42"/>
    <w:rsid w:val="00D01B6B"/>
    <w:rsid w:val="00D03695"/>
    <w:rsid w:val="00D046A9"/>
    <w:rsid w:val="00D109F7"/>
    <w:rsid w:val="00D212E5"/>
    <w:rsid w:val="00D2330A"/>
    <w:rsid w:val="00D236AE"/>
    <w:rsid w:val="00D25BFB"/>
    <w:rsid w:val="00D2645B"/>
    <w:rsid w:val="00D40294"/>
    <w:rsid w:val="00D4326F"/>
    <w:rsid w:val="00D44840"/>
    <w:rsid w:val="00D44E33"/>
    <w:rsid w:val="00D459DF"/>
    <w:rsid w:val="00D47F44"/>
    <w:rsid w:val="00D51515"/>
    <w:rsid w:val="00D52FC5"/>
    <w:rsid w:val="00D539E8"/>
    <w:rsid w:val="00D543A0"/>
    <w:rsid w:val="00D63731"/>
    <w:rsid w:val="00D678F7"/>
    <w:rsid w:val="00D75BB7"/>
    <w:rsid w:val="00D76F68"/>
    <w:rsid w:val="00D81FFB"/>
    <w:rsid w:val="00D82840"/>
    <w:rsid w:val="00D93B90"/>
    <w:rsid w:val="00DA0D5E"/>
    <w:rsid w:val="00DA1BF6"/>
    <w:rsid w:val="00DA2710"/>
    <w:rsid w:val="00DA47E0"/>
    <w:rsid w:val="00DA5288"/>
    <w:rsid w:val="00DA6366"/>
    <w:rsid w:val="00DB1075"/>
    <w:rsid w:val="00DB119C"/>
    <w:rsid w:val="00DB1491"/>
    <w:rsid w:val="00DB2F30"/>
    <w:rsid w:val="00DB7728"/>
    <w:rsid w:val="00DC02CC"/>
    <w:rsid w:val="00DD1D33"/>
    <w:rsid w:val="00DD2192"/>
    <w:rsid w:val="00DD36C3"/>
    <w:rsid w:val="00DD3AE6"/>
    <w:rsid w:val="00DE15F4"/>
    <w:rsid w:val="00DE35B2"/>
    <w:rsid w:val="00DE4140"/>
    <w:rsid w:val="00DE770D"/>
    <w:rsid w:val="00DE7BA8"/>
    <w:rsid w:val="00DE7DA7"/>
    <w:rsid w:val="00DF2C0A"/>
    <w:rsid w:val="00DF4B17"/>
    <w:rsid w:val="00DF637C"/>
    <w:rsid w:val="00E00C4E"/>
    <w:rsid w:val="00E016A2"/>
    <w:rsid w:val="00E05676"/>
    <w:rsid w:val="00E0728E"/>
    <w:rsid w:val="00E07B66"/>
    <w:rsid w:val="00E108FC"/>
    <w:rsid w:val="00E135C2"/>
    <w:rsid w:val="00E13EC7"/>
    <w:rsid w:val="00E141AE"/>
    <w:rsid w:val="00E15680"/>
    <w:rsid w:val="00E15A18"/>
    <w:rsid w:val="00E17E2D"/>
    <w:rsid w:val="00E23D72"/>
    <w:rsid w:val="00E30AE3"/>
    <w:rsid w:val="00E31F8E"/>
    <w:rsid w:val="00E33BE0"/>
    <w:rsid w:val="00E359BC"/>
    <w:rsid w:val="00E3622C"/>
    <w:rsid w:val="00E371D7"/>
    <w:rsid w:val="00E40D47"/>
    <w:rsid w:val="00E4673D"/>
    <w:rsid w:val="00E47A87"/>
    <w:rsid w:val="00E509FD"/>
    <w:rsid w:val="00E54E47"/>
    <w:rsid w:val="00E5569B"/>
    <w:rsid w:val="00E561D1"/>
    <w:rsid w:val="00E6004F"/>
    <w:rsid w:val="00E646B2"/>
    <w:rsid w:val="00E6559E"/>
    <w:rsid w:val="00E67DA8"/>
    <w:rsid w:val="00E71095"/>
    <w:rsid w:val="00E729AD"/>
    <w:rsid w:val="00E735AA"/>
    <w:rsid w:val="00E754FD"/>
    <w:rsid w:val="00E76976"/>
    <w:rsid w:val="00E80589"/>
    <w:rsid w:val="00E815D6"/>
    <w:rsid w:val="00E847C3"/>
    <w:rsid w:val="00E907E8"/>
    <w:rsid w:val="00E91FCA"/>
    <w:rsid w:val="00E944D2"/>
    <w:rsid w:val="00E9529A"/>
    <w:rsid w:val="00E97C42"/>
    <w:rsid w:val="00EA2CC4"/>
    <w:rsid w:val="00EA3C09"/>
    <w:rsid w:val="00EA3E42"/>
    <w:rsid w:val="00EA5AEF"/>
    <w:rsid w:val="00EA6A2F"/>
    <w:rsid w:val="00EA7444"/>
    <w:rsid w:val="00EA7A2A"/>
    <w:rsid w:val="00EB1D1F"/>
    <w:rsid w:val="00EB3604"/>
    <w:rsid w:val="00EC193F"/>
    <w:rsid w:val="00EC2656"/>
    <w:rsid w:val="00EC2747"/>
    <w:rsid w:val="00ED0E09"/>
    <w:rsid w:val="00ED13ED"/>
    <w:rsid w:val="00ED1B51"/>
    <w:rsid w:val="00ED33DB"/>
    <w:rsid w:val="00ED604F"/>
    <w:rsid w:val="00ED64E3"/>
    <w:rsid w:val="00ED7452"/>
    <w:rsid w:val="00EE1CE5"/>
    <w:rsid w:val="00EE2695"/>
    <w:rsid w:val="00EE36D1"/>
    <w:rsid w:val="00EE5020"/>
    <w:rsid w:val="00EE533E"/>
    <w:rsid w:val="00EE6FC6"/>
    <w:rsid w:val="00EE7253"/>
    <w:rsid w:val="00EF69A5"/>
    <w:rsid w:val="00EF7656"/>
    <w:rsid w:val="00EF76B0"/>
    <w:rsid w:val="00F001F8"/>
    <w:rsid w:val="00F01D31"/>
    <w:rsid w:val="00F073E7"/>
    <w:rsid w:val="00F11527"/>
    <w:rsid w:val="00F11862"/>
    <w:rsid w:val="00F13E82"/>
    <w:rsid w:val="00F14AEB"/>
    <w:rsid w:val="00F14F78"/>
    <w:rsid w:val="00F153C9"/>
    <w:rsid w:val="00F2053F"/>
    <w:rsid w:val="00F21300"/>
    <w:rsid w:val="00F2473D"/>
    <w:rsid w:val="00F268E2"/>
    <w:rsid w:val="00F30572"/>
    <w:rsid w:val="00F30A55"/>
    <w:rsid w:val="00F31737"/>
    <w:rsid w:val="00F36804"/>
    <w:rsid w:val="00F36962"/>
    <w:rsid w:val="00F379B6"/>
    <w:rsid w:val="00F44B3C"/>
    <w:rsid w:val="00F44B87"/>
    <w:rsid w:val="00F4514B"/>
    <w:rsid w:val="00F46257"/>
    <w:rsid w:val="00F53817"/>
    <w:rsid w:val="00F56F87"/>
    <w:rsid w:val="00F57DE2"/>
    <w:rsid w:val="00F60B2F"/>
    <w:rsid w:val="00F618BC"/>
    <w:rsid w:val="00F6367A"/>
    <w:rsid w:val="00F643D6"/>
    <w:rsid w:val="00F65C48"/>
    <w:rsid w:val="00F6771C"/>
    <w:rsid w:val="00F76D91"/>
    <w:rsid w:val="00F77A75"/>
    <w:rsid w:val="00F80809"/>
    <w:rsid w:val="00F81B88"/>
    <w:rsid w:val="00F8461E"/>
    <w:rsid w:val="00F86446"/>
    <w:rsid w:val="00F86E36"/>
    <w:rsid w:val="00F93362"/>
    <w:rsid w:val="00F95E31"/>
    <w:rsid w:val="00F96312"/>
    <w:rsid w:val="00FA2CBC"/>
    <w:rsid w:val="00FA30B3"/>
    <w:rsid w:val="00FA3390"/>
    <w:rsid w:val="00FA3AA9"/>
    <w:rsid w:val="00FA6847"/>
    <w:rsid w:val="00FA6E1E"/>
    <w:rsid w:val="00FA7FC6"/>
    <w:rsid w:val="00FB0454"/>
    <w:rsid w:val="00FB7662"/>
    <w:rsid w:val="00FC1A87"/>
    <w:rsid w:val="00FC2D3B"/>
    <w:rsid w:val="00FC3B2A"/>
    <w:rsid w:val="00FC5759"/>
    <w:rsid w:val="00FC5F77"/>
    <w:rsid w:val="00FD0E86"/>
    <w:rsid w:val="00FD2C22"/>
    <w:rsid w:val="00FD34F5"/>
    <w:rsid w:val="00FD5A2F"/>
    <w:rsid w:val="00FD65DA"/>
    <w:rsid w:val="00FE4334"/>
    <w:rsid w:val="00FE5C3C"/>
    <w:rsid w:val="00FE6458"/>
    <w:rsid w:val="00FE752E"/>
    <w:rsid w:val="00FE7B5C"/>
    <w:rsid w:val="00FF1C75"/>
    <w:rsid w:val="00FF2CCE"/>
    <w:rsid w:val="00FF33AB"/>
    <w:rsid w:val="00FF7D09"/>
    <w:rsid w:val="012D3E86"/>
    <w:rsid w:val="01B60364"/>
    <w:rsid w:val="02E13730"/>
    <w:rsid w:val="03045209"/>
    <w:rsid w:val="03A2514E"/>
    <w:rsid w:val="04785EAF"/>
    <w:rsid w:val="047B1F23"/>
    <w:rsid w:val="04DF250D"/>
    <w:rsid w:val="04F12069"/>
    <w:rsid w:val="058A79A3"/>
    <w:rsid w:val="06471FDD"/>
    <w:rsid w:val="06BF6203"/>
    <w:rsid w:val="06DF404C"/>
    <w:rsid w:val="07E11450"/>
    <w:rsid w:val="08432D63"/>
    <w:rsid w:val="08913120"/>
    <w:rsid w:val="08BF794D"/>
    <w:rsid w:val="0AE87240"/>
    <w:rsid w:val="0B2E553B"/>
    <w:rsid w:val="0BC2572A"/>
    <w:rsid w:val="0D5D516B"/>
    <w:rsid w:val="0DA8558B"/>
    <w:rsid w:val="0E7506A3"/>
    <w:rsid w:val="0EC306ED"/>
    <w:rsid w:val="0F77517C"/>
    <w:rsid w:val="0F8A2D89"/>
    <w:rsid w:val="10392F03"/>
    <w:rsid w:val="10FB40F0"/>
    <w:rsid w:val="11120D49"/>
    <w:rsid w:val="11A14D02"/>
    <w:rsid w:val="11F528ED"/>
    <w:rsid w:val="12205ED3"/>
    <w:rsid w:val="152B04E9"/>
    <w:rsid w:val="16BA3D6A"/>
    <w:rsid w:val="1742432E"/>
    <w:rsid w:val="18162E07"/>
    <w:rsid w:val="18BA4890"/>
    <w:rsid w:val="18F30F3D"/>
    <w:rsid w:val="198527A8"/>
    <w:rsid w:val="199F11D4"/>
    <w:rsid w:val="1A7D5A97"/>
    <w:rsid w:val="1AA42C91"/>
    <w:rsid w:val="1AFA1B8F"/>
    <w:rsid w:val="1CAE328A"/>
    <w:rsid w:val="1D8C4404"/>
    <w:rsid w:val="1DD65B70"/>
    <w:rsid w:val="1DEB6041"/>
    <w:rsid w:val="1E3F6275"/>
    <w:rsid w:val="1E874D16"/>
    <w:rsid w:val="1F3D0E44"/>
    <w:rsid w:val="1F42345C"/>
    <w:rsid w:val="2085309F"/>
    <w:rsid w:val="20F55CDB"/>
    <w:rsid w:val="215749F1"/>
    <w:rsid w:val="21F53F70"/>
    <w:rsid w:val="22C608E5"/>
    <w:rsid w:val="22CE7E46"/>
    <w:rsid w:val="232D75C8"/>
    <w:rsid w:val="24B330E2"/>
    <w:rsid w:val="25F82554"/>
    <w:rsid w:val="26820ABB"/>
    <w:rsid w:val="26CE3D1D"/>
    <w:rsid w:val="26E86A6C"/>
    <w:rsid w:val="27132EBB"/>
    <w:rsid w:val="27F923E9"/>
    <w:rsid w:val="2AE65214"/>
    <w:rsid w:val="2B020A89"/>
    <w:rsid w:val="2B484777"/>
    <w:rsid w:val="2D041E99"/>
    <w:rsid w:val="2D280686"/>
    <w:rsid w:val="2DAE594F"/>
    <w:rsid w:val="2ED373EB"/>
    <w:rsid w:val="2FC17758"/>
    <w:rsid w:val="3094187F"/>
    <w:rsid w:val="30B8125D"/>
    <w:rsid w:val="310067DB"/>
    <w:rsid w:val="316B52E9"/>
    <w:rsid w:val="316F5044"/>
    <w:rsid w:val="322A4BCC"/>
    <w:rsid w:val="323D7021"/>
    <w:rsid w:val="32FE6C27"/>
    <w:rsid w:val="349C4646"/>
    <w:rsid w:val="34DF582C"/>
    <w:rsid w:val="3504055D"/>
    <w:rsid w:val="353C0A11"/>
    <w:rsid w:val="36BB27BD"/>
    <w:rsid w:val="37DC7FC7"/>
    <w:rsid w:val="38A44724"/>
    <w:rsid w:val="38CB0B1B"/>
    <w:rsid w:val="39A64F68"/>
    <w:rsid w:val="3AEB3004"/>
    <w:rsid w:val="3B330171"/>
    <w:rsid w:val="3C4C5C57"/>
    <w:rsid w:val="3D51006D"/>
    <w:rsid w:val="3E304B29"/>
    <w:rsid w:val="3F170AB7"/>
    <w:rsid w:val="3F893A5D"/>
    <w:rsid w:val="4035024E"/>
    <w:rsid w:val="40634331"/>
    <w:rsid w:val="40BD72A3"/>
    <w:rsid w:val="41260850"/>
    <w:rsid w:val="41410DFB"/>
    <w:rsid w:val="41B415CD"/>
    <w:rsid w:val="431C0239"/>
    <w:rsid w:val="43A50682"/>
    <w:rsid w:val="45FC54D2"/>
    <w:rsid w:val="47B25872"/>
    <w:rsid w:val="47D12C6B"/>
    <w:rsid w:val="48614F24"/>
    <w:rsid w:val="48C8065F"/>
    <w:rsid w:val="49B06F76"/>
    <w:rsid w:val="4A316F17"/>
    <w:rsid w:val="4A8F7C01"/>
    <w:rsid w:val="4CCB6DA9"/>
    <w:rsid w:val="4E4C40B6"/>
    <w:rsid w:val="4E5A1BF7"/>
    <w:rsid w:val="50055892"/>
    <w:rsid w:val="512E0512"/>
    <w:rsid w:val="51CC5275"/>
    <w:rsid w:val="52891FAE"/>
    <w:rsid w:val="53927548"/>
    <w:rsid w:val="53D2443A"/>
    <w:rsid w:val="540168F4"/>
    <w:rsid w:val="54A022A8"/>
    <w:rsid w:val="54F04347"/>
    <w:rsid w:val="552206F5"/>
    <w:rsid w:val="55D32512"/>
    <w:rsid w:val="567B0B72"/>
    <w:rsid w:val="56860A4B"/>
    <w:rsid w:val="570A280D"/>
    <w:rsid w:val="577B076B"/>
    <w:rsid w:val="57A236AC"/>
    <w:rsid w:val="584C25AD"/>
    <w:rsid w:val="58975A79"/>
    <w:rsid w:val="5909237D"/>
    <w:rsid w:val="5A0F1748"/>
    <w:rsid w:val="5BD92F82"/>
    <w:rsid w:val="5C8E1532"/>
    <w:rsid w:val="5F345EF6"/>
    <w:rsid w:val="5FE93541"/>
    <w:rsid w:val="5FEB66AA"/>
    <w:rsid w:val="620A733A"/>
    <w:rsid w:val="6219463F"/>
    <w:rsid w:val="621F3CA1"/>
    <w:rsid w:val="62A20E69"/>
    <w:rsid w:val="62D228BA"/>
    <w:rsid w:val="62F82E4C"/>
    <w:rsid w:val="643E3A2C"/>
    <w:rsid w:val="645B4ABD"/>
    <w:rsid w:val="64C772BD"/>
    <w:rsid w:val="65284764"/>
    <w:rsid w:val="65851247"/>
    <w:rsid w:val="65B06F71"/>
    <w:rsid w:val="65B349B3"/>
    <w:rsid w:val="65BC70E8"/>
    <w:rsid w:val="65F11434"/>
    <w:rsid w:val="6653744E"/>
    <w:rsid w:val="669E0C03"/>
    <w:rsid w:val="66B057E5"/>
    <w:rsid w:val="68490412"/>
    <w:rsid w:val="68C87058"/>
    <w:rsid w:val="69D90E5D"/>
    <w:rsid w:val="6A891220"/>
    <w:rsid w:val="6B957597"/>
    <w:rsid w:val="6B9D4DCE"/>
    <w:rsid w:val="6BB12556"/>
    <w:rsid w:val="6BDE40D4"/>
    <w:rsid w:val="6CDE028F"/>
    <w:rsid w:val="6E065A2C"/>
    <w:rsid w:val="6E1F6278"/>
    <w:rsid w:val="6E9E0ED8"/>
    <w:rsid w:val="6EBE53BE"/>
    <w:rsid w:val="6EF07AC2"/>
    <w:rsid w:val="70C20214"/>
    <w:rsid w:val="725E6F4B"/>
    <w:rsid w:val="72C60FDD"/>
    <w:rsid w:val="734463A5"/>
    <w:rsid w:val="74AF784E"/>
    <w:rsid w:val="74E50641"/>
    <w:rsid w:val="761A519B"/>
    <w:rsid w:val="76D36FA8"/>
    <w:rsid w:val="77EF0B65"/>
    <w:rsid w:val="789529DF"/>
    <w:rsid w:val="79920710"/>
    <w:rsid w:val="7A6D2811"/>
    <w:rsid w:val="7ABB5863"/>
    <w:rsid w:val="7AD4701B"/>
    <w:rsid w:val="7AF77C8A"/>
    <w:rsid w:val="7B230931"/>
    <w:rsid w:val="7B7A2964"/>
    <w:rsid w:val="7BF24299"/>
    <w:rsid w:val="7CE802C2"/>
    <w:rsid w:val="7D457411"/>
    <w:rsid w:val="7D753D23"/>
    <w:rsid w:val="7DF9104B"/>
    <w:rsid w:val="7ECE340A"/>
    <w:rsid w:val="7F4803EB"/>
    <w:rsid w:val="7FBA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9F9D0"/>
  <w15:docId w15:val="{7A369A42-9D51-407D-9BF5-01107A1B0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4F7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jc w:val="left"/>
    </w:pPr>
    <w:rPr>
      <w:rFonts w:eastAsia="宋体" w:cs="Times New Roman"/>
      <w:kern w:val="0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character" w:styleId="ae">
    <w:name w:val="Strong"/>
    <w:uiPriority w:val="22"/>
    <w:qFormat/>
    <w:rPr>
      <w:b/>
      <w:bCs/>
    </w:rPr>
  </w:style>
  <w:style w:type="character" w:styleId="af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5">
    <w:name w:val="15"/>
    <w:basedOn w:val="a0"/>
    <w:rPr>
      <w:rFonts w:ascii="Times New Roman" w:hAnsi="Times New Roman" w:cs="Times New Roman" w:hint="default"/>
      <w:sz w:val="21"/>
      <w:szCs w:val="21"/>
    </w:rPr>
  </w:style>
  <w:style w:type="character" w:customStyle="1" w:styleId="10">
    <w:name w:val="10"/>
    <w:basedOn w:val="a0"/>
    <w:rPr>
      <w:rFonts w:ascii="Times New Roman" w:hAnsi="Times New Roman" w:cs="Times New Roman" w:hint="default"/>
    </w:rPr>
  </w:style>
  <w:style w:type="paragraph" w:styleId="af2">
    <w:name w:val="Revision"/>
    <w:hidden/>
    <w:uiPriority w:val="99"/>
    <w:semiHidden/>
    <w:rsid w:val="008B6531"/>
    <w:rPr>
      <w:rFonts w:asciiTheme="minorHAnsi" w:eastAsiaTheme="minorEastAsia" w:hAnsiTheme="minorHAnsi" w:cstheme="minorBidi"/>
      <w:kern w:val="2"/>
      <w:sz w:val="21"/>
      <w:szCs w:val="22"/>
    </w:rPr>
  </w:style>
  <w:style w:type="table" w:styleId="af3">
    <w:name w:val="Table Grid"/>
    <w:basedOn w:val="a1"/>
    <w:uiPriority w:val="59"/>
    <w:rsid w:val="00216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52290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af4">
    <w:name w:val="Unresolved Mention"/>
    <w:basedOn w:val="a0"/>
    <w:uiPriority w:val="99"/>
    <w:semiHidden/>
    <w:unhideWhenUsed/>
    <w:rsid w:val="00FD0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2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32F81CC-E431-46B6-9775-32ECE18AA5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1</TotalTime>
  <Pages>1</Pages>
  <Words>920</Words>
  <Characters>5246</Characters>
  <Application>Microsoft Office Word</Application>
  <DocSecurity>0</DocSecurity>
  <Lines>43</Lines>
  <Paragraphs>12</Paragraphs>
  <ScaleCrop>false</ScaleCrop>
  <Company/>
  <LinksUpToDate>false</LinksUpToDate>
  <CharactersWithSpaces>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er</dc:creator>
  <cp:lastModifiedBy>Duan Hufei</cp:lastModifiedBy>
  <cp:revision>761</cp:revision>
  <cp:lastPrinted>2022-08-05T08:28:00Z</cp:lastPrinted>
  <dcterms:created xsi:type="dcterms:W3CDTF">2022-01-15T14:47:00Z</dcterms:created>
  <dcterms:modified xsi:type="dcterms:W3CDTF">2022-08-05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38CAB30ED0843ADBA1BA19571E9CD9C</vt:lpwstr>
  </property>
</Properties>
</file>